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06D82096" w:rsidR="00CE23AA" w:rsidRDefault="00B75E76" w:rsidP="00CF63A0">
      <w:pPr>
        <w:pStyle w:val="DocumentTitle"/>
      </w:pPr>
      <w:r>
        <w:t xml:space="preserve"> </w:t>
      </w:r>
      <w:r w:rsidR="0012398F">
        <w:t>Controls</w:t>
      </w:r>
    </w:p>
    <w:p w14:paraId="6574130B" w14:textId="121B025A" w:rsidR="00567F3A" w:rsidRDefault="0012398F" w:rsidP="00CF63A0">
      <w:pPr>
        <w:pStyle w:val="SubTitle"/>
      </w:pPr>
      <w:r>
        <w:t>Separating the look from the behaviour</w:t>
      </w:r>
    </w:p>
    <w:p w14:paraId="043782A9" w14:textId="13F8964B" w:rsidR="001B7C5D" w:rsidRDefault="00F340A6" w:rsidP="001B7C5D">
      <w:r>
        <w:t xml:space="preserve">The killer feature of WPF controls is </w:t>
      </w:r>
      <w:r w:rsidR="0019583F">
        <w:t>that t</w:t>
      </w:r>
      <w:r w:rsidR="0019583F" w:rsidRPr="0019583F">
        <w:t>he procedural behaviour code i</w:t>
      </w:r>
      <w:r w:rsidR="00BD74E2">
        <w:t>s</w:t>
      </w:r>
      <w:r w:rsidR="0019583F" w:rsidRPr="0019583F">
        <w:t xml:space="preserve"> completely separated from its visual tree.</w:t>
      </w:r>
      <w:r w:rsidR="00556F16">
        <w:t xml:space="preserve"> </w:t>
      </w:r>
      <w:r w:rsidR="00957076">
        <w:t xml:space="preserve">Every Control has a </w:t>
      </w:r>
      <w:r w:rsidR="004A09C2" w:rsidRPr="008977CA">
        <w:rPr>
          <w:rStyle w:val="SourceCodeChar"/>
        </w:rPr>
        <w:t>Template</w:t>
      </w:r>
      <w:r w:rsidR="004A09C2">
        <w:t xml:space="preserve"> </w:t>
      </w:r>
      <w:r w:rsidR="00957076">
        <w:t xml:space="preserve">dependency property </w:t>
      </w:r>
      <w:r w:rsidR="004A09C2">
        <w:t xml:space="preserve">of type </w:t>
      </w:r>
      <w:r w:rsidR="004A09C2" w:rsidRPr="008977CA">
        <w:rPr>
          <w:rStyle w:val="SourceCodeChar"/>
        </w:rPr>
        <w:t>ControlTemplate</w:t>
      </w:r>
      <w:r w:rsidR="0038398D">
        <w:rPr>
          <w:rStyle w:val="SourceCodeChar"/>
        </w:rPr>
        <w:t>.</w:t>
      </w:r>
      <w:r w:rsidR="004A09C2">
        <w:t xml:space="preserve"> </w:t>
      </w:r>
      <w:r w:rsidR="0038398D" w:rsidRPr="0038398D">
        <w:t>A control template enables the consumer of a control to replace its visual tree with a completely new and arbitrarily complex tree of visuals while keeping the core behaviour of the control intact</w:t>
      </w:r>
      <w:r w:rsidR="001B7C5D">
        <w:t xml:space="preserve">. Whenever a Control is instantiated its ControlTemplate is used to generate a tree of visuals that will be used in rendering. The template acts as a blueprint that tells WPF how to create the visual elements needed to render the Control. </w:t>
      </w:r>
      <w:r w:rsidR="007E7160" w:rsidRPr="007E7160">
        <w:t xml:space="preserve">The content of a ControlTemplate is of type </w:t>
      </w:r>
      <w:r w:rsidR="007E7160" w:rsidRPr="007E7160">
        <w:rPr>
          <w:rStyle w:val="SourceCodeChar"/>
        </w:rPr>
        <w:t>VisualTree</w:t>
      </w:r>
      <w:r w:rsidR="007E7160">
        <w:t xml:space="preserve">. </w:t>
      </w:r>
    </w:p>
    <w:p w14:paraId="28667688" w14:textId="77777777" w:rsidR="00C7402A" w:rsidRPr="00C7402A" w:rsidRDefault="00C7402A" w:rsidP="00C7402A">
      <w:r w:rsidRPr="00C7402A">
        <w:t xml:space="preserve">All FrameworkElements in a control template have a relationship back to the control being templated. This relationship is </w:t>
      </w:r>
      <w:proofErr w:type="spellStart"/>
      <w:r w:rsidRPr="00C7402A">
        <w:t>know</w:t>
      </w:r>
      <w:proofErr w:type="spellEnd"/>
      <w:r w:rsidRPr="00C7402A">
        <w:t xml:space="preserve"> as the templated parent and is represented by the property</w:t>
      </w:r>
    </w:p>
    <w:p w14:paraId="38E8DE39" w14:textId="3972CD37" w:rsidR="00727CD6" w:rsidRDefault="00727CD6" w:rsidP="00203CE9">
      <w:pPr>
        <w:spacing w:after="160" w:line="259" w:lineRule="auto"/>
      </w:pPr>
    </w:p>
    <w:p w14:paraId="44BFE016" w14:textId="77777777" w:rsidR="00DD0081" w:rsidRDefault="00DD0081" w:rsidP="00203CE9">
      <w:pPr>
        <w:spacing w:after="160" w:line="259" w:lineRule="auto"/>
      </w:pPr>
    </w:p>
    <w:p w14:paraId="1EBDF069" w14:textId="77BCBAD1" w:rsidR="0080019C" w:rsidRDefault="0080019C" w:rsidP="00203CE9">
      <w:pPr>
        <w:spacing w:after="160" w:line="259" w:lineRule="auto"/>
      </w:pPr>
    </w:p>
    <w:p w14:paraId="11116A1E" w14:textId="77777777" w:rsidR="006F4A61" w:rsidRDefault="006F4A61">
      <w:pPr>
        <w:pStyle w:val="p2"/>
        <w:divId w:val="499201763"/>
      </w:pPr>
    </w:p>
    <w:p w14:paraId="5527BEE2" w14:textId="77777777" w:rsidR="006F4A61" w:rsidRDefault="006F4A61">
      <w:pPr>
        <w:pStyle w:val="p2"/>
        <w:divId w:val="499201763"/>
      </w:pPr>
    </w:p>
    <w:p w14:paraId="5746E7DF" w14:textId="6F49F428" w:rsidR="00B35EC5" w:rsidRDefault="00B35EC5" w:rsidP="001B7C5D">
      <w:r>
        <w:rPr>
          <w:lang w:eastAsia="fi-FI"/>
        </w:rPr>
        <w:br w:type="page"/>
      </w:r>
    </w:p>
    <w:p w14:paraId="323E39BE" w14:textId="23135C9C" w:rsidR="00192321" w:rsidRDefault="00192321" w:rsidP="00BC44CB">
      <w:pPr>
        <w:pStyle w:val="Heading2"/>
        <w:rPr>
          <w:lang w:eastAsia="fi-FI"/>
        </w:rPr>
      </w:pPr>
      <w:r>
        <w:rPr>
          <w:lang w:eastAsia="fi-FI"/>
        </w:rPr>
        <w:lastRenderedPageBreak/>
        <w:t>Templating a standard control</w:t>
      </w:r>
    </w:p>
    <w:p w14:paraId="38D4889E" w14:textId="1902E05A" w:rsidR="00DE0DFE" w:rsidRPr="00DE0DFE" w:rsidRDefault="00F100D3" w:rsidP="00492400">
      <w:pPr>
        <w:pStyle w:val="CodeExampleHeading"/>
      </w:pPr>
      <w:r>
        <w:t>Creating the ControlTemplate</w:t>
      </w:r>
    </w:p>
    <w:p w14:paraId="641066EB" w14:textId="2D101EFD" w:rsidR="004F763D" w:rsidRDefault="004F763D" w:rsidP="00AF45A9">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1</w:t>
      </w:r>
      <w:r w:rsidR="00886CA6">
        <w:rPr>
          <w:noProof/>
        </w:rPr>
        <w:fldChar w:fldCharType="end"/>
      </w:r>
      <w:r>
        <w:t>Creating a ControlTemplate</w:t>
      </w:r>
    </w:p>
    <w:bookmarkStart w:id="0" w:name="_MON_1602301121"/>
    <w:bookmarkEnd w:id="0"/>
    <w:p w14:paraId="62E7F460" w14:textId="795B22AF" w:rsidR="00637E85" w:rsidRPr="005A1CA3" w:rsidRDefault="0080019C" w:rsidP="005A1CA3">
      <w:pPr>
        <w:rPr>
          <w:lang w:eastAsia="fi-FI"/>
        </w:rPr>
      </w:pPr>
      <w:r>
        <w:rPr>
          <w:noProof/>
          <w:lang w:eastAsia="fi-FI"/>
        </w:rPr>
        <w:object w:dxaOrig="9026" w:dyaOrig="1513" w14:anchorId="3117E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75.75pt" o:ole="">
            <v:imagedata r:id="rId8" o:title=""/>
          </v:shape>
          <o:OLEObject Type="Embed" ProgID="Word.OpenDocumentText.12" ShapeID="_x0000_i1025" DrawAspect="Content" ObjectID="_1635661563" r:id="rId9"/>
        </w:object>
      </w:r>
    </w:p>
    <w:p w14:paraId="746D8C2A" w14:textId="56906CCA" w:rsidR="00FF5842" w:rsidRDefault="00DC2F52" w:rsidP="005A1CA3">
      <w:pPr>
        <w:rPr>
          <w:lang w:eastAsia="fi-FI"/>
        </w:rPr>
      </w:pPr>
      <w:r>
        <w:rPr>
          <w:lang w:eastAsia="fi-FI"/>
        </w:rPr>
        <w:t xml:space="preserve">The ControlTemplate is not the same thing at the actually rendered </w:t>
      </w:r>
      <w:r w:rsidR="00FF5842">
        <w:rPr>
          <w:lang w:eastAsia="fi-FI"/>
        </w:rPr>
        <w:t>visuals in the visual tree. It is a blueprint which tells WPF how to create the VisualTree as shown in the diagram below</w:t>
      </w:r>
    </w:p>
    <w:p w14:paraId="3F0DEC96" w14:textId="6AE2662C" w:rsidR="00FF5842" w:rsidRDefault="00FF5842" w:rsidP="00AF45A9">
      <w:pPr>
        <w:pStyle w:val="CodeExampleDiagram"/>
      </w:pPr>
      <w:r>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1</w:t>
      </w:r>
      <w:r w:rsidR="00886CA6">
        <w:rPr>
          <w:noProof/>
        </w:rPr>
        <w:fldChar w:fldCharType="end"/>
      </w:r>
      <w:r>
        <w:t>Creating a ControlTemplate</w:t>
      </w:r>
    </w:p>
    <w:p w14:paraId="56858D9E" w14:textId="77777777" w:rsidR="005A1CA3" w:rsidRPr="002E3963" w:rsidRDefault="005A1CA3" w:rsidP="005A1CA3">
      <w:r w:rsidRPr="00B40AA4">
        <w:rPr>
          <w:noProof/>
        </w:rPr>
        <w:drawing>
          <wp:inline distT="0" distB="0" distL="0" distR="0" wp14:anchorId="7C226223" wp14:editId="4E1BD0AD">
            <wp:extent cx="5731510" cy="17113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11325"/>
                    </a:xfrm>
                    <a:prstGeom prst="rect">
                      <a:avLst/>
                    </a:prstGeom>
                  </pic:spPr>
                </pic:pic>
              </a:graphicData>
            </a:graphic>
          </wp:inline>
        </w:drawing>
      </w:r>
    </w:p>
    <w:p w14:paraId="45C148D1" w14:textId="202CA366" w:rsidR="00DE0DFE" w:rsidRDefault="007471DE" w:rsidP="005A1CA3">
      <w:r>
        <w:t xml:space="preserve">If we add a button </w:t>
      </w:r>
      <w:r w:rsidR="00DE0DFE">
        <w:t>whose Template is set to our ControlTemplate it is rendered as follows.</w:t>
      </w:r>
    </w:p>
    <w:p w14:paraId="6B8553BF" w14:textId="77777777" w:rsidR="0065400F" w:rsidRDefault="0065400F" w:rsidP="0065400F">
      <w:pPr>
        <w:pStyle w:val="CodeExampleRuntime"/>
      </w:pPr>
    </w:p>
    <w:p w14:paraId="486474E8" w14:textId="7D7C199E" w:rsidR="00492400" w:rsidRDefault="00492400" w:rsidP="00492400">
      <w:pPr>
        <w:pStyle w:val="CodeExampleRuntime"/>
      </w:pPr>
      <w:r>
        <w:t xml:space="preserve">Rendered </w:t>
      </w:r>
      <w:r w:rsidR="00886CA6">
        <w:rPr>
          <w:noProof/>
        </w:rPr>
        <w:fldChar w:fldCharType="begin"/>
      </w:r>
      <w:r w:rsidR="00886CA6">
        <w:rPr>
          <w:noProof/>
        </w:rPr>
        <w:instrText xml:space="preserve"> SEQ Rendered \* ARABIC </w:instrText>
      </w:r>
      <w:r w:rsidR="00886CA6">
        <w:rPr>
          <w:noProof/>
        </w:rPr>
        <w:fldChar w:fldCharType="separate"/>
      </w:r>
      <w:r w:rsidR="00FB31FB">
        <w:rPr>
          <w:noProof/>
        </w:rPr>
        <w:t>1</w:t>
      </w:r>
      <w:r w:rsidR="00886CA6">
        <w:rPr>
          <w:noProof/>
        </w:rPr>
        <w:fldChar w:fldCharType="end"/>
      </w:r>
      <w:r>
        <w:t>Creating A ControlTemplate</w:t>
      </w:r>
    </w:p>
    <w:p w14:paraId="4D9A3AAC" w14:textId="7E29897D" w:rsidR="007471DE" w:rsidRDefault="0065400F" w:rsidP="005C1E72">
      <w:pPr>
        <w:keepNext/>
        <w:jc w:val="center"/>
      </w:pPr>
      <w:r>
        <w:rPr>
          <w:noProof/>
        </w:rPr>
        <w:drawing>
          <wp:inline distT="0" distB="0" distL="0" distR="0" wp14:anchorId="1A1F37DA" wp14:editId="2801F697">
            <wp:extent cx="1414463" cy="141446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30626" cy="1430626"/>
                    </a:xfrm>
                    <a:prstGeom prst="rect">
                      <a:avLst/>
                    </a:prstGeom>
                  </pic:spPr>
                </pic:pic>
              </a:graphicData>
            </a:graphic>
          </wp:inline>
        </w:drawing>
      </w:r>
    </w:p>
    <w:p w14:paraId="456904B6" w14:textId="77777777" w:rsidR="007471DE" w:rsidRDefault="007471DE" w:rsidP="005A1CA3"/>
    <w:p w14:paraId="713CCA5F" w14:textId="77777777" w:rsidR="007471DE" w:rsidRDefault="007471DE" w:rsidP="005A1CA3"/>
    <w:p w14:paraId="24454820" w14:textId="77777777" w:rsidR="00991CDD" w:rsidRDefault="00991CDD" w:rsidP="005A1CA3"/>
    <w:p w14:paraId="62465CF1" w14:textId="77777777" w:rsidR="00991CDD" w:rsidRDefault="00991CDD" w:rsidP="005A1CA3"/>
    <w:p w14:paraId="3DF30032" w14:textId="49B162BD" w:rsidR="00CD60A8" w:rsidRDefault="00E26B7F" w:rsidP="00991CDD">
      <w:pPr>
        <w:pStyle w:val="CodeExampleHeading"/>
      </w:pPr>
      <w:r>
        <w:t xml:space="preserve">Triggers </w:t>
      </w:r>
      <w:r w:rsidR="00445920">
        <w:t>and visual state</w:t>
      </w:r>
    </w:p>
    <w:p w14:paraId="6CFDE7AE" w14:textId="61D374B5" w:rsidR="00CD60A8" w:rsidRDefault="00CD60A8" w:rsidP="009956D8">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2</w:t>
      </w:r>
      <w:r w:rsidR="00886CA6">
        <w:rPr>
          <w:noProof/>
        </w:rPr>
        <w:fldChar w:fldCharType="end"/>
      </w:r>
      <w:r w:rsidR="009956D8">
        <w:t xml:space="preserve"> </w:t>
      </w:r>
      <w:r>
        <w:t>Triggers and Visual State</w:t>
      </w:r>
    </w:p>
    <w:bookmarkStart w:id="1" w:name="_MON_1602304246"/>
    <w:bookmarkEnd w:id="1"/>
    <w:p w14:paraId="76B9D8D0" w14:textId="027D0AEB" w:rsidR="00445920" w:rsidRDefault="0080019C" w:rsidP="00991CDD">
      <w:pPr>
        <w:pStyle w:val="CodeExampleHeading"/>
      </w:pPr>
      <w:r>
        <w:rPr>
          <w:noProof/>
        </w:rPr>
        <w:object w:dxaOrig="9026" w:dyaOrig="4262" w14:anchorId="49C30BB7">
          <v:shape id="_x0000_i1026" type="#_x0000_t75" style="width:450.75pt;height:212.25pt" o:ole="">
            <v:imagedata r:id="rId12" o:title=""/>
          </v:shape>
          <o:OLEObject Type="Embed" ProgID="Word.OpenDocumentText.12" ShapeID="_x0000_i1026" DrawAspect="Content" ObjectID="_1635661564" r:id="rId13"/>
        </w:object>
      </w:r>
    </w:p>
    <w:p w14:paraId="49097DB8" w14:textId="0C28EAF7" w:rsidR="00AF20FF" w:rsidRDefault="00E30C5C" w:rsidP="00AF20FF">
      <w:r>
        <w:t xml:space="preserve">Note how we </w:t>
      </w:r>
      <w:r w:rsidR="003661C3">
        <w:t xml:space="preserve">use a special </w:t>
      </w:r>
      <w:r w:rsidR="003661C3" w:rsidRPr="00D309CB">
        <w:rPr>
          <w:rStyle w:val="SourceCodeChar"/>
        </w:rPr>
        <w:t>TargetName</w:t>
      </w:r>
      <w:r w:rsidR="003661C3">
        <w:t xml:space="preserve"> attribute on the triggers setter to target </w:t>
      </w:r>
      <w:r w:rsidR="00870E2E">
        <w:t xml:space="preserve">a specific visual element in the control template. </w:t>
      </w:r>
      <w:r w:rsidR="004B3B44">
        <w:t xml:space="preserve">This attribute is only </w:t>
      </w:r>
      <w:r w:rsidR="003774FC">
        <w:t>used within Templates.</w:t>
      </w:r>
      <w:r w:rsidR="00AF20FF" w:rsidRPr="00AF20FF">
        <w:t xml:space="preserve"> </w:t>
      </w:r>
      <w:r w:rsidR="00AF20FF">
        <w:t xml:space="preserve">A visual element inside a template can take an </w:t>
      </w:r>
      <w:r w:rsidR="00AF20FF" w:rsidRPr="005D661C">
        <w:rPr>
          <w:rStyle w:val="SourceCodeChar"/>
        </w:rPr>
        <w:t>x:Name</w:t>
      </w:r>
      <w:r w:rsidR="00AF20FF">
        <w:t xml:space="preserve"> attribute. This attribute can only be used to access the element from the templates triggers which is somewhat different from its use on elements that form part of the logical tree. The reason being that any particular part of a template could correspond to multiple visuals in the visual tree if the template is applied multiple times. </w:t>
      </w:r>
    </w:p>
    <w:p w14:paraId="1218855B" w14:textId="5A593465" w:rsidR="00E30C5C" w:rsidRDefault="00E30C5C" w:rsidP="00E30C5C"/>
    <w:p w14:paraId="770ECDF6" w14:textId="3BDFCBA0" w:rsidR="00105957" w:rsidRDefault="00105957" w:rsidP="00105957">
      <w:pPr>
        <w:pStyle w:val="CodeExampleRuntime"/>
      </w:pPr>
      <w:r>
        <w:t xml:space="preserve">Rendered </w:t>
      </w:r>
      <w:r w:rsidR="00886CA6">
        <w:rPr>
          <w:noProof/>
        </w:rPr>
        <w:fldChar w:fldCharType="begin"/>
      </w:r>
      <w:r w:rsidR="00886CA6">
        <w:rPr>
          <w:noProof/>
        </w:rPr>
        <w:instrText xml:space="preserve"> SEQ Rendered \* ARABIC </w:instrText>
      </w:r>
      <w:r w:rsidR="00886CA6">
        <w:rPr>
          <w:noProof/>
        </w:rPr>
        <w:fldChar w:fldCharType="separate"/>
      </w:r>
      <w:r w:rsidR="00FB31FB">
        <w:rPr>
          <w:noProof/>
        </w:rPr>
        <w:t>2</w:t>
      </w:r>
      <w:r w:rsidR="00886CA6">
        <w:rPr>
          <w:noProof/>
        </w:rPr>
        <w:fldChar w:fldCharType="end"/>
      </w:r>
      <w:r>
        <w:t xml:space="preserve">Triggers and </w:t>
      </w:r>
      <w:proofErr w:type="spellStart"/>
      <w:r>
        <w:t>VisualState</w:t>
      </w:r>
      <w:proofErr w:type="spellEnd"/>
    </w:p>
    <w:p w14:paraId="29ED53EB" w14:textId="7F233F50" w:rsidR="00105957" w:rsidRDefault="00430E08" w:rsidP="00430E08">
      <w:r>
        <w:t xml:space="preserve">Now when </w:t>
      </w:r>
      <w:r w:rsidR="00283248">
        <w:t xml:space="preserve">the mouse is over the button the fill on the outer rectangle changes to a dark blue colour. </w:t>
      </w:r>
    </w:p>
    <w:p w14:paraId="6696CC38" w14:textId="74EADA02" w:rsidR="00AA1B40" w:rsidRPr="00DC2C05" w:rsidRDefault="001E0403" w:rsidP="00DC2C05">
      <w:pPr>
        <w:pStyle w:val="CodeExampleHeading"/>
      </w:pPr>
      <w:r>
        <w:rPr>
          <w:noProof/>
        </w:rPr>
        <w:drawing>
          <wp:inline distT="0" distB="0" distL="0" distR="0" wp14:anchorId="26474AD5" wp14:editId="3EDF6EDF">
            <wp:extent cx="1685925" cy="16859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85925" cy="1685925"/>
                    </a:xfrm>
                    <a:prstGeom prst="rect">
                      <a:avLst/>
                    </a:prstGeom>
                  </pic:spPr>
                </pic:pic>
              </a:graphicData>
            </a:graphic>
          </wp:inline>
        </w:drawing>
      </w:r>
    </w:p>
    <w:p w14:paraId="415292D9" w14:textId="1C80FD1E" w:rsidR="00EF1745" w:rsidRDefault="005751F5" w:rsidP="00EF1745">
      <w:pPr>
        <w:pStyle w:val="CodeExampleHeading"/>
      </w:pPr>
      <w:r>
        <w:lastRenderedPageBreak/>
        <w:t>Templated Parent</w:t>
      </w:r>
    </w:p>
    <w:p w14:paraId="1B7B3B85" w14:textId="7B7F57E3" w:rsidR="00072A6A" w:rsidRDefault="001C5142" w:rsidP="00072A6A">
      <w:r>
        <w:t xml:space="preserve">A templated control is considered the templated parent of all the visual elements in its visual tree. Every FrameworkElement has a property called TemplatedParent which enables template elements to access the templated parent. </w:t>
      </w:r>
      <w:r w:rsidR="00B31A6C">
        <w:t>FrameworkElement has a TemplatedParent property that refers to the templated parent.</w:t>
      </w:r>
    </w:p>
    <w:p w14:paraId="72AE1992" w14:textId="6FE62DF6" w:rsidR="005E731E" w:rsidRDefault="005E731E" w:rsidP="005E731E">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3</w:t>
      </w:r>
      <w:r w:rsidR="00886CA6">
        <w:rPr>
          <w:noProof/>
        </w:rPr>
        <w:fldChar w:fldCharType="end"/>
      </w:r>
      <w:r>
        <w:t xml:space="preserve"> Templated Parent</w:t>
      </w:r>
    </w:p>
    <w:bookmarkStart w:id="2" w:name="_MON_1602305797"/>
    <w:bookmarkEnd w:id="2"/>
    <w:p w14:paraId="6EDC6483" w14:textId="521BF395" w:rsidR="008B3ADE" w:rsidRDefault="0080019C" w:rsidP="007C7FD1">
      <w:pPr>
        <w:pStyle w:val="CodeExampleCode"/>
      </w:pPr>
      <w:r>
        <w:rPr>
          <w:noProof/>
        </w:rPr>
        <w:object w:dxaOrig="9026" w:dyaOrig="1752" w14:anchorId="2A265A6B">
          <v:shape id="_x0000_i1027" type="#_x0000_t75" style="width:450.75pt;height:87.25pt" o:ole="">
            <v:imagedata r:id="rId15" o:title=""/>
          </v:shape>
          <o:OLEObject Type="Embed" ProgID="Word.OpenDocumentText.12" ShapeID="_x0000_i1027" DrawAspect="Content" ObjectID="_1635661565" r:id="rId16"/>
        </w:object>
      </w:r>
    </w:p>
    <w:p w14:paraId="00F09A66" w14:textId="04D5E220" w:rsidR="00010CBD" w:rsidRDefault="00010CBD" w:rsidP="007C7FD1">
      <w:pPr>
        <w:pStyle w:val="CodeExampleDiagram"/>
      </w:pPr>
      <w:r>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2</w:t>
      </w:r>
      <w:r w:rsidR="00886CA6">
        <w:rPr>
          <w:noProof/>
        </w:rPr>
        <w:fldChar w:fldCharType="end"/>
      </w:r>
      <w:r>
        <w:t>Templatd Parent</w:t>
      </w:r>
    </w:p>
    <w:p w14:paraId="11F756E5" w14:textId="7BA20B81" w:rsidR="007C7FD1" w:rsidRDefault="008341DA" w:rsidP="003338C1">
      <w:r>
        <w:t xml:space="preserve">Notice how each </w:t>
      </w:r>
      <w:proofErr w:type="spellStart"/>
      <w:r>
        <w:t>rectange</w:t>
      </w:r>
      <w:proofErr w:type="spellEnd"/>
      <w:r>
        <w:t xml:space="preserve"> can reference </w:t>
      </w:r>
      <w:r w:rsidR="00DB7E78">
        <w:t>its templated parent</w:t>
      </w:r>
    </w:p>
    <w:p w14:paraId="5DE64B7D" w14:textId="351472CD" w:rsidR="00BC2353" w:rsidRDefault="003338C1" w:rsidP="00EF1745">
      <w:pPr>
        <w:pStyle w:val="CodeExampleHeading"/>
      </w:pPr>
      <w:r w:rsidRPr="003338C1">
        <w:rPr>
          <w:noProof/>
        </w:rPr>
        <w:drawing>
          <wp:inline distT="0" distB="0" distL="0" distR="0" wp14:anchorId="4D415729" wp14:editId="1F17E297">
            <wp:extent cx="4338638" cy="251925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38638" cy="2519256"/>
                    </a:xfrm>
                    <a:prstGeom prst="rect">
                      <a:avLst/>
                    </a:prstGeom>
                  </pic:spPr>
                </pic:pic>
              </a:graphicData>
            </a:graphic>
          </wp:inline>
        </w:drawing>
      </w:r>
    </w:p>
    <w:p w14:paraId="6C84F8B6" w14:textId="63CB5C3F" w:rsidR="009C20DD" w:rsidRDefault="009C20DD" w:rsidP="009C20DD">
      <w:r>
        <w:t xml:space="preserve">We can use a special markup extension called </w:t>
      </w:r>
      <w:r w:rsidR="000D4F5A">
        <w:t xml:space="preserve">TemplateBinding. This makes the xaml more concise, however it has </w:t>
      </w:r>
      <w:r w:rsidR="006C3053">
        <w:t>limitations when compared to the full blown Binding markup extension</w:t>
      </w:r>
      <w:r w:rsidR="00C0541A">
        <w:t>. The limitations are as follows.</w:t>
      </w:r>
    </w:p>
    <w:bookmarkStart w:id="3" w:name="_MON_1602307499"/>
    <w:bookmarkEnd w:id="3"/>
    <w:p w14:paraId="63A6BC11" w14:textId="5B382084" w:rsidR="00181360" w:rsidRDefault="0080019C" w:rsidP="009C20DD">
      <w:r>
        <w:rPr>
          <w:noProof/>
        </w:rPr>
        <w:object w:dxaOrig="9026" w:dyaOrig="1903" w14:anchorId="0F6AA240">
          <v:shape id="_x0000_i1028" type="#_x0000_t75" style="width:450.75pt;height:94.75pt" o:ole="">
            <v:imagedata r:id="rId18" o:title=""/>
          </v:shape>
          <o:OLEObject Type="Embed" ProgID="Word.OpenDocumentText.12" ShapeID="_x0000_i1028" DrawAspect="Content" ObjectID="_1635661566" r:id="rId19"/>
        </w:object>
      </w:r>
    </w:p>
    <w:p w14:paraId="5F96FDD3" w14:textId="3B8C1FE3" w:rsidR="009F6863" w:rsidRDefault="009F6863" w:rsidP="009F6863">
      <w:pPr>
        <w:pStyle w:val="CodeExampleHeading"/>
      </w:pPr>
      <w:r>
        <w:lastRenderedPageBreak/>
        <w:t>Respecting Content</w:t>
      </w:r>
    </w:p>
    <w:p w14:paraId="7D15B545" w14:textId="313F2C79" w:rsidR="004B520E" w:rsidRDefault="004B520E" w:rsidP="004B520E">
      <w:pPr>
        <w:rPr>
          <w:lang w:eastAsia="fi-FI"/>
        </w:rPr>
      </w:pPr>
      <w:r>
        <w:rPr>
          <w:lang w:eastAsia="fi-FI"/>
        </w:rPr>
        <w:t xml:space="preserve">A </w:t>
      </w:r>
      <w:r w:rsidR="00544033" w:rsidRPr="00544033">
        <w:rPr>
          <w:rStyle w:val="SourceCodeChar"/>
        </w:rPr>
        <w:t>Button</w:t>
      </w:r>
      <w:r>
        <w:rPr>
          <w:lang w:eastAsia="fi-FI"/>
        </w:rPr>
        <w:t xml:space="preserve"> is a </w:t>
      </w:r>
      <w:r w:rsidR="00544033">
        <w:rPr>
          <w:rStyle w:val="SourceCodeChar"/>
        </w:rPr>
        <w:t>ContentControl</w:t>
      </w:r>
      <w:r>
        <w:rPr>
          <w:lang w:eastAsia="fi-FI"/>
        </w:rPr>
        <w:t xml:space="preserve"> which mean</w:t>
      </w:r>
      <w:r w:rsidR="0039191F">
        <w:rPr>
          <w:lang w:eastAsia="fi-FI"/>
        </w:rPr>
        <w:t>s</w:t>
      </w:r>
      <w:r>
        <w:rPr>
          <w:lang w:eastAsia="fi-FI"/>
        </w:rPr>
        <w:t xml:space="preserve"> it should render a single piece of content. The manner in which we implemented the ControlTemplate in the previous </w:t>
      </w:r>
      <w:r w:rsidR="0039191F">
        <w:rPr>
          <w:lang w:eastAsia="fi-FI"/>
        </w:rPr>
        <w:t>section</w:t>
      </w:r>
      <w:r>
        <w:rPr>
          <w:lang w:eastAsia="fi-FI"/>
        </w:rPr>
        <w:t xml:space="preserve"> meant that the window would always render </w:t>
      </w:r>
      <w:r w:rsidR="0039191F">
        <w:rPr>
          <w:lang w:eastAsia="fi-FI"/>
        </w:rPr>
        <w:t>text</w:t>
      </w:r>
      <w:r>
        <w:rPr>
          <w:lang w:eastAsia="fi-FI"/>
        </w:rPr>
        <w:t xml:space="preserve"> </w:t>
      </w:r>
      <w:r w:rsidR="0039191F">
        <w:rPr>
          <w:lang w:eastAsia="fi-FI"/>
        </w:rPr>
        <w:t>correctly in a TextBlock</w:t>
      </w:r>
      <w:r w:rsidR="000A05E0">
        <w:rPr>
          <w:lang w:eastAsia="fi-FI"/>
        </w:rPr>
        <w:t xml:space="preserve">, however any other type of content would not be correctly rendered. </w:t>
      </w:r>
      <w:r>
        <w:rPr>
          <w:lang w:eastAsia="fi-FI"/>
        </w:rPr>
        <w:t xml:space="preserve">We now consider how to create a ControlTemplate for our </w:t>
      </w:r>
      <w:r w:rsidR="000A05E0">
        <w:rPr>
          <w:lang w:eastAsia="fi-FI"/>
        </w:rPr>
        <w:t>Button</w:t>
      </w:r>
      <w:r>
        <w:rPr>
          <w:lang w:eastAsia="fi-FI"/>
        </w:rPr>
        <w:t xml:space="preserve"> that correctly renders its content. The most common way to render Content in a ContentControl is via an instance of the </w:t>
      </w:r>
      <w:r>
        <w:rPr>
          <w:rStyle w:val="SourceCodeChar"/>
        </w:rPr>
        <w:t>ContentPresenter</w:t>
      </w:r>
      <w:r>
        <w:rPr>
          <w:lang w:eastAsia="fi-FI"/>
        </w:rPr>
        <w:t xml:space="preserve"> class. ContentPresenter is a FrameworkElement designed for rendering heterogenous content. Every WPF ContentControl uses an instance of ContentPresenter in its default ControlTemplate. </w:t>
      </w:r>
    </w:p>
    <w:p w14:paraId="5B45C9E2" w14:textId="70B67C21" w:rsidR="005C3388" w:rsidRDefault="005C3388" w:rsidP="005C3388">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4</w:t>
      </w:r>
      <w:r w:rsidR="00886CA6">
        <w:rPr>
          <w:noProof/>
        </w:rPr>
        <w:fldChar w:fldCharType="end"/>
      </w:r>
      <w:r>
        <w:t>Respecting Content</w:t>
      </w:r>
    </w:p>
    <w:bookmarkStart w:id="4" w:name="_MON_1602339034"/>
    <w:bookmarkEnd w:id="4"/>
    <w:p w14:paraId="2331C095" w14:textId="4763D0EC" w:rsidR="007E31B6" w:rsidRDefault="0080019C" w:rsidP="004B520E">
      <w:pPr>
        <w:rPr>
          <w:lang w:eastAsia="fi-FI"/>
        </w:rPr>
      </w:pPr>
      <w:r>
        <w:rPr>
          <w:noProof/>
          <w:lang w:eastAsia="fi-FI"/>
        </w:rPr>
        <w:object w:dxaOrig="9026" w:dyaOrig="1513" w14:anchorId="2E5F9393">
          <v:shape id="_x0000_i1029" type="#_x0000_t75" style="width:450.75pt;height:75.75pt" o:ole="">
            <v:imagedata r:id="rId20" o:title=""/>
          </v:shape>
          <o:OLEObject Type="Embed" ProgID="Word.OpenDocumentText.12" ShapeID="_x0000_i1029" DrawAspect="Content" ObjectID="_1635661567" r:id="rId21"/>
        </w:object>
      </w:r>
    </w:p>
    <w:p w14:paraId="5B52D6C8" w14:textId="1406A9D3" w:rsidR="006116AD" w:rsidRDefault="006116AD" w:rsidP="004B520E">
      <w:pPr>
        <w:rPr>
          <w:lang w:eastAsia="fi-FI"/>
        </w:rPr>
      </w:pPr>
      <w:r>
        <w:rPr>
          <w:lang w:eastAsia="fi-FI"/>
        </w:rPr>
        <w:t>The ContentPresenter has three core DependencyProperties.</w:t>
      </w:r>
    </w:p>
    <w:p w14:paraId="44D8126D" w14:textId="77777777" w:rsidR="004B520E" w:rsidRDefault="004B520E" w:rsidP="00811BD6">
      <w:pPr>
        <w:pStyle w:val="ListBullet"/>
        <w:numPr>
          <w:ilvl w:val="0"/>
          <w:numId w:val="11"/>
        </w:numPr>
        <w:rPr>
          <w:lang w:eastAsia="fi-FI"/>
        </w:rPr>
      </w:pPr>
      <w:r>
        <w:rPr>
          <w:lang w:eastAsia="fi-FI"/>
        </w:rPr>
        <w:t>Content</w:t>
      </w:r>
    </w:p>
    <w:p w14:paraId="3047AAE7" w14:textId="77777777" w:rsidR="004B520E" w:rsidRDefault="004B520E" w:rsidP="00811BD6">
      <w:pPr>
        <w:pStyle w:val="ListBullet"/>
        <w:numPr>
          <w:ilvl w:val="0"/>
          <w:numId w:val="11"/>
        </w:numPr>
        <w:rPr>
          <w:lang w:eastAsia="fi-FI"/>
        </w:rPr>
      </w:pPr>
      <w:r>
        <w:rPr>
          <w:lang w:eastAsia="fi-FI"/>
        </w:rPr>
        <w:t>ContentTemplate</w:t>
      </w:r>
    </w:p>
    <w:p w14:paraId="48742873" w14:textId="77777777" w:rsidR="004B520E" w:rsidRDefault="004B520E" w:rsidP="00811BD6">
      <w:pPr>
        <w:pStyle w:val="ListBullet"/>
        <w:numPr>
          <w:ilvl w:val="0"/>
          <w:numId w:val="11"/>
        </w:numPr>
        <w:rPr>
          <w:lang w:eastAsia="fi-FI"/>
        </w:rPr>
      </w:pPr>
      <w:r>
        <w:rPr>
          <w:lang w:eastAsia="fi-FI"/>
        </w:rPr>
        <w:t>ContentTemplateSelector</w:t>
      </w:r>
    </w:p>
    <w:p w14:paraId="2B409706" w14:textId="77777777" w:rsidR="004B520E" w:rsidRDefault="004B520E" w:rsidP="004B520E">
      <w:pPr>
        <w:rPr>
          <w:lang w:eastAsia="fi-FI"/>
        </w:rPr>
      </w:pPr>
      <w:r>
        <w:rPr>
          <w:lang w:eastAsia="fi-FI"/>
        </w:rPr>
        <w:t>Whenever a ContentPresenter is inside the ControlTemplate of a ContentControl these three properties automatically take their values from the properties of the same name in the parent ContentControl</w:t>
      </w:r>
    </w:p>
    <w:p w14:paraId="69B56F5F" w14:textId="6D26F159" w:rsidR="00C77CB4" w:rsidRDefault="00C77CB4" w:rsidP="00DA1B05">
      <w:pPr>
        <w:pStyle w:val="CodeExampleDiagram"/>
      </w:pPr>
      <w:r>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3</w:t>
      </w:r>
      <w:r w:rsidR="00886CA6">
        <w:rPr>
          <w:noProof/>
        </w:rPr>
        <w:fldChar w:fldCharType="end"/>
      </w:r>
      <w:r>
        <w:t>ContentPresenter Properties</w:t>
      </w:r>
    </w:p>
    <w:p w14:paraId="5BDFA45C" w14:textId="77777777" w:rsidR="00DA1B05" w:rsidRDefault="00DA1B05" w:rsidP="00DA1B05">
      <w:pPr>
        <w:pStyle w:val="CodeExampleDiagram"/>
      </w:pPr>
    </w:p>
    <w:p w14:paraId="67EE9373" w14:textId="6BD145EC" w:rsidR="004B520E" w:rsidRDefault="00C77CB4" w:rsidP="004B520E">
      <w:pPr>
        <w:jc w:val="center"/>
        <w:rPr>
          <w:lang w:eastAsia="fi-FI"/>
        </w:rPr>
      </w:pPr>
      <w:r w:rsidRPr="00C77CB4">
        <w:rPr>
          <w:noProof/>
          <w:lang w:eastAsia="fi-FI"/>
        </w:rPr>
        <w:drawing>
          <wp:inline distT="0" distB="0" distL="0" distR="0" wp14:anchorId="56744D4B" wp14:editId="69E63DE3">
            <wp:extent cx="3667125" cy="239057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71625" cy="2393512"/>
                    </a:xfrm>
                    <a:prstGeom prst="rect">
                      <a:avLst/>
                    </a:prstGeom>
                  </pic:spPr>
                </pic:pic>
              </a:graphicData>
            </a:graphic>
          </wp:inline>
        </w:drawing>
      </w:r>
    </w:p>
    <w:p w14:paraId="610F43C9" w14:textId="52098C6D" w:rsidR="00C71CF2" w:rsidRDefault="00DA1B05" w:rsidP="004B520E">
      <w:pPr>
        <w:rPr>
          <w:lang w:eastAsia="fi-FI"/>
        </w:rPr>
      </w:pPr>
      <w:r>
        <w:rPr>
          <w:lang w:eastAsia="fi-FI"/>
        </w:rPr>
        <w:lastRenderedPageBreak/>
        <w:t>Let us add some text to our Button as content and see how it renders</w:t>
      </w:r>
    </w:p>
    <w:bookmarkStart w:id="5" w:name="_MON_1602386919"/>
    <w:bookmarkEnd w:id="5"/>
    <w:p w14:paraId="676ACB3E" w14:textId="5BD99724" w:rsidR="00325AA4" w:rsidRDefault="0080019C" w:rsidP="004B520E">
      <w:pPr>
        <w:rPr>
          <w:lang w:eastAsia="fi-FI"/>
        </w:rPr>
      </w:pPr>
      <w:r>
        <w:rPr>
          <w:noProof/>
          <w:lang w:eastAsia="fi-FI"/>
        </w:rPr>
        <w:object w:dxaOrig="9026" w:dyaOrig="413" w14:anchorId="22D7AE11">
          <v:shape id="_x0000_i1030" type="#_x0000_t75" style="width:450.75pt;height:22.75pt" o:ole="">
            <v:imagedata r:id="rId23" o:title=""/>
          </v:shape>
          <o:OLEObject Type="Embed" ProgID="Word.OpenDocumentText.12" ShapeID="_x0000_i1030" DrawAspect="Content" ObjectID="_1635661568" r:id="rId24"/>
        </w:object>
      </w:r>
    </w:p>
    <w:p w14:paraId="070403FF" w14:textId="1CB0ADF6" w:rsidR="00325AA4" w:rsidRDefault="00325AA4" w:rsidP="00325AA4">
      <w:pPr>
        <w:pStyle w:val="CodeExampleDiagram"/>
      </w:pPr>
      <w:r>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4</w:t>
      </w:r>
      <w:r w:rsidR="00886CA6">
        <w:rPr>
          <w:noProof/>
        </w:rPr>
        <w:fldChar w:fldCharType="end"/>
      </w:r>
      <w:r>
        <w:t>ContentPresenter and string content</w:t>
      </w:r>
    </w:p>
    <w:p w14:paraId="0B7C7BA7" w14:textId="0A89E6E0" w:rsidR="004D2119" w:rsidRDefault="00177F74" w:rsidP="004B520E">
      <w:pPr>
        <w:rPr>
          <w:lang w:eastAsia="fi-FI"/>
        </w:rPr>
      </w:pPr>
      <w:r w:rsidRPr="00177F74">
        <w:rPr>
          <w:noProof/>
          <w:lang w:eastAsia="fi-FI"/>
        </w:rPr>
        <w:drawing>
          <wp:inline distT="0" distB="0" distL="0" distR="0" wp14:anchorId="64DB3955" wp14:editId="03EE771A">
            <wp:extent cx="5731510" cy="1711325"/>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711325"/>
                    </a:xfrm>
                    <a:prstGeom prst="rect">
                      <a:avLst/>
                    </a:prstGeom>
                  </pic:spPr>
                </pic:pic>
              </a:graphicData>
            </a:graphic>
          </wp:inline>
        </w:drawing>
      </w:r>
    </w:p>
    <w:p w14:paraId="4C850C13" w14:textId="3EBA5084" w:rsidR="00B35EC5" w:rsidRDefault="00B35EC5" w:rsidP="00B35EC5">
      <w:pPr>
        <w:rPr>
          <w:lang w:eastAsia="fi-FI"/>
        </w:rPr>
      </w:pPr>
      <w:r>
        <w:rPr>
          <w:lang w:eastAsia="fi-FI"/>
        </w:rPr>
        <w:t xml:space="preserve">How does the ContentPresenter know to convert the </w:t>
      </w:r>
      <w:r w:rsidR="004D2119">
        <w:rPr>
          <w:lang w:eastAsia="fi-FI"/>
        </w:rPr>
        <w:t>Button</w:t>
      </w:r>
      <w:r>
        <w:rPr>
          <w:lang w:eastAsia="fi-FI"/>
        </w:rPr>
        <w:t xml:space="preserve"> content string to a TextBlock and set its </w:t>
      </w:r>
      <w:proofErr w:type="spellStart"/>
      <w:r>
        <w:rPr>
          <w:lang w:eastAsia="fi-FI"/>
        </w:rPr>
        <w:t>TextProperty</w:t>
      </w:r>
      <w:proofErr w:type="spellEnd"/>
      <w:r>
        <w:rPr>
          <w:lang w:eastAsia="fi-FI"/>
        </w:rPr>
        <w:t xml:space="preserve"> to be the content string? This is one of the rules of the WPF content model which we can summarise as follows. </w:t>
      </w:r>
    </w:p>
    <w:p w14:paraId="272D0561" w14:textId="77777777" w:rsidR="00B35EC5" w:rsidRDefault="00B35EC5" w:rsidP="00811BD6">
      <w:pPr>
        <w:pStyle w:val="ListNumber"/>
        <w:numPr>
          <w:ilvl w:val="0"/>
          <w:numId w:val="13"/>
        </w:numPr>
        <w:rPr>
          <w:lang w:eastAsia="fi-FI"/>
        </w:rPr>
      </w:pPr>
      <w:r>
        <w:rPr>
          <w:lang w:eastAsia="fi-FI"/>
        </w:rPr>
        <w:t>If the content is a UI Element render it as is</w:t>
      </w:r>
    </w:p>
    <w:p w14:paraId="053410DD" w14:textId="77777777" w:rsidR="00B35EC5" w:rsidRDefault="00B35EC5" w:rsidP="00811BD6">
      <w:pPr>
        <w:pStyle w:val="ListNumber"/>
        <w:numPr>
          <w:ilvl w:val="0"/>
          <w:numId w:val="12"/>
        </w:numPr>
        <w:rPr>
          <w:lang w:eastAsia="fi-FI"/>
        </w:rPr>
      </w:pPr>
      <w:r>
        <w:rPr>
          <w:lang w:eastAsia="fi-FI"/>
        </w:rPr>
        <w:t>If the content is a string render it in a TextBlock</w:t>
      </w:r>
    </w:p>
    <w:p w14:paraId="3977B1B9" w14:textId="77777777" w:rsidR="00B35EC5" w:rsidRDefault="00B35EC5" w:rsidP="00811BD6">
      <w:pPr>
        <w:pStyle w:val="ListNumber"/>
        <w:numPr>
          <w:ilvl w:val="0"/>
          <w:numId w:val="12"/>
        </w:numPr>
        <w:rPr>
          <w:lang w:eastAsia="fi-FI"/>
        </w:rPr>
      </w:pPr>
      <w:r>
        <w:rPr>
          <w:lang w:eastAsia="fi-FI"/>
        </w:rPr>
        <w:t xml:space="preserve">If the content is a.NET type which has a data template associated with it then use the data template to render it. </w:t>
      </w:r>
    </w:p>
    <w:p w14:paraId="3FE9CBF7" w14:textId="77777777" w:rsidR="00B35EC5" w:rsidRDefault="00B35EC5" w:rsidP="00811BD6">
      <w:pPr>
        <w:pStyle w:val="ListNumber"/>
        <w:numPr>
          <w:ilvl w:val="0"/>
          <w:numId w:val="12"/>
        </w:numPr>
        <w:rPr>
          <w:lang w:eastAsia="fi-FI"/>
        </w:rPr>
      </w:pPr>
      <w:r>
        <w:rPr>
          <w:lang w:eastAsia="fi-FI"/>
        </w:rPr>
        <w:t>Otherwise render the standard .NET objects class name in a TextBlock</w:t>
      </w:r>
    </w:p>
    <w:p w14:paraId="54D7A291" w14:textId="77777777" w:rsidR="00097842" w:rsidRDefault="00097842">
      <w:pPr>
        <w:spacing w:after="160" w:line="259" w:lineRule="auto"/>
        <w:rPr>
          <w:b/>
          <w:smallCaps/>
          <w:color w:val="31378B" w:themeColor="text2"/>
          <w:sz w:val="28"/>
          <w:lang w:eastAsia="fi-FI"/>
        </w:rPr>
      </w:pPr>
      <w:r>
        <w:br w:type="page"/>
      </w:r>
    </w:p>
    <w:p w14:paraId="1E87959B" w14:textId="557A6DEB" w:rsidR="00B35EC5" w:rsidRDefault="00B35EC5" w:rsidP="00B34DED">
      <w:pPr>
        <w:pStyle w:val="CodeExampleHeading"/>
      </w:pPr>
      <w:r>
        <w:lastRenderedPageBreak/>
        <w:t>DataTemplates and ContentControls</w:t>
      </w:r>
    </w:p>
    <w:p w14:paraId="52832530" w14:textId="77777777" w:rsidR="00B35EC5" w:rsidRDefault="00B35EC5" w:rsidP="00B35EC5">
      <w:pPr>
        <w:rPr>
          <w:lang w:eastAsia="fi-FI"/>
        </w:rPr>
      </w:pPr>
      <w:r>
        <w:rPr>
          <w:lang w:eastAsia="fi-FI"/>
        </w:rPr>
        <w:t>In this example the window’s content is a complex object which we render via a DataTemplate.</w:t>
      </w:r>
    </w:p>
    <w:p w14:paraId="2F080119" w14:textId="7E64C0B0" w:rsidR="0033799D" w:rsidRDefault="0033799D" w:rsidP="0033799D">
      <w:pPr>
        <w:pStyle w:val="CodeExampleDiagram"/>
      </w:pPr>
      <w:r>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5</w:t>
      </w:r>
      <w:r w:rsidR="00886CA6">
        <w:rPr>
          <w:noProof/>
        </w:rPr>
        <w:fldChar w:fldCharType="end"/>
      </w:r>
      <w:r>
        <w:t>Control and Data Templates</w:t>
      </w:r>
    </w:p>
    <w:p w14:paraId="0C368007" w14:textId="7A899564" w:rsidR="00B35EC5" w:rsidRDefault="00F155A2" w:rsidP="00B35EC5">
      <w:pPr>
        <w:rPr>
          <w:lang w:eastAsia="fi-FI"/>
        </w:rPr>
      </w:pPr>
      <w:r w:rsidRPr="00F155A2">
        <w:rPr>
          <w:noProof/>
          <w:lang w:eastAsia="fi-FI"/>
        </w:rPr>
        <w:drawing>
          <wp:inline distT="0" distB="0" distL="0" distR="0" wp14:anchorId="0B3520FB" wp14:editId="4030CC2E">
            <wp:extent cx="2957513" cy="162030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67975" cy="1626039"/>
                    </a:xfrm>
                    <a:prstGeom prst="rect">
                      <a:avLst/>
                    </a:prstGeom>
                  </pic:spPr>
                </pic:pic>
              </a:graphicData>
            </a:graphic>
          </wp:inline>
        </w:drawing>
      </w:r>
    </w:p>
    <w:p w14:paraId="3727BD4F" w14:textId="57AAA0C1" w:rsidR="00AA6387" w:rsidRDefault="00AA6387" w:rsidP="00E045E3">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5</w:t>
      </w:r>
      <w:r w:rsidR="00886CA6">
        <w:rPr>
          <w:noProof/>
        </w:rPr>
        <w:fldChar w:fldCharType="end"/>
      </w:r>
      <w:r>
        <w:t>Content and Data Templates</w:t>
      </w:r>
    </w:p>
    <w:bookmarkStart w:id="6" w:name="_MON_1602388499"/>
    <w:bookmarkEnd w:id="6"/>
    <w:p w14:paraId="21DA3B00" w14:textId="64C75D7C" w:rsidR="00B35EC5" w:rsidRDefault="0080019C" w:rsidP="00B35EC5">
      <w:pPr>
        <w:rPr>
          <w:noProof/>
          <w:lang w:eastAsia="fi-FI"/>
        </w:rPr>
      </w:pPr>
      <w:r>
        <w:rPr>
          <w:noProof/>
          <w:lang w:eastAsia="fi-FI"/>
        </w:rPr>
        <w:object w:dxaOrig="9026" w:dyaOrig="3356" w14:anchorId="15CF4027">
          <v:shape id="_x0000_i1031" type="#_x0000_t75" style="width:450.75pt;height:166.75pt" o:ole="">
            <v:imagedata r:id="rId27" o:title=""/>
          </v:shape>
          <o:OLEObject Type="Embed" ProgID="Word.OpenDocumentText.12" ShapeID="_x0000_i1031" DrawAspect="Content" ObjectID="_1635661569" r:id="rId28"/>
        </w:object>
      </w:r>
    </w:p>
    <w:p w14:paraId="2CF53AF7" w14:textId="2069A592" w:rsidR="000C3FCC" w:rsidRDefault="000C3FCC" w:rsidP="000C3FCC">
      <w:pPr>
        <w:pStyle w:val="CodeExampleRuntim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6</w:t>
      </w:r>
      <w:r w:rsidR="00886CA6">
        <w:rPr>
          <w:noProof/>
        </w:rPr>
        <w:fldChar w:fldCharType="end"/>
      </w:r>
      <w:r>
        <w:t>Rendered Window</w:t>
      </w:r>
    </w:p>
    <w:p w14:paraId="4C163A27" w14:textId="54DDE618" w:rsidR="00B35EC5" w:rsidRDefault="00947654" w:rsidP="00B35EC5">
      <w:pPr>
        <w:spacing w:after="160" w:line="256" w:lineRule="auto"/>
        <w:rPr>
          <w:rStyle w:val="Heading2Char"/>
        </w:rPr>
      </w:pPr>
      <w:r>
        <w:rPr>
          <w:noProof/>
        </w:rPr>
        <w:drawing>
          <wp:inline distT="0" distB="0" distL="0" distR="0" wp14:anchorId="5FD10D25" wp14:editId="71F229E4">
            <wp:extent cx="1890713" cy="9934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892063" cy="994134"/>
                    </a:xfrm>
                    <a:prstGeom prst="rect">
                      <a:avLst/>
                    </a:prstGeom>
                  </pic:spPr>
                </pic:pic>
              </a:graphicData>
            </a:graphic>
          </wp:inline>
        </w:drawing>
      </w:r>
      <w:r w:rsidR="00B35EC5">
        <w:rPr>
          <w:rStyle w:val="Heading2Char"/>
        </w:rPr>
        <w:br w:type="page"/>
      </w:r>
    </w:p>
    <w:p w14:paraId="0BC1CB21" w14:textId="1104EEDC" w:rsidR="00B35EC5" w:rsidRDefault="00B35EC5" w:rsidP="003A2550">
      <w:pPr>
        <w:pStyle w:val="CodeExampleHeading"/>
      </w:pPr>
      <w:r>
        <w:rPr>
          <w:rStyle w:val="Heading2Char"/>
        </w:rPr>
        <w:lastRenderedPageBreak/>
        <w:t>Content Control’s ContentTemplate</w:t>
      </w:r>
      <w:r>
        <w:t xml:space="preserve"> </w:t>
      </w:r>
    </w:p>
    <w:p w14:paraId="249A661D" w14:textId="77777777" w:rsidR="00B35EC5" w:rsidRDefault="00B35EC5" w:rsidP="00B35EC5">
      <w:pPr>
        <w:rPr>
          <w:lang w:eastAsia="fi-FI"/>
        </w:rPr>
      </w:pPr>
      <w:r>
        <w:rPr>
          <w:lang w:eastAsia="fi-FI"/>
        </w:rPr>
        <w:t xml:space="preserve">We have already seen that each control has a ControlTemplate that defines the visual tree of that Control. In addition every ContentControl also has a ContentTemplate which defines how its single piece of content is rendered.  While the </w:t>
      </w:r>
      <w:proofErr w:type="spellStart"/>
      <w:r>
        <w:rPr>
          <w:lang w:eastAsia="fi-FI"/>
        </w:rPr>
        <w:t>Control.Template</w:t>
      </w:r>
      <w:proofErr w:type="spellEnd"/>
      <w:r>
        <w:rPr>
          <w:lang w:eastAsia="fi-FI"/>
        </w:rPr>
        <w:t xml:space="preserve"> dependency property is of type ControlTemplate the ContentTemplate is of type DataTemplate.</w:t>
      </w:r>
    </w:p>
    <w:p w14:paraId="524C380E" w14:textId="77777777" w:rsidR="00B35EC5" w:rsidRDefault="00B35EC5" w:rsidP="00B35EC5">
      <w:pPr>
        <w:rPr>
          <w:lang w:eastAsia="fi-FI"/>
        </w:rPr>
      </w:pPr>
      <w:r>
        <w:rPr>
          <w:lang w:eastAsia="fi-FI"/>
        </w:rPr>
        <w:t xml:space="preserve">DataTemplates and </w:t>
      </w:r>
      <w:proofErr w:type="spellStart"/>
      <w:r>
        <w:rPr>
          <w:lang w:eastAsia="fi-FI"/>
        </w:rPr>
        <w:t>ControlTemplates</w:t>
      </w:r>
      <w:proofErr w:type="spellEnd"/>
      <w:r>
        <w:rPr>
          <w:lang w:eastAsia="fi-FI"/>
        </w:rPr>
        <w:t xml:space="preserve"> while similar (both extend the same base class) are intended for different purposes. A control template defines the look of the whole control and tends to be somewhat complex. A data template defines the look of a piece of content within a content control and tends to be simpler. For instance consider the scenario where I want to render a non UIElement object as the content of a button. </w:t>
      </w:r>
    </w:p>
    <w:p w14:paraId="243F75BA" w14:textId="77777777" w:rsidR="00AC39C7" w:rsidRDefault="00B35EC5" w:rsidP="00B35EC5">
      <w:r>
        <w:rPr>
          <w:lang w:eastAsia="fi-FI"/>
        </w:rPr>
        <w:t>The following example is a little contrived but it uses two control templates (one for window and one for button), a content template (for button) and a data template to render the person object. In reality one might use a content template to provide some simpler customisation rather than writing the whole control template from scra</w:t>
      </w:r>
      <w:r w:rsidR="00AC39C7">
        <w:rPr>
          <w:lang w:eastAsia="fi-FI"/>
        </w:rPr>
        <w:t>tch)</w:t>
      </w:r>
    </w:p>
    <w:p w14:paraId="31942043" w14:textId="2B1B97A9" w:rsidR="00AC39C7" w:rsidRDefault="00AC39C7" w:rsidP="00AC39C7">
      <w:pPr>
        <w:pStyle w:val="CodeExampleCode"/>
      </w:pPr>
      <w:r>
        <w:t xml:space="preserve">Listing </w:t>
      </w:r>
      <w:r w:rsidR="00886CA6">
        <w:rPr>
          <w:noProof/>
        </w:rPr>
        <w:fldChar w:fldCharType="begin"/>
      </w:r>
      <w:r w:rsidR="00886CA6">
        <w:rPr>
          <w:noProof/>
        </w:rPr>
        <w:instrText xml:space="preserve"> SEQ Listing \* ARABIC </w:instrText>
      </w:r>
      <w:r w:rsidR="00886CA6">
        <w:rPr>
          <w:noProof/>
        </w:rPr>
        <w:fldChar w:fldCharType="separate"/>
      </w:r>
      <w:r w:rsidR="00FB31FB">
        <w:rPr>
          <w:noProof/>
        </w:rPr>
        <w:t>7</w:t>
      </w:r>
      <w:r w:rsidR="00886CA6">
        <w:rPr>
          <w:noProof/>
        </w:rPr>
        <w:fldChar w:fldCharType="end"/>
      </w:r>
      <w:r>
        <w:t>ContentTemplate</w:t>
      </w:r>
    </w:p>
    <w:bookmarkStart w:id="7" w:name="_MON_1602392884"/>
    <w:bookmarkEnd w:id="7"/>
    <w:p w14:paraId="510F62E7" w14:textId="22334735" w:rsidR="00B35EC5" w:rsidRDefault="0080019C" w:rsidP="00B35EC5">
      <w:pPr>
        <w:rPr>
          <w:lang w:eastAsia="fi-FI"/>
        </w:rPr>
      </w:pPr>
      <w:r>
        <w:rPr>
          <w:noProof/>
          <w:lang w:eastAsia="fi-FI"/>
        </w:rPr>
        <w:object w:dxaOrig="9360" w:dyaOrig="7290" w14:anchorId="2A648936">
          <v:shape id="_x0000_i1032" type="#_x0000_t75" style="width:451.2pt;height:352.5pt" o:ole="">
            <v:imagedata r:id="rId30" o:title=""/>
          </v:shape>
          <o:OLEObject Type="Embed" ProgID="Word.OpenDocumentText.12" ShapeID="_x0000_i1032" DrawAspect="Content" ObjectID="_1635661570" r:id="rId31"/>
        </w:object>
      </w:r>
    </w:p>
    <w:p w14:paraId="7A986658" w14:textId="45BCAADB" w:rsidR="00B43F0B" w:rsidRDefault="00B43F0B" w:rsidP="00B43F0B">
      <w:pPr>
        <w:pStyle w:val="CodeExampleDiagram"/>
      </w:pPr>
      <w:r>
        <w:lastRenderedPageBreak/>
        <w:t xml:space="preserve">Figure </w:t>
      </w:r>
      <w:r w:rsidR="00886CA6">
        <w:rPr>
          <w:noProof/>
        </w:rPr>
        <w:fldChar w:fldCharType="begin"/>
      </w:r>
      <w:r w:rsidR="00886CA6">
        <w:rPr>
          <w:noProof/>
        </w:rPr>
        <w:instrText xml:space="preserve"> SEQ Figure \* ARABIC </w:instrText>
      </w:r>
      <w:r w:rsidR="00886CA6">
        <w:rPr>
          <w:noProof/>
        </w:rPr>
        <w:fldChar w:fldCharType="separate"/>
      </w:r>
      <w:r w:rsidR="00FB31FB">
        <w:rPr>
          <w:noProof/>
        </w:rPr>
        <w:t>6</w:t>
      </w:r>
      <w:r w:rsidR="00886CA6">
        <w:rPr>
          <w:noProof/>
        </w:rPr>
        <w:fldChar w:fldCharType="end"/>
      </w:r>
      <w:r>
        <w:t>ContentTemplate</w:t>
      </w:r>
    </w:p>
    <w:p w14:paraId="56520E62" w14:textId="07F21EE2" w:rsidR="00B35EC5" w:rsidRDefault="00B35EC5" w:rsidP="00B35EC5">
      <w:pPr>
        <w:rPr>
          <w:lang w:eastAsia="fi-FI"/>
        </w:rPr>
      </w:pPr>
      <w:r>
        <w:rPr>
          <w:noProof/>
          <w:lang w:eastAsia="fi-FI"/>
        </w:rPr>
        <w:drawing>
          <wp:inline distT="0" distB="0" distL="0" distR="0" wp14:anchorId="7E6BA5CF" wp14:editId="58C13A9B">
            <wp:extent cx="4177030" cy="5095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77030" cy="5095875"/>
                    </a:xfrm>
                    <a:prstGeom prst="rect">
                      <a:avLst/>
                    </a:prstGeom>
                    <a:noFill/>
                    <a:ln>
                      <a:noFill/>
                    </a:ln>
                  </pic:spPr>
                </pic:pic>
              </a:graphicData>
            </a:graphic>
          </wp:inline>
        </w:drawing>
      </w:r>
    </w:p>
    <w:p w14:paraId="24FEB6F8" w14:textId="3D02AAF0" w:rsidR="00B35EC5" w:rsidRDefault="00B35EC5" w:rsidP="00B35EC5">
      <w:pPr>
        <w:rPr>
          <w:lang w:eastAsia="fi-FI"/>
        </w:rPr>
      </w:pPr>
    </w:p>
    <w:p w14:paraId="5776DCA1" w14:textId="4A3A2BC3" w:rsidR="0086709D" w:rsidRPr="007D5A79" w:rsidRDefault="0086709D" w:rsidP="007D5A79">
      <w:pPr>
        <w:pStyle w:val="Heading2"/>
      </w:pPr>
      <w:r>
        <w:br w:type="page"/>
      </w:r>
    </w:p>
    <w:p w14:paraId="05B3D97A" w14:textId="58FDE541" w:rsidR="0011325D" w:rsidRDefault="006457C5" w:rsidP="00AD1DA6">
      <w:pPr>
        <w:pStyle w:val="AppendiceSection"/>
      </w:pPr>
      <w:r>
        <w:lastRenderedPageBreak/>
        <w:t>Appendices</w:t>
      </w:r>
    </w:p>
    <w:p w14:paraId="1F50D232" w14:textId="1A7E6D39" w:rsidR="006457C5" w:rsidRDefault="006457C5" w:rsidP="006457C5">
      <w:pPr>
        <w:pStyle w:val="Appendice"/>
      </w:pPr>
      <w:r>
        <w:t>Creating a Custom Control with control template</w:t>
      </w:r>
    </w:p>
    <w:p w14:paraId="0FF85509" w14:textId="77777777" w:rsidR="007D5A79" w:rsidRDefault="007D5A79" w:rsidP="007D5A79">
      <w:r>
        <w:t xml:space="preserve">In this section we will show how to create a custom control. The control in question is a very simple modeless dialogue box. When made visible the dialogue box simply sits on top of other content rather than the traditional model separate dialogue that comes for free with WPF. Although simple this control </w:t>
      </w:r>
      <w:proofErr w:type="spellStart"/>
      <w:r>
        <w:t>higlights</w:t>
      </w:r>
      <w:proofErr w:type="spellEnd"/>
      <w:r>
        <w:t xml:space="preserve"> the following points. </w:t>
      </w:r>
    </w:p>
    <w:p w14:paraId="44E2E38E" w14:textId="77777777" w:rsidR="007D5A79" w:rsidRDefault="007D5A79" w:rsidP="00811BD6">
      <w:pPr>
        <w:pStyle w:val="ListParagraph"/>
        <w:numPr>
          <w:ilvl w:val="0"/>
          <w:numId w:val="7"/>
        </w:numPr>
      </w:pPr>
      <w:r>
        <w:t>Separation of look and feel from behaviour using a control template</w:t>
      </w:r>
    </w:p>
    <w:p w14:paraId="7F30D8C1" w14:textId="35C26505" w:rsidR="007D5A79" w:rsidRPr="006457C5" w:rsidRDefault="007D5A79" w:rsidP="00811BD6">
      <w:pPr>
        <w:pStyle w:val="ListParagraph"/>
        <w:numPr>
          <w:ilvl w:val="0"/>
          <w:numId w:val="7"/>
        </w:numPr>
      </w:pPr>
      <w:r>
        <w:t>How do define the contract between the control and its template</w:t>
      </w:r>
    </w:p>
    <w:p w14:paraId="4297058A" w14:textId="58AF9E8D" w:rsidR="00CF0496" w:rsidRDefault="00CF0496" w:rsidP="00CF0496">
      <w:pPr>
        <w:pStyle w:val="TutorialStep"/>
      </w:pPr>
      <w:r>
        <w:t xml:space="preserve">Add a project to the solution of type WPF </w:t>
      </w:r>
      <w:r w:rsidR="000E7294">
        <w:t>App (.NET Framework)</w:t>
      </w:r>
    </w:p>
    <w:p w14:paraId="7D48869C" w14:textId="4422C3EE" w:rsidR="00102192" w:rsidRPr="00CF0496" w:rsidRDefault="00102192" w:rsidP="00102192">
      <w:r>
        <w:t xml:space="preserve">We call our project </w:t>
      </w:r>
      <w:r w:rsidR="009C7B06">
        <w:t>01Separate</w:t>
      </w:r>
      <w:r w:rsidR="00CF7EF0">
        <w:t>LookFromBehaviour</w:t>
      </w:r>
    </w:p>
    <w:p w14:paraId="371C5086" w14:textId="7AA643D3" w:rsidR="00721236" w:rsidRDefault="009C7B06" w:rsidP="00721236">
      <w:r w:rsidRPr="009C7B06">
        <w:rPr>
          <w:noProof/>
        </w:rPr>
        <w:drawing>
          <wp:inline distT="0" distB="0" distL="0" distR="0" wp14:anchorId="45314735" wp14:editId="31A76F05">
            <wp:extent cx="4510088" cy="3126481"/>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12226" cy="3127963"/>
                    </a:xfrm>
                    <a:prstGeom prst="rect">
                      <a:avLst/>
                    </a:prstGeom>
                  </pic:spPr>
                </pic:pic>
              </a:graphicData>
            </a:graphic>
          </wp:inline>
        </w:drawing>
      </w:r>
    </w:p>
    <w:p w14:paraId="29FB2F59" w14:textId="6394A767" w:rsidR="00756B85" w:rsidRDefault="00AC620B" w:rsidP="00756B85">
      <w:pPr>
        <w:pStyle w:val="TutorialStep"/>
      </w:pPr>
      <w:r>
        <w:t xml:space="preserve">Add a </w:t>
      </w:r>
      <w:proofErr w:type="spellStart"/>
      <w:r>
        <w:t>MyCustomControl</w:t>
      </w:r>
      <w:proofErr w:type="spellEnd"/>
      <w:r w:rsidR="0094387B">
        <w:t xml:space="preserve"> class that extends</w:t>
      </w:r>
      <w:r>
        <w:t xml:space="preserve"> </w:t>
      </w:r>
      <w:r w:rsidR="0094387B">
        <w:t>Control</w:t>
      </w:r>
    </w:p>
    <w:bookmarkStart w:id="8" w:name="_MON_1601128612"/>
    <w:bookmarkEnd w:id="8"/>
    <w:p w14:paraId="611C265A" w14:textId="77E3D3BF" w:rsidR="00AC620B" w:rsidRDefault="0080019C" w:rsidP="0094387B">
      <w:pPr>
        <w:pStyle w:val="TutorialStep"/>
        <w:numPr>
          <w:ilvl w:val="0"/>
          <w:numId w:val="0"/>
        </w:numPr>
        <w:ind w:left="360"/>
      </w:pPr>
      <w:r>
        <w:rPr>
          <w:noProof/>
        </w:rPr>
        <w:object w:dxaOrig="9026" w:dyaOrig="837" w14:anchorId="10629B39">
          <v:shape id="_x0000_i1033" type="#_x0000_t75" style="width:450.75pt;height:41.75pt" o:ole="">
            <v:imagedata r:id="rId34" o:title=""/>
          </v:shape>
          <o:OLEObject Type="Embed" ProgID="Word.OpenDocumentText.12" ShapeID="_x0000_i1033" DrawAspect="Content" ObjectID="_1635661571" r:id="rId35"/>
        </w:object>
      </w:r>
    </w:p>
    <w:p w14:paraId="0B3305F0" w14:textId="77777777" w:rsidR="007D5A79" w:rsidRDefault="007D5A79">
      <w:pPr>
        <w:spacing w:after="160" w:line="259" w:lineRule="auto"/>
        <w:rPr>
          <w:color w:val="0083B3" w:themeColor="accent6" w:themeShade="BF"/>
          <w:sz w:val="28"/>
          <w:lang w:eastAsia="fi-FI"/>
        </w:rPr>
      </w:pPr>
      <w:r>
        <w:br w:type="page"/>
      </w:r>
    </w:p>
    <w:p w14:paraId="2ABD2F95" w14:textId="7224DCAE" w:rsidR="003057D8" w:rsidRDefault="003057D8" w:rsidP="003057D8">
      <w:pPr>
        <w:pStyle w:val="TutorialStep"/>
      </w:pPr>
      <w:r>
        <w:lastRenderedPageBreak/>
        <w:t>Add a static constructor with the following boilerplate</w:t>
      </w:r>
    </w:p>
    <w:bookmarkStart w:id="9" w:name="_MON_1601214619"/>
    <w:bookmarkEnd w:id="9"/>
    <w:p w14:paraId="41B07D21" w14:textId="1B707EB1" w:rsidR="003057D8" w:rsidRDefault="0080019C" w:rsidP="00756B85">
      <w:pPr>
        <w:pStyle w:val="TutorialStep"/>
        <w:numPr>
          <w:ilvl w:val="0"/>
          <w:numId w:val="0"/>
        </w:numPr>
      </w:pPr>
      <w:r>
        <w:rPr>
          <w:noProof/>
        </w:rPr>
        <w:object w:dxaOrig="9026" w:dyaOrig="2016" w14:anchorId="45CDAE38">
          <v:shape id="_x0000_i1034" type="#_x0000_t75" style="width:450.75pt;height:102.25pt" o:ole="">
            <v:imagedata r:id="rId36" o:title=""/>
          </v:shape>
          <o:OLEObject Type="Embed" ProgID="Word.OpenDocumentText.12" ShapeID="_x0000_i1034" DrawAspect="Content" ObjectID="_1635661572" r:id="rId37"/>
        </w:object>
      </w:r>
    </w:p>
    <w:p w14:paraId="625FD09F" w14:textId="4F593319" w:rsidR="00FB7039" w:rsidRDefault="00211462" w:rsidP="00FB7039">
      <w:pPr>
        <w:pStyle w:val="TutorialStep"/>
      </w:pPr>
      <w:r>
        <w:t xml:space="preserve">Add our newly created control </w:t>
      </w:r>
      <w:r w:rsidR="00756B85">
        <w:t>as our windows content</w:t>
      </w:r>
    </w:p>
    <w:p w14:paraId="6823FE62" w14:textId="16C96F2B" w:rsidR="00211462" w:rsidRDefault="00211462" w:rsidP="00211462">
      <w:r>
        <w:t xml:space="preserve">When we creates our project </w:t>
      </w:r>
      <w:r w:rsidR="00923FFF">
        <w:t xml:space="preserve">visual studio </w:t>
      </w:r>
      <w:proofErr w:type="spellStart"/>
      <w:r w:rsidR="00923FFF">
        <w:t>adcded</w:t>
      </w:r>
      <w:proofErr w:type="spellEnd"/>
      <w:r w:rsidR="00923FFF">
        <w:t xml:space="preserve"> a Window1 window for us. We can use this to test our new control by adding it to the window</w:t>
      </w:r>
    </w:p>
    <w:bookmarkStart w:id="10" w:name="_MON_1601129380"/>
    <w:bookmarkEnd w:id="10"/>
    <w:p w14:paraId="48BA6F7B" w14:textId="2819DCAD" w:rsidR="00923FFF" w:rsidRDefault="0080019C" w:rsidP="00211462">
      <w:r>
        <w:rPr>
          <w:noProof/>
        </w:rPr>
        <w:object w:dxaOrig="9360" w:dyaOrig="1960" w14:anchorId="7F2B6021">
          <v:shape id="_x0000_i1035" type="#_x0000_t75" style="width:469.75pt;height:98.5pt" o:ole="">
            <v:imagedata r:id="rId38" o:title=""/>
          </v:shape>
          <o:OLEObject Type="Embed" ProgID="Word.OpenDocumentText.12" ShapeID="_x0000_i1035" DrawAspect="Content" ObjectID="_1635661573" r:id="rId39"/>
        </w:object>
      </w:r>
    </w:p>
    <w:p w14:paraId="01B81BDB" w14:textId="63B64AC1" w:rsidR="00211462" w:rsidRDefault="00A646E7" w:rsidP="004D598E">
      <w:r>
        <w:t xml:space="preserve">Because we have not created any template to </w:t>
      </w:r>
      <w:proofErr w:type="spellStart"/>
      <w:r>
        <w:t>defne</w:t>
      </w:r>
      <w:proofErr w:type="spellEnd"/>
      <w:r>
        <w:t xml:space="preserve"> the look our control is essentially </w:t>
      </w:r>
      <w:proofErr w:type="spellStart"/>
      <w:r>
        <w:t>lookless</w:t>
      </w:r>
      <w:proofErr w:type="spellEnd"/>
      <w:r>
        <w:t>.</w:t>
      </w:r>
    </w:p>
    <w:p w14:paraId="46BE935A" w14:textId="4B2BA66B" w:rsidR="004D598E" w:rsidRDefault="004D598E" w:rsidP="004D598E">
      <w:pPr>
        <w:pStyle w:val="TutorialStep"/>
      </w:pPr>
      <w:r>
        <w:t>Add a very basic look</w:t>
      </w:r>
    </w:p>
    <w:p w14:paraId="48F04F33" w14:textId="77F17DA2" w:rsidR="004D598E" w:rsidRDefault="004D598E" w:rsidP="004D598E">
      <w:r>
        <w:t>Now we can go ahead and add our default control template that defines the look of our control.</w:t>
      </w:r>
      <w:r w:rsidR="00660FD8">
        <w:t xml:space="preserve"> Move to Themes/</w:t>
      </w:r>
      <w:proofErr w:type="spellStart"/>
      <w:r w:rsidR="00660FD8">
        <w:t>Generic.xaml</w:t>
      </w:r>
      <w:proofErr w:type="spellEnd"/>
      <w:r w:rsidR="00660FD8">
        <w:t xml:space="preserve"> and add the following</w:t>
      </w:r>
    </w:p>
    <w:p w14:paraId="649C37E7" w14:textId="22EFDECE" w:rsidR="004D598E" w:rsidRDefault="004D598E" w:rsidP="004D598E">
      <w:r>
        <w:t xml:space="preserve"> </w:t>
      </w:r>
      <w:bookmarkStart w:id="11" w:name="_MON_1601129745"/>
      <w:bookmarkEnd w:id="11"/>
      <w:r w:rsidR="0080019C">
        <w:rPr>
          <w:noProof/>
        </w:rPr>
        <w:object w:dxaOrig="9026" w:dyaOrig="3449" w14:anchorId="6D34CCE7">
          <v:shape id="_x0000_i1036" type="#_x0000_t75" style="width:450.75pt;height:170.5pt" o:ole="">
            <v:imagedata r:id="rId40" o:title=""/>
          </v:shape>
          <o:OLEObject Type="Embed" ProgID="Word.OpenDocumentText.12" ShapeID="_x0000_i1036" DrawAspect="Content" ObjectID="_1635661574" r:id="rId41"/>
        </w:object>
      </w:r>
    </w:p>
    <w:p w14:paraId="74326165" w14:textId="34FCB366" w:rsidR="001639F1" w:rsidRDefault="001639F1" w:rsidP="004D598E">
      <w:r>
        <w:t>We have themed our control. If we compile and go back to our window it looks as follows.</w:t>
      </w:r>
    </w:p>
    <w:p w14:paraId="5D7B2D0A" w14:textId="57557E95" w:rsidR="001639F1" w:rsidRDefault="00EC6E73" w:rsidP="004D598E">
      <w:r w:rsidRPr="00EC6E73">
        <w:rPr>
          <w:noProof/>
        </w:rPr>
        <w:lastRenderedPageBreak/>
        <w:drawing>
          <wp:inline distT="0" distB="0" distL="0" distR="0" wp14:anchorId="05E60A00" wp14:editId="4BB5204C">
            <wp:extent cx="3162300" cy="218130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63661" cy="2182246"/>
                    </a:xfrm>
                    <a:prstGeom prst="rect">
                      <a:avLst/>
                    </a:prstGeom>
                  </pic:spPr>
                </pic:pic>
              </a:graphicData>
            </a:graphic>
          </wp:inline>
        </w:drawing>
      </w:r>
    </w:p>
    <w:p w14:paraId="7BB09319" w14:textId="5D478C05" w:rsidR="006F094F" w:rsidRDefault="007A621B" w:rsidP="006F094F">
      <w:pPr>
        <w:pStyle w:val="Heading3"/>
      </w:pPr>
      <w:r>
        <w:t>Define a contract between the control and its template</w:t>
      </w:r>
    </w:p>
    <w:p w14:paraId="1CD38325" w14:textId="785DA6A6" w:rsidR="007A621B" w:rsidRDefault="007A621B" w:rsidP="007A621B">
      <w:r>
        <w:t xml:space="preserve">For all but the simplest of controls we need to specify on some level that the template must contains certain elements. We do this via </w:t>
      </w:r>
      <w:proofErr w:type="spellStart"/>
      <w:r>
        <w:t>TemplatePart</w:t>
      </w:r>
      <w:proofErr w:type="spellEnd"/>
      <w:r>
        <w:t xml:space="preserve"> attributes on the custom control.</w:t>
      </w:r>
    </w:p>
    <w:p w14:paraId="275367A4" w14:textId="214611FA" w:rsidR="008E32EE" w:rsidRDefault="008E32EE" w:rsidP="00811BD6">
      <w:pPr>
        <w:pStyle w:val="TutorialStep"/>
        <w:numPr>
          <w:ilvl w:val="0"/>
          <w:numId w:val="9"/>
        </w:numPr>
      </w:pPr>
      <w:r>
        <w:t xml:space="preserve">Add a </w:t>
      </w:r>
      <w:proofErr w:type="spellStart"/>
      <w:r>
        <w:t>TemplatePart</w:t>
      </w:r>
      <w:proofErr w:type="spellEnd"/>
      <w:r>
        <w:t xml:space="preserve"> attribute to the custom control</w:t>
      </w:r>
    </w:p>
    <w:bookmarkStart w:id="12" w:name="_MON_1601215525"/>
    <w:bookmarkEnd w:id="12"/>
    <w:p w14:paraId="0255BE00" w14:textId="3127641C" w:rsidR="002E356C" w:rsidRDefault="0080019C" w:rsidP="004A0EEA">
      <w:pPr>
        <w:pStyle w:val="TutorialStep"/>
        <w:numPr>
          <w:ilvl w:val="0"/>
          <w:numId w:val="0"/>
        </w:numPr>
        <w:ind w:left="720" w:hanging="360"/>
      </w:pPr>
      <w:r>
        <w:rPr>
          <w:noProof/>
        </w:rPr>
        <w:object w:dxaOrig="9026" w:dyaOrig="5927" w14:anchorId="0B712923">
          <v:shape id="_x0000_i1037" type="#_x0000_t75" style="width:450.75pt;height:295.5pt" o:ole="">
            <v:imagedata r:id="rId43" o:title=""/>
          </v:shape>
          <o:OLEObject Type="Embed" ProgID="Word.OpenDocumentText.12" ShapeID="_x0000_i1037" DrawAspect="Content" ObjectID="_1635661575" r:id="rId44"/>
        </w:object>
      </w:r>
    </w:p>
    <w:p w14:paraId="0B829B0C" w14:textId="55313C4A" w:rsidR="00394E3C" w:rsidRDefault="00394E3C" w:rsidP="00811BD6">
      <w:pPr>
        <w:pStyle w:val="TutorialStep"/>
        <w:numPr>
          <w:ilvl w:val="0"/>
          <w:numId w:val="9"/>
        </w:numPr>
      </w:pPr>
      <w:r>
        <w:t>Add the required part to the template</w:t>
      </w:r>
    </w:p>
    <w:bookmarkStart w:id="13" w:name="_MON_1601131339"/>
    <w:bookmarkEnd w:id="13"/>
    <w:p w14:paraId="5CE2CA35" w14:textId="12EAC80F" w:rsidR="002A6D10" w:rsidRDefault="0080019C" w:rsidP="002A6D10">
      <w:pPr>
        <w:pStyle w:val="TutorialStep"/>
        <w:numPr>
          <w:ilvl w:val="0"/>
          <w:numId w:val="0"/>
        </w:numPr>
        <w:ind w:left="360"/>
      </w:pPr>
      <w:r>
        <w:rPr>
          <w:noProof/>
        </w:rPr>
        <w:object w:dxaOrig="9026" w:dyaOrig="4191" w14:anchorId="525DF7B4">
          <v:shape id="_x0000_i1038" type="#_x0000_t75" style="width:450.75pt;height:208.5pt" o:ole="">
            <v:imagedata r:id="rId45" o:title=""/>
          </v:shape>
          <o:OLEObject Type="Embed" ProgID="Word.OpenDocumentText.12" ShapeID="_x0000_i1038" DrawAspect="Content" ObjectID="_1635661576" r:id="rId46"/>
        </w:object>
      </w:r>
    </w:p>
    <w:p w14:paraId="5175213B" w14:textId="0C478FBC" w:rsidR="00DB53A8" w:rsidRDefault="00DB53A8" w:rsidP="00DB53A8">
      <w:r>
        <w:t xml:space="preserve">Now make sure you can </w:t>
      </w:r>
      <w:r w:rsidR="004A1C4D">
        <w:t>see your handler on the button being hit</w:t>
      </w:r>
    </w:p>
    <w:p w14:paraId="427BF697" w14:textId="4A54F348" w:rsidR="00153AFE" w:rsidRDefault="00153AFE" w:rsidP="00153AFE">
      <w:pPr>
        <w:pStyle w:val="Heading3"/>
      </w:pPr>
      <w:r>
        <w:t>Add a Dependency Property</w:t>
      </w:r>
    </w:p>
    <w:p w14:paraId="4CB3C763" w14:textId="5D980400" w:rsidR="00F5584E" w:rsidRDefault="00196433" w:rsidP="00811BD6">
      <w:pPr>
        <w:pStyle w:val="TutorialStep"/>
        <w:numPr>
          <w:ilvl w:val="0"/>
          <w:numId w:val="10"/>
        </w:numPr>
      </w:pPr>
      <w:r>
        <w:t>Add a static DependencyProperty boilerplate as follows</w:t>
      </w:r>
    </w:p>
    <w:bookmarkStart w:id="14" w:name="_MON_1601177842"/>
    <w:bookmarkEnd w:id="14"/>
    <w:p w14:paraId="660CBCF0" w14:textId="1DF695EF" w:rsidR="00F5584E" w:rsidRDefault="0080019C" w:rsidP="00E47F99">
      <w:pPr>
        <w:pStyle w:val="TutorialStep"/>
        <w:numPr>
          <w:ilvl w:val="0"/>
          <w:numId w:val="0"/>
        </w:numPr>
        <w:ind w:left="720" w:hanging="360"/>
      </w:pPr>
      <w:r>
        <w:rPr>
          <w:noProof/>
        </w:rPr>
        <w:object w:dxaOrig="9360" w:dyaOrig="12036" w14:anchorId="0082FB3D">
          <v:shape id="_x0000_i1039" type="#_x0000_t75" style="width:469.75pt;height:602.5pt" o:ole="">
            <v:imagedata r:id="rId47" o:title=""/>
          </v:shape>
          <o:OLEObject Type="Embed" ProgID="Word.OpenDocumentText.12" ShapeID="_x0000_i1039" DrawAspect="Content" ObjectID="_1635661577" r:id="rId48"/>
        </w:object>
      </w:r>
    </w:p>
    <w:p w14:paraId="7F183C0C" w14:textId="2DF3F789" w:rsidR="00BE6C5B" w:rsidRDefault="00BE6C5B" w:rsidP="00BE6C5B">
      <w:pPr>
        <w:pStyle w:val="TutorialStep"/>
        <w:numPr>
          <w:ilvl w:val="0"/>
          <w:numId w:val="0"/>
        </w:numPr>
        <w:ind w:left="360"/>
      </w:pPr>
    </w:p>
    <w:p w14:paraId="0A0F5757" w14:textId="28EBC3FE" w:rsidR="005036A0" w:rsidRDefault="005036A0" w:rsidP="005036A0">
      <w:pPr>
        <w:pStyle w:val="TutorialStep"/>
      </w:pPr>
      <w:r>
        <w:t>Create a simple view model</w:t>
      </w:r>
      <w:r w:rsidR="001079CA">
        <w:t xml:space="preserve"> </w:t>
      </w:r>
    </w:p>
    <w:bookmarkStart w:id="15" w:name="_MON_1601178485"/>
    <w:bookmarkEnd w:id="15"/>
    <w:p w14:paraId="5FE23B89" w14:textId="3B75F07A" w:rsidR="005036A0" w:rsidRDefault="0080019C" w:rsidP="00BB466C">
      <w:pPr>
        <w:pStyle w:val="TutorialStep"/>
        <w:numPr>
          <w:ilvl w:val="0"/>
          <w:numId w:val="0"/>
        </w:numPr>
        <w:ind w:left="360"/>
      </w:pPr>
      <w:r>
        <w:rPr>
          <w:noProof/>
        </w:rPr>
        <w:object w:dxaOrig="9026" w:dyaOrig="3733" w14:anchorId="272DBDEB">
          <v:shape id="_x0000_i1040" type="#_x0000_t75" style="width:450.75pt;height:185.75pt" o:ole="">
            <v:imagedata r:id="rId49" o:title=""/>
          </v:shape>
          <o:OLEObject Type="Embed" ProgID="Word.OpenDocumentText.12" ShapeID="_x0000_i1040" DrawAspect="Content" ObjectID="_1635661578" r:id="rId50"/>
        </w:object>
      </w:r>
    </w:p>
    <w:p w14:paraId="0505ACC8" w14:textId="180A08F7" w:rsidR="00BB466C" w:rsidRDefault="00BB466C" w:rsidP="00BB466C">
      <w:pPr>
        <w:pStyle w:val="TutorialStep"/>
      </w:pPr>
      <w:r>
        <w:t xml:space="preserve">Set the </w:t>
      </w:r>
      <w:proofErr w:type="spellStart"/>
      <w:r>
        <w:t>ViewModel</w:t>
      </w:r>
      <w:proofErr w:type="spellEnd"/>
      <w:r>
        <w:t xml:space="preserve"> on the </w:t>
      </w:r>
      <w:r w:rsidR="0092177F">
        <w:t>View</w:t>
      </w:r>
      <w:r w:rsidR="001E1974">
        <w:t xml:space="preserve"> and bind it to our DP</w:t>
      </w:r>
    </w:p>
    <w:bookmarkStart w:id="16" w:name="_MON_1601178637"/>
    <w:bookmarkEnd w:id="16"/>
    <w:p w14:paraId="53EFDDFB" w14:textId="0F1456FE" w:rsidR="0018362A" w:rsidRPr="00933D0E" w:rsidRDefault="0080019C" w:rsidP="00933D0E">
      <w:pPr>
        <w:pStyle w:val="TutorialStep"/>
        <w:numPr>
          <w:ilvl w:val="0"/>
          <w:numId w:val="0"/>
        </w:numPr>
        <w:ind w:left="360"/>
      </w:pPr>
      <w:r>
        <w:rPr>
          <w:noProof/>
        </w:rPr>
        <w:object w:dxaOrig="9360" w:dyaOrig="3114" w14:anchorId="3B44A7CF">
          <v:shape id="_x0000_i1041" type="#_x0000_t75" style="width:469.75pt;height:155.5pt" o:ole="">
            <v:imagedata r:id="rId51" o:title=""/>
          </v:shape>
          <o:OLEObject Type="Embed" ProgID="Word.OpenDocumentText.12" ShapeID="_x0000_i1041" DrawAspect="Content" ObjectID="_1635661579" r:id="rId52"/>
        </w:object>
      </w:r>
    </w:p>
    <w:p w14:paraId="423FECD9" w14:textId="77777777" w:rsidR="0090233C" w:rsidRDefault="0090233C">
      <w:pPr>
        <w:spacing w:after="160" w:line="259" w:lineRule="auto"/>
        <w:rPr>
          <w:rFonts w:asciiTheme="majorHAnsi" w:eastAsiaTheme="majorEastAsia" w:hAnsiTheme="majorHAnsi" w:cstheme="majorBidi"/>
          <w:b/>
          <w:color w:val="403152" w:themeColor="accent4" w:themeShade="80"/>
          <w:sz w:val="32"/>
          <w:szCs w:val="30"/>
        </w:rPr>
      </w:pPr>
      <w:r>
        <w:br w:type="page"/>
      </w:r>
    </w:p>
    <w:p w14:paraId="20F73F70" w14:textId="5E087A1B" w:rsidR="00C164F9" w:rsidRDefault="00CD2158" w:rsidP="00CD2158">
      <w:pPr>
        <w:pStyle w:val="QuestionSection"/>
      </w:pPr>
      <w:r>
        <w:lastRenderedPageBreak/>
        <w:t>Controls - Questions</w:t>
      </w:r>
    </w:p>
    <w:p w14:paraId="48497E68" w14:textId="1C652D02" w:rsidR="00C164F9" w:rsidRPr="003F0348" w:rsidRDefault="00CD2158" w:rsidP="00C164F9">
      <w:pPr>
        <w:pStyle w:val="Def"/>
      </w:pPr>
      <w:r>
        <w:t>Overview</w:t>
      </w:r>
    </w:p>
    <w:p w14:paraId="29D318BE" w14:textId="3B980590" w:rsidR="00A56EED" w:rsidRDefault="003F2EBD" w:rsidP="00A56EED">
      <w:pPr>
        <w:pStyle w:val="Question"/>
      </w:pPr>
      <w:r>
        <w:t>What define</w:t>
      </w:r>
      <w:r w:rsidR="00FF4CC8">
        <w:t>s</w:t>
      </w:r>
      <w:r>
        <w:t xml:space="preserve"> a control?</w:t>
      </w:r>
    </w:p>
    <w:p w14:paraId="5A64CF85" w14:textId="395B7A04" w:rsidR="003F2EBD" w:rsidRDefault="003F2EBD" w:rsidP="003F2EBD">
      <w:pPr>
        <w:pStyle w:val="Answer"/>
      </w:pPr>
      <w:r>
        <w:t>Its be</w:t>
      </w:r>
      <w:r w:rsidR="00537A69">
        <w:t>haviour</w:t>
      </w:r>
    </w:p>
    <w:p w14:paraId="5FC42E34" w14:textId="77777777" w:rsidR="00513E44" w:rsidRDefault="00513E44" w:rsidP="00513E44">
      <w:pPr>
        <w:pStyle w:val="Question"/>
      </w:pPr>
      <w:r>
        <w:t>Is a WPF control directly responsible for its visuals?</w:t>
      </w:r>
    </w:p>
    <w:p w14:paraId="042D6D3E" w14:textId="2BA1B396" w:rsidR="00513E44" w:rsidRDefault="00513E44" w:rsidP="00513E44">
      <w:pPr>
        <w:pStyle w:val="Answer"/>
        <w:ind w:left="0"/>
      </w:pPr>
      <w:r>
        <w:t>No. It delegates to an instance of ControlTemplate</w:t>
      </w:r>
      <w:r w:rsidR="00AE72A0">
        <w:t xml:space="preserve"> provided via a DependencyProperty called </w:t>
      </w:r>
      <w:r w:rsidR="00CF42FF">
        <w:t>Template.</w:t>
      </w:r>
      <w:r>
        <w:t xml:space="preserve"> </w:t>
      </w:r>
      <w:r w:rsidR="002031B5">
        <w:t>The template</w:t>
      </w:r>
      <w:r w:rsidR="00CF42FF">
        <w:t xml:space="preserve"> has complete control over the rendering of the control</w:t>
      </w:r>
    </w:p>
    <w:p w14:paraId="1B920E75" w14:textId="2B35A581" w:rsidR="002031B5" w:rsidRDefault="002031B5" w:rsidP="002031B5">
      <w:pPr>
        <w:pStyle w:val="Question"/>
      </w:pPr>
      <w:r>
        <w:t>What is the benefit of this approach?</w:t>
      </w:r>
    </w:p>
    <w:p w14:paraId="441B2120" w14:textId="52AA98A9" w:rsidR="002031B5" w:rsidRPr="002031B5" w:rsidRDefault="002031B5" w:rsidP="002031B5">
      <w:pPr>
        <w:pStyle w:val="Answer"/>
      </w:pPr>
      <w:r>
        <w:t>A consumer of a control to replace its look tree with a completely new and arbitrarily complex tree of visual objects.</w:t>
      </w:r>
    </w:p>
    <w:p w14:paraId="4D4151C1" w14:textId="47901D59" w:rsidR="002031B5" w:rsidRDefault="002031B5" w:rsidP="002031B5">
      <w:pPr>
        <w:pStyle w:val="Answer"/>
      </w:pPr>
      <w:r>
        <w:t xml:space="preserve">One does not need to write a custom control to change the appearance of a control. </w:t>
      </w:r>
    </w:p>
    <w:p w14:paraId="5293BF28" w14:textId="77777777" w:rsidR="00BC365A" w:rsidRDefault="00BC365A" w:rsidP="00BC365A">
      <w:pPr>
        <w:pStyle w:val="Question"/>
      </w:pPr>
      <w:r>
        <w:t>How does a ControlTemplate work?</w:t>
      </w:r>
    </w:p>
    <w:p w14:paraId="09193814" w14:textId="77777777" w:rsidR="00BC365A" w:rsidRPr="00BB07DF" w:rsidRDefault="00BC365A" w:rsidP="00BC365A">
      <w:pPr>
        <w:pStyle w:val="Answer"/>
      </w:pPr>
      <w:r>
        <w:t xml:space="preserve">When a control is instantiated its ControlTemplate is used to create a visual tree of elements that will be used to render the control. The ControlTemplate is a blueprint. It is used to generate the visual tree. It is not the visual tree. </w:t>
      </w:r>
    </w:p>
    <w:p w14:paraId="72A9A1E6" w14:textId="77777777" w:rsidR="002C4EE1" w:rsidRDefault="002C4EE1" w:rsidP="002C4EE1">
      <w:pPr>
        <w:pStyle w:val="Question"/>
      </w:pPr>
      <w:r>
        <w:t>When do you need to write a custom control?</w:t>
      </w:r>
    </w:p>
    <w:p w14:paraId="3A581256" w14:textId="52251075" w:rsidR="00513E44" w:rsidRDefault="002C4EE1" w:rsidP="00913780">
      <w:pPr>
        <w:pStyle w:val="Answer"/>
      </w:pPr>
      <w:r>
        <w:t>You need to provide a new behaviour not provided by existing controls</w:t>
      </w:r>
    </w:p>
    <w:p w14:paraId="0564B63C" w14:textId="15D8D460" w:rsidR="00537A69" w:rsidRDefault="00537A69" w:rsidP="00537A69">
      <w:pPr>
        <w:pStyle w:val="Question"/>
      </w:pPr>
      <w:r>
        <w:t>In what way can one change the appearance of a control?</w:t>
      </w:r>
    </w:p>
    <w:p w14:paraId="167F4DAD" w14:textId="7ED6F04E" w:rsidR="00537A69" w:rsidRDefault="005F3A54" w:rsidP="00811BD6">
      <w:pPr>
        <w:pStyle w:val="Answer"/>
        <w:numPr>
          <w:ilvl w:val="0"/>
          <w:numId w:val="14"/>
        </w:numPr>
      </w:pPr>
      <w:r>
        <w:t>Setting properties directly such as foreground</w:t>
      </w:r>
    </w:p>
    <w:p w14:paraId="16CDDCDF" w14:textId="616DCFE9" w:rsidR="005F3A54" w:rsidRDefault="005F3A54" w:rsidP="00811BD6">
      <w:pPr>
        <w:pStyle w:val="Answer"/>
        <w:numPr>
          <w:ilvl w:val="0"/>
          <w:numId w:val="14"/>
        </w:numPr>
      </w:pPr>
      <w:r>
        <w:t xml:space="preserve">With styles </w:t>
      </w:r>
    </w:p>
    <w:p w14:paraId="4CCE045F" w14:textId="18EEEB2C" w:rsidR="005F3A54" w:rsidRDefault="005F3A54" w:rsidP="00811BD6">
      <w:pPr>
        <w:pStyle w:val="Answer"/>
        <w:numPr>
          <w:ilvl w:val="0"/>
          <w:numId w:val="14"/>
        </w:numPr>
      </w:pPr>
      <w:r>
        <w:t>With templates</w:t>
      </w:r>
    </w:p>
    <w:p w14:paraId="20C0BEC5" w14:textId="147676F8" w:rsidR="005F3A54" w:rsidRDefault="009D7570" w:rsidP="00811BD6">
      <w:pPr>
        <w:pStyle w:val="Answer"/>
        <w:numPr>
          <w:ilvl w:val="0"/>
          <w:numId w:val="14"/>
        </w:numPr>
      </w:pPr>
      <w:r>
        <w:t xml:space="preserve">Custom controls we can place graphics </w:t>
      </w:r>
    </w:p>
    <w:p w14:paraId="5B0EF5FA" w14:textId="77777777" w:rsidR="00B01CAD" w:rsidRDefault="00B01CAD" w:rsidP="00B01CAD">
      <w:pPr>
        <w:pStyle w:val="Question"/>
      </w:pPr>
      <w:r>
        <w:t>Are all UI elements in WPF controls?</w:t>
      </w:r>
    </w:p>
    <w:p w14:paraId="67FF53D5" w14:textId="77777777" w:rsidR="00B01CAD" w:rsidRDefault="00B01CAD" w:rsidP="00B01CAD">
      <w:pPr>
        <w:pStyle w:val="Answer"/>
      </w:pPr>
      <w:r>
        <w:t>No</w:t>
      </w:r>
    </w:p>
    <w:p w14:paraId="002EB5FD" w14:textId="77777777" w:rsidR="00B01CAD" w:rsidRDefault="00B01CAD" w:rsidP="00B01CAD">
      <w:pPr>
        <w:pStyle w:val="Question"/>
      </w:pPr>
      <w:r>
        <w:t>What is the base class for the UI elements that don’t have behaviour?</w:t>
      </w:r>
    </w:p>
    <w:p w14:paraId="1B084955" w14:textId="77777777" w:rsidR="00B01CAD" w:rsidRPr="00D54BCC" w:rsidRDefault="00B01CAD" w:rsidP="00B01CAD">
      <w:pPr>
        <w:pStyle w:val="Answer"/>
      </w:pPr>
      <w:r>
        <w:t>FrameworkElement</w:t>
      </w:r>
    </w:p>
    <w:p w14:paraId="766CEC0C" w14:textId="77777777" w:rsidR="00104445" w:rsidRDefault="00104445">
      <w:pPr>
        <w:spacing w:after="160" w:line="259" w:lineRule="auto"/>
        <w:rPr>
          <w:rFonts w:asciiTheme="majorHAnsi" w:eastAsiaTheme="majorEastAsia" w:hAnsiTheme="majorHAnsi" w:cstheme="majorBidi"/>
          <w:b/>
          <w:iCs/>
          <w:color w:val="31378B" w:themeColor="text2"/>
          <w:sz w:val="20"/>
          <w:szCs w:val="24"/>
        </w:rPr>
      </w:pPr>
      <w:r>
        <w:br w:type="page"/>
      </w:r>
    </w:p>
    <w:p w14:paraId="192F40AC" w14:textId="77777777" w:rsidR="00EB2672" w:rsidRDefault="00EB2672" w:rsidP="00EB2672">
      <w:pPr>
        <w:pStyle w:val="Question"/>
      </w:pPr>
      <w:r>
        <w:lastRenderedPageBreak/>
        <w:t>What are the rules of the WPF Content Model?</w:t>
      </w:r>
    </w:p>
    <w:p w14:paraId="44D0D8E8" w14:textId="77777777" w:rsidR="00EB2672" w:rsidRDefault="00EB2672" w:rsidP="00811BD6">
      <w:pPr>
        <w:pStyle w:val="Answer"/>
        <w:numPr>
          <w:ilvl w:val="0"/>
          <w:numId w:val="15"/>
        </w:numPr>
      </w:pPr>
      <w:r>
        <w:t>If the content is a UIElement then render it</w:t>
      </w:r>
    </w:p>
    <w:p w14:paraId="1B1E0EA1" w14:textId="77777777" w:rsidR="00EB2672" w:rsidRDefault="00EB2672" w:rsidP="00811BD6">
      <w:pPr>
        <w:pStyle w:val="Answer"/>
        <w:numPr>
          <w:ilvl w:val="0"/>
          <w:numId w:val="15"/>
        </w:numPr>
      </w:pPr>
      <w:r>
        <w:t>If the content is a string, render it in a TextBlock</w:t>
      </w:r>
    </w:p>
    <w:p w14:paraId="6B2401DD" w14:textId="77777777" w:rsidR="00EB2672" w:rsidRDefault="00EB2672" w:rsidP="00811BD6">
      <w:pPr>
        <w:pStyle w:val="Answer"/>
        <w:numPr>
          <w:ilvl w:val="0"/>
          <w:numId w:val="15"/>
        </w:numPr>
      </w:pPr>
      <w:r>
        <w:t>If the content is a .NET type with an associated data template use that to render it</w:t>
      </w:r>
    </w:p>
    <w:p w14:paraId="5F687125" w14:textId="77777777" w:rsidR="00EB2672" w:rsidRPr="005167A1" w:rsidRDefault="00EB2672" w:rsidP="00811BD6">
      <w:pPr>
        <w:pStyle w:val="Answer"/>
        <w:numPr>
          <w:ilvl w:val="0"/>
          <w:numId w:val="15"/>
        </w:numPr>
      </w:pPr>
      <w:r>
        <w:t>Otherwise render the .NET objects class name in a TextBlock</w:t>
      </w:r>
    </w:p>
    <w:p w14:paraId="0F52A99F" w14:textId="53DEAB23" w:rsidR="005A35F3" w:rsidRDefault="005A35F3" w:rsidP="005A35F3">
      <w:pPr>
        <w:pStyle w:val="Question"/>
      </w:pPr>
      <w:r>
        <w:t>What are the three core dependency properties of a ContentPresenter?</w:t>
      </w:r>
    </w:p>
    <w:p w14:paraId="7141E75D" w14:textId="77777777" w:rsidR="005A35F3" w:rsidRDefault="005A35F3" w:rsidP="00811BD6">
      <w:pPr>
        <w:pStyle w:val="Answer"/>
        <w:numPr>
          <w:ilvl w:val="0"/>
          <w:numId w:val="16"/>
        </w:numPr>
      </w:pPr>
      <w:r>
        <w:t>Content</w:t>
      </w:r>
    </w:p>
    <w:p w14:paraId="0855DA3E" w14:textId="77777777" w:rsidR="005A35F3" w:rsidRDefault="005A35F3" w:rsidP="00811BD6">
      <w:pPr>
        <w:pStyle w:val="Answer"/>
        <w:numPr>
          <w:ilvl w:val="0"/>
          <w:numId w:val="16"/>
        </w:numPr>
      </w:pPr>
      <w:r>
        <w:t>ContentTemplate</w:t>
      </w:r>
    </w:p>
    <w:p w14:paraId="60A22EF3" w14:textId="77777777" w:rsidR="005A35F3" w:rsidRDefault="005A35F3" w:rsidP="00811BD6">
      <w:pPr>
        <w:pStyle w:val="Answer"/>
        <w:numPr>
          <w:ilvl w:val="0"/>
          <w:numId w:val="16"/>
        </w:numPr>
      </w:pPr>
      <w:r>
        <w:t>ContentTemplateSelector</w:t>
      </w:r>
    </w:p>
    <w:p w14:paraId="60E19765" w14:textId="77777777" w:rsidR="002F3342" w:rsidRDefault="002F3342" w:rsidP="002F3342">
      <w:pPr>
        <w:pStyle w:val="Question"/>
      </w:pPr>
      <w:r>
        <w:t>Compare and contract Template and ContentTemplate?</w:t>
      </w:r>
    </w:p>
    <w:p w14:paraId="4979E3AB" w14:textId="77777777" w:rsidR="002F3342" w:rsidRDefault="002F3342" w:rsidP="002F3342">
      <w:pPr>
        <w:pStyle w:val="Answer"/>
      </w:pPr>
      <w:r>
        <w:t>Template is a ControlTemplate and defines the rendering of the control as a whole. ContentTemplate is a data template which renders just the content itself.</w:t>
      </w:r>
    </w:p>
    <w:p w14:paraId="3EEEE775" w14:textId="77777777" w:rsidR="00717C9C" w:rsidRPr="00CB4D59" w:rsidRDefault="00717C9C" w:rsidP="00717C9C">
      <w:pPr>
        <w:pStyle w:val="Answer"/>
      </w:pPr>
      <w:r w:rsidRPr="00F155A2">
        <w:rPr>
          <w:noProof/>
          <w:lang w:eastAsia="fi-FI"/>
        </w:rPr>
        <w:drawing>
          <wp:inline distT="0" distB="0" distL="0" distR="0" wp14:anchorId="6D17F7F5" wp14:editId="4B9066BE">
            <wp:extent cx="2957513" cy="16203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67975" cy="1626039"/>
                    </a:xfrm>
                    <a:prstGeom prst="rect">
                      <a:avLst/>
                    </a:prstGeom>
                  </pic:spPr>
                </pic:pic>
              </a:graphicData>
            </a:graphic>
          </wp:inline>
        </w:drawing>
      </w:r>
    </w:p>
    <w:p w14:paraId="6E32458C" w14:textId="77777777" w:rsidR="00717C9C" w:rsidRPr="005E7F43" w:rsidRDefault="00717C9C" w:rsidP="00717C9C">
      <w:pPr>
        <w:pStyle w:val="SourceCode"/>
      </w:pPr>
      <w:r w:rsidRPr="005E7F43">
        <w:t xml:space="preserve">    &lt;Window.Resources&gt;</w:t>
      </w:r>
    </w:p>
    <w:p w14:paraId="19A30818" w14:textId="77777777" w:rsidR="00717C9C" w:rsidRPr="005E7F43" w:rsidRDefault="00717C9C" w:rsidP="00717C9C">
      <w:pPr>
        <w:pStyle w:val="SourceCode"/>
      </w:pPr>
      <w:r w:rsidRPr="005E7F43">
        <w:t xml:space="preserve">        &lt;DataTemplate DataType="{x:Type local:Person}"&gt;</w:t>
      </w:r>
    </w:p>
    <w:p w14:paraId="1E7A3A7E" w14:textId="77777777" w:rsidR="00717C9C" w:rsidRPr="005E7F43" w:rsidRDefault="00717C9C" w:rsidP="00717C9C">
      <w:pPr>
        <w:pStyle w:val="SourceCode"/>
      </w:pPr>
      <w:r w:rsidRPr="005E7F43">
        <w:t xml:space="preserve">            &lt;StackPanel&gt;</w:t>
      </w:r>
    </w:p>
    <w:p w14:paraId="5222A8F9" w14:textId="77777777" w:rsidR="00717C9C" w:rsidRPr="005E7F43" w:rsidRDefault="00717C9C" w:rsidP="00717C9C">
      <w:pPr>
        <w:pStyle w:val="SourceCode"/>
      </w:pPr>
      <w:r w:rsidRPr="005E7F43">
        <w:t xml:space="preserve">                &lt;TextBlock Text="{Binding FirstName}"/&gt;</w:t>
      </w:r>
    </w:p>
    <w:p w14:paraId="16B930F3" w14:textId="77777777" w:rsidR="00717C9C" w:rsidRPr="005E7F43" w:rsidRDefault="00717C9C" w:rsidP="00717C9C">
      <w:pPr>
        <w:pStyle w:val="SourceCode"/>
      </w:pPr>
      <w:r w:rsidRPr="005E7F43">
        <w:t xml:space="preserve">                &lt;TextBlock Text="{Binding LastName}"/&gt;</w:t>
      </w:r>
    </w:p>
    <w:p w14:paraId="5997A19C" w14:textId="77777777" w:rsidR="00717C9C" w:rsidRPr="005E7F43" w:rsidRDefault="00717C9C" w:rsidP="00717C9C">
      <w:pPr>
        <w:pStyle w:val="SourceCode"/>
      </w:pPr>
      <w:r w:rsidRPr="005E7F43">
        <w:t xml:space="preserve">            &lt;/StackPanel&gt;</w:t>
      </w:r>
    </w:p>
    <w:p w14:paraId="291FB484" w14:textId="77777777" w:rsidR="00717C9C" w:rsidRPr="005E7F43" w:rsidRDefault="00717C9C" w:rsidP="00717C9C">
      <w:pPr>
        <w:pStyle w:val="SourceCode"/>
      </w:pPr>
      <w:r w:rsidRPr="005E7F43">
        <w:t xml:space="preserve">        &lt;/DataTemplate&gt;</w:t>
      </w:r>
    </w:p>
    <w:p w14:paraId="405CF36F" w14:textId="77777777" w:rsidR="00717C9C" w:rsidRPr="005E7F43" w:rsidRDefault="00717C9C" w:rsidP="00717C9C">
      <w:pPr>
        <w:pStyle w:val="SourceCode"/>
      </w:pPr>
      <w:r w:rsidRPr="005E7F43">
        <w:t xml:space="preserve">    &lt;/Window.Resources&gt;</w:t>
      </w:r>
    </w:p>
    <w:p w14:paraId="48F3CE1A" w14:textId="77777777" w:rsidR="00717C9C" w:rsidRPr="005E7F43" w:rsidRDefault="00717C9C" w:rsidP="00717C9C">
      <w:pPr>
        <w:pStyle w:val="SourceCode"/>
      </w:pPr>
      <w:r w:rsidRPr="005E7F43">
        <w:t xml:space="preserve">    </w:t>
      </w:r>
    </w:p>
    <w:p w14:paraId="4C36A10C" w14:textId="77777777" w:rsidR="00717C9C" w:rsidRPr="005E7F43" w:rsidRDefault="00717C9C" w:rsidP="00717C9C">
      <w:pPr>
        <w:pStyle w:val="SourceCode"/>
      </w:pPr>
      <w:r w:rsidRPr="005E7F43">
        <w:t xml:space="preserve">    &lt;Window.Template&gt;</w:t>
      </w:r>
    </w:p>
    <w:p w14:paraId="66CD2EE3" w14:textId="77777777" w:rsidR="00717C9C" w:rsidRPr="005E7F43" w:rsidRDefault="00717C9C" w:rsidP="00717C9C">
      <w:pPr>
        <w:pStyle w:val="SourceCode"/>
      </w:pPr>
      <w:r w:rsidRPr="005E7F43">
        <w:t xml:space="preserve">        &lt;ControlTemplate TargetType="Window"&gt;</w:t>
      </w:r>
    </w:p>
    <w:p w14:paraId="688C9906" w14:textId="77777777" w:rsidR="00717C9C" w:rsidRPr="005E7F43" w:rsidRDefault="00717C9C" w:rsidP="00717C9C">
      <w:pPr>
        <w:pStyle w:val="SourceCode"/>
      </w:pPr>
      <w:r w:rsidRPr="005E7F43">
        <w:t xml:space="preserve">            &lt;Border Background="LightBlue"&gt;</w:t>
      </w:r>
    </w:p>
    <w:p w14:paraId="74D75DDB" w14:textId="77777777" w:rsidR="00717C9C" w:rsidRPr="005E7F43" w:rsidRDefault="00717C9C" w:rsidP="00717C9C">
      <w:pPr>
        <w:pStyle w:val="SourceCode"/>
      </w:pPr>
      <w:r w:rsidRPr="005E7F43">
        <w:t xml:space="preserve">                &lt;ContentPresenter/&gt;</w:t>
      </w:r>
    </w:p>
    <w:p w14:paraId="0538A33B" w14:textId="77777777" w:rsidR="00717C9C" w:rsidRPr="005E7F43" w:rsidRDefault="00717C9C" w:rsidP="00717C9C">
      <w:pPr>
        <w:pStyle w:val="SourceCode"/>
      </w:pPr>
      <w:r w:rsidRPr="005E7F43">
        <w:t xml:space="preserve">            &lt;/Border&gt;</w:t>
      </w:r>
    </w:p>
    <w:p w14:paraId="68DACDE5" w14:textId="77777777" w:rsidR="00717C9C" w:rsidRPr="005E7F43" w:rsidRDefault="00717C9C" w:rsidP="00717C9C">
      <w:pPr>
        <w:pStyle w:val="SourceCode"/>
      </w:pPr>
      <w:r w:rsidRPr="005E7F43">
        <w:t xml:space="preserve">        &lt;/ControlTemplate&gt;</w:t>
      </w:r>
    </w:p>
    <w:p w14:paraId="2D19C4A0" w14:textId="77777777" w:rsidR="00717C9C" w:rsidRPr="005E7F43" w:rsidRDefault="00717C9C" w:rsidP="00717C9C">
      <w:pPr>
        <w:pStyle w:val="SourceCode"/>
      </w:pPr>
      <w:r w:rsidRPr="005E7F43">
        <w:t xml:space="preserve">    &lt;/Window.Template&gt;</w:t>
      </w:r>
    </w:p>
    <w:p w14:paraId="50990052" w14:textId="77777777" w:rsidR="00717C9C" w:rsidRPr="005E7F43" w:rsidRDefault="00717C9C" w:rsidP="00717C9C">
      <w:pPr>
        <w:pStyle w:val="SourceCode"/>
      </w:pPr>
    </w:p>
    <w:p w14:paraId="18AE2D99" w14:textId="77777777" w:rsidR="00717C9C" w:rsidRDefault="00717C9C" w:rsidP="00717C9C">
      <w:pPr>
        <w:pStyle w:val="SourceCode"/>
      </w:pPr>
      <w:r w:rsidRPr="005E7F43">
        <w:t xml:space="preserve">    &lt;local:Person FirstName="Kenneth" LastName="Wilson"/&gt;</w:t>
      </w:r>
    </w:p>
    <w:p w14:paraId="1153721C" w14:textId="45246DD6" w:rsidR="002F3342" w:rsidRPr="00811BD6" w:rsidRDefault="002F3342" w:rsidP="00811BD6">
      <w:pPr>
        <w:spacing w:after="160" w:line="259" w:lineRule="auto"/>
        <w:rPr>
          <w:b/>
        </w:rPr>
      </w:pPr>
    </w:p>
    <w:p w14:paraId="42CFD34E" w14:textId="779C5B45" w:rsidR="00282E44" w:rsidRDefault="002F3342" w:rsidP="00282E44">
      <w:pPr>
        <w:pStyle w:val="Def"/>
      </w:pPr>
      <w:r>
        <w:rPr>
          <w:rFonts w:ascii="Consolas" w:eastAsiaTheme="minorHAnsi" w:hAnsi="Consolas" w:cs="Consolas"/>
          <w:color w:val="000000"/>
          <w:sz w:val="19"/>
          <w:szCs w:val="19"/>
          <w:lang w:eastAsia="en-US"/>
        </w:rPr>
        <w:lastRenderedPageBreak/>
        <w:t xml:space="preserve">   </w:t>
      </w:r>
      <w:r w:rsidR="00282E44">
        <w:t>Control List</w:t>
      </w:r>
    </w:p>
    <w:p w14:paraId="446666A5" w14:textId="36C53583" w:rsidR="00282E44" w:rsidRDefault="00B965D4" w:rsidP="00502F48">
      <w:pPr>
        <w:pStyle w:val="ListParagraph"/>
        <w:numPr>
          <w:ilvl w:val="0"/>
          <w:numId w:val="48"/>
        </w:numPr>
      </w:pPr>
      <w:r>
        <w:t xml:space="preserve">ContentControl – Constrained to </w:t>
      </w:r>
      <w:r w:rsidR="00080165">
        <w:t>contain single item</w:t>
      </w:r>
    </w:p>
    <w:p w14:paraId="26DC2765" w14:textId="5143BD82" w:rsidR="00080165" w:rsidRDefault="00FB5A3F" w:rsidP="00502F48">
      <w:pPr>
        <w:pStyle w:val="ListParagraph"/>
        <w:numPr>
          <w:ilvl w:val="1"/>
          <w:numId w:val="48"/>
        </w:numPr>
      </w:pPr>
      <w:r>
        <w:t xml:space="preserve">Button </w:t>
      </w:r>
      <w:r w:rsidR="00253D57">
        <w:t>–</w:t>
      </w:r>
      <w:r>
        <w:t xml:space="preserve"> </w:t>
      </w:r>
    </w:p>
    <w:p w14:paraId="7C741110" w14:textId="7FF2B748" w:rsidR="00253D57" w:rsidRDefault="00253D57" w:rsidP="00502F48">
      <w:pPr>
        <w:pStyle w:val="ListParagraph"/>
        <w:numPr>
          <w:ilvl w:val="2"/>
          <w:numId w:val="48"/>
        </w:numPr>
      </w:pPr>
      <w:r>
        <w:t xml:space="preserve">Toggle Button </w:t>
      </w:r>
    </w:p>
    <w:p w14:paraId="1D6E346D" w14:textId="4BAF61E4" w:rsidR="0067052F" w:rsidRDefault="0067052F" w:rsidP="00502F48">
      <w:pPr>
        <w:pStyle w:val="ListParagraph"/>
        <w:numPr>
          <w:ilvl w:val="2"/>
          <w:numId w:val="48"/>
        </w:numPr>
      </w:pPr>
      <w:proofErr w:type="spellStart"/>
      <w:r>
        <w:t>CheckBox</w:t>
      </w:r>
      <w:proofErr w:type="spellEnd"/>
    </w:p>
    <w:p w14:paraId="224B4950" w14:textId="15EC9812" w:rsidR="00C37DD3" w:rsidRDefault="00C37DD3" w:rsidP="00502F48">
      <w:pPr>
        <w:pStyle w:val="ListParagraph"/>
        <w:numPr>
          <w:ilvl w:val="2"/>
          <w:numId w:val="48"/>
        </w:numPr>
      </w:pPr>
      <w:r>
        <w:t xml:space="preserve">Radio Button </w:t>
      </w:r>
    </w:p>
    <w:p w14:paraId="3092A668" w14:textId="3DDB4E72" w:rsidR="007C1987" w:rsidRDefault="008B5CC8" w:rsidP="00502F48">
      <w:pPr>
        <w:pStyle w:val="ListParagraph"/>
        <w:numPr>
          <w:ilvl w:val="0"/>
          <w:numId w:val="48"/>
        </w:numPr>
      </w:pPr>
      <w:r>
        <w:t>Simple Containers</w:t>
      </w:r>
    </w:p>
    <w:p w14:paraId="215D336C" w14:textId="7910506A" w:rsidR="008B5CC8" w:rsidRDefault="008B5CC8" w:rsidP="008B5CC8">
      <w:pPr>
        <w:pStyle w:val="ListParagraph"/>
        <w:numPr>
          <w:ilvl w:val="1"/>
          <w:numId w:val="48"/>
        </w:numPr>
      </w:pPr>
      <w:r>
        <w:t>Label</w:t>
      </w:r>
    </w:p>
    <w:p w14:paraId="01E9E5C0" w14:textId="350A1C4B" w:rsidR="00A06045" w:rsidRDefault="00A06045" w:rsidP="008B5CC8">
      <w:pPr>
        <w:pStyle w:val="ListParagraph"/>
        <w:numPr>
          <w:ilvl w:val="1"/>
          <w:numId w:val="48"/>
        </w:numPr>
      </w:pPr>
      <w:r>
        <w:t>Tooltip</w:t>
      </w:r>
    </w:p>
    <w:p w14:paraId="5FEC3393" w14:textId="14A750D7" w:rsidR="002C0FA4" w:rsidRDefault="002C0FA4" w:rsidP="002C0FA4">
      <w:pPr>
        <w:pStyle w:val="ListParagraph"/>
        <w:numPr>
          <w:ilvl w:val="0"/>
          <w:numId w:val="48"/>
        </w:numPr>
      </w:pPr>
      <w:r>
        <w:t>Headered Containers</w:t>
      </w:r>
    </w:p>
    <w:p w14:paraId="71D4FD01" w14:textId="4465BE2D" w:rsidR="002C0FA4" w:rsidRDefault="00C515B2" w:rsidP="002C0FA4">
      <w:pPr>
        <w:pStyle w:val="ListParagraph"/>
        <w:numPr>
          <w:ilvl w:val="1"/>
          <w:numId w:val="48"/>
        </w:numPr>
      </w:pPr>
      <w:proofErr w:type="spellStart"/>
      <w:r>
        <w:t>GroupBox</w:t>
      </w:r>
      <w:proofErr w:type="spellEnd"/>
    </w:p>
    <w:p w14:paraId="0E3D8ED4" w14:textId="0A7C3274" w:rsidR="00C515B2" w:rsidRDefault="00C515B2" w:rsidP="002C0FA4">
      <w:pPr>
        <w:pStyle w:val="ListParagraph"/>
        <w:numPr>
          <w:ilvl w:val="1"/>
          <w:numId w:val="48"/>
        </w:numPr>
      </w:pPr>
      <w:r>
        <w:t>Expander</w:t>
      </w:r>
    </w:p>
    <w:p w14:paraId="59A85066" w14:textId="5D17280C" w:rsidR="00C515B2" w:rsidRDefault="00C515B2" w:rsidP="00C515B2">
      <w:pPr>
        <w:pStyle w:val="ListParagraph"/>
        <w:numPr>
          <w:ilvl w:val="0"/>
          <w:numId w:val="48"/>
        </w:numPr>
      </w:pPr>
      <w:r>
        <w:t>Items Control</w:t>
      </w:r>
    </w:p>
    <w:p w14:paraId="5C684CEB" w14:textId="5A16AA23" w:rsidR="00C515B2" w:rsidRDefault="00FA6D3B" w:rsidP="00FA6D3B">
      <w:pPr>
        <w:pStyle w:val="ListParagraph"/>
        <w:numPr>
          <w:ilvl w:val="1"/>
          <w:numId w:val="48"/>
        </w:numPr>
      </w:pPr>
      <w:r>
        <w:t>Selectors</w:t>
      </w:r>
    </w:p>
    <w:p w14:paraId="3289DED3" w14:textId="2AF3FFD6" w:rsidR="00FA6D3B" w:rsidRDefault="00746C8D" w:rsidP="00FA6D3B">
      <w:pPr>
        <w:pStyle w:val="ListParagraph"/>
        <w:numPr>
          <w:ilvl w:val="2"/>
          <w:numId w:val="48"/>
        </w:numPr>
      </w:pPr>
      <w:r>
        <w:t>Combo Box</w:t>
      </w:r>
    </w:p>
    <w:p w14:paraId="6DAA7900" w14:textId="6AFDCF9F" w:rsidR="0053797B" w:rsidRDefault="0053797B" w:rsidP="00FA6D3B">
      <w:pPr>
        <w:pStyle w:val="ListParagraph"/>
        <w:numPr>
          <w:ilvl w:val="2"/>
          <w:numId w:val="48"/>
        </w:numPr>
      </w:pPr>
      <w:r>
        <w:t>List Box</w:t>
      </w:r>
    </w:p>
    <w:p w14:paraId="2612E972" w14:textId="625D7B0D" w:rsidR="009710C1" w:rsidRDefault="009710C1" w:rsidP="00FA6D3B">
      <w:pPr>
        <w:pStyle w:val="ListParagraph"/>
        <w:numPr>
          <w:ilvl w:val="2"/>
          <w:numId w:val="48"/>
        </w:numPr>
      </w:pPr>
      <w:r>
        <w:t>List</w:t>
      </w:r>
      <w:r w:rsidR="00F2607B">
        <w:t xml:space="preserve"> View</w:t>
      </w:r>
    </w:p>
    <w:p w14:paraId="374695F0" w14:textId="7DEA445C" w:rsidR="00F2607B" w:rsidRDefault="00F2607B" w:rsidP="00F2607B">
      <w:pPr>
        <w:pStyle w:val="ListParagraph"/>
        <w:numPr>
          <w:ilvl w:val="0"/>
          <w:numId w:val="48"/>
        </w:numPr>
      </w:pPr>
      <w:r>
        <w:t>Menu</w:t>
      </w:r>
    </w:p>
    <w:p w14:paraId="1F4D681F" w14:textId="6ECCF5BB" w:rsidR="00C76178" w:rsidRDefault="00503310" w:rsidP="00F2607B">
      <w:pPr>
        <w:pStyle w:val="ListParagraph"/>
        <w:numPr>
          <w:ilvl w:val="0"/>
          <w:numId w:val="48"/>
        </w:numPr>
      </w:pPr>
      <w:r>
        <w:t xml:space="preserve">Range Control </w:t>
      </w:r>
    </w:p>
    <w:p w14:paraId="47FBE9EA" w14:textId="1D5F3FD5" w:rsidR="00503310" w:rsidRDefault="004265B5" w:rsidP="00503310">
      <w:pPr>
        <w:pStyle w:val="ListParagraph"/>
        <w:numPr>
          <w:ilvl w:val="1"/>
          <w:numId w:val="48"/>
        </w:numPr>
      </w:pPr>
      <w:r>
        <w:t>Progress Bar</w:t>
      </w:r>
    </w:p>
    <w:p w14:paraId="6A207D82" w14:textId="1C411334" w:rsidR="004265B5" w:rsidRDefault="004265B5" w:rsidP="00503310">
      <w:pPr>
        <w:pStyle w:val="ListParagraph"/>
        <w:numPr>
          <w:ilvl w:val="1"/>
          <w:numId w:val="48"/>
        </w:numPr>
      </w:pPr>
      <w:r>
        <w:t>Slider</w:t>
      </w:r>
    </w:p>
    <w:p w14:paraId="078A69CA" w14:textId="07027B73" w:rsidR="004265B5" w:rsidRDefault="004265B5" w:rsidP="004265B5">
      <w:pPr>
        <w:pStyle w:val="ListParagraph"/>
        <w:numPr>
          <w:ilvl w:val="0"/>
          <w:numId w:val="48"/>
        </w:numPr>
      </w:pPr>
      <w:r>
        <w:t>Text Controls</w:t>
      </w:r>
    </w:p>
    <w:p w14:paraId="054691AB" w14:textId="55B789FC" w:rsidR="004265B5" w:rsidRDefault="00340512" w:rsidP="004265B5">
      <w:pPr>
        <w:pStyle w:val="ListParagraph"/>
        <w:numPr>
          <w:ilvl w:val="1"/>
          <w:numId w:val="48"/>
        </w:numPr>
      </w:pPr>
      <w:proofErr w:type="spellStart"/>
      <w:r>
        <w:t>TextBox</w:t>
      </w:r>
      <w:proofErr w:type="spellEnd"/>
    </w:p>
    <w:p w14:paraId="7D356B86" w14:textId="55B173F3" w:rsidR="00340512" w:rsidRDefault="00340512" w:rsidP="004265B5">
      <w:pPr>
        <w:pStyle w:val="ListParagraph"/>
        <w:numPr>
          <w:ilvl w:val="1"/>
          <w:numId w:val="48"/>
        </w:numPr>
      </w:pPr>
      <w:proofErr w:type="spellStart"/>
      <w:r>
        <w:t>RickTextBox</w:t>
      </w:r>
      <w:proofErr w:type="spellEnd"/>
    </w:p>
    <w:p w14:paraId="13BA189B" w14:textId="77777777" w:rsidR="00340512" w:rsidRPr="003F0348" w:rsidRDefault="00340512" w:rsidP="004265B5">
      <w:pPr>
        <w:pStyle w:val="ListParagraph"/>
        <w:numPr>
          <w:ilvl w:val="1"/>
          <w:numId w:val="48"/>
        </w:numPr>
      </w:pPr>
      <w:bookmarkStart w:id="17" w:name="_GoBack"/>
      <w:bookmarkEnd w:id="17"/>
    </w:p>
    <w:p w14:paraId="494D4682" w14:textId="39EA34B3" w:rsidR="002F3342" w:rsidRDefault="002F3342" w:rsidP="002F3342">
      <w:pPr>
        <w:autoSpaceDE w:val="0"/>
        <w:autoSpaceDN w:val="0"/>
        <w:adjustRightInd w:val="0"/>
        <w:spacing w:after="0" w:line="240" w:lineRule="auto"/>
        <w:rPr>
          <w:rFonts w:ascii="Consolas" w:eastAsiaTheme="minorHAnsi" w:hAnsi="Consolas" w:cs="Consolas"/>
          <w:color w:val="000000"/>
          <w:sz w:val="19"/>
          <w:szCs w:val="19"/>
          <w:lang w:eastAsia="en-US"/>
        </w:rPr>
      </w:pPr>
    </w:p>
    <w:p w14:paraId="3496B4C1" w14:textId="77777777" w:rsidR="002F3342" w:rsidRDefault="002F3342" w:rsidP="002F3342">
      <w:pPr>
        <w:spacing w:after="160" w:line="259"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br w:type="page"/>
      </w:r>
    </w:p>
    <w:p w14:paraId="6F95F354" w14:textId="66A4C045" w:rsidR="002F3342" w:rsidRDefault="002F3342">
      <w:pPr>
        <w:spacing w:after="160" w:line="259" w:lineRule="auto"/>
        <w:rPr>
          <w:rFonts w:asciiTheme="majorHAnsi" w:eastAsiaTheme="majorEastAsia" w:hAnsiTheme="majorHAnsi" w:cstheme="majorBidi"/>
          <w:b/>
          <w:iCs/>
          <w:color w:val="31378B" w:themeColor="text2"/>
          <w:sz w:val="20"/>
          <w:szCs w:val="24"/>
        </w:rPr>
      </w:pPr>
    </w:p>
    <w:p w14:paraId="59710BE1" w14:textId="77777777" w:rsidR="002F3342" w:rsidRDefault="002F3342">
      <w:pPr>
        <w:spacing w:after="160" w:line="259" w:lineRule="auto"/>
        <w:rPr>
          <w:rFonts w:asciiTheme="majorHAnsi" w:eastAsiaTheme="majorEastAsia" w:hAnsiTheme="majorHAnsi" w:cstheme="majorBidi"/>
          <w:b/>
          <w:iCs/>
          <w:color w:val="31378B" w:themeColor="text2"/>
          <w:sz w:val="20"/>
          <w:szCs w:val="24"/>
        </w:rPr>
      </w:pPr>
    </w:p>
    <w:p w14:paraId="689E4B5B" w14:textId="43417068" w:rsidR="00104445" w:rsidRPr="003F0348" w:rsidRDefault="00104445" w:rsidP="00104445">
      <w:pPr>
        <w:pStyle w:val="Def"/>
      </w:pPr>
      <w:r>
        <w:t>Control Details</w:t>
      </w:r>
    </w:p>
    <w:p w14:paraId="2A4D2C23" w14:textId="45DCAF34" w:rsidR="00FF528D" w:rsidRDefault="0045664A" w:rsidP="00EF68C4">
      <w:pPr>
        <w:pStyle w:val="Question"/>
      </w:pPr>
      <w:bookmarkStart w:id="18" w:name="OLE_LINK1"/>
      <w:bookmarkStart w:id="19" w:name="OLE_LINK2"/>
      <w:r>
        <w:t xml:space="preserve">Show </w:t>
      </w:r>
      <w:r w:rsidR="00BB42E0">
        <w:t xml:space="preserve">how the following piece of xaml is used to create the </w:t>
      </w:r>
      <w:r w:rsidR="00FF528D">
        <w:t>look of the button</w:t>
      </w:r>
      <w:r>
        <w:t>?</w:t>
      </w:r>
      <w:bookmarkEnd w:id="18"/>
      <w:bookmarkEnd w:id="19"/>
    </w:p>
    <w:bookmarkStart w:id="20" w:name="_MON_1635579445"/>
    <w:bookmarkEnd w:id="20"/>
    <w:p w14:paraId="75A98409" w14:textId="63CAC16A" w:rsidR="009D288B" w:rsidRDefault="00FF528D" w:rsidP="00EF68C4">
      <w:pPr>
        <w:pStyle w:val="Question"/>
        <w:rPr>
          <w:noProof/>
          <w:lang w:eastAsia="fi-FI"/>
        </w:rPr>
      </w:pPr>
      <w:r>
        <w:rPr>
          <w:noProof/>
          <w:lang w:eastAsia="fi-FI"/>
        </w:rPr>
        <w:object w:dxaOrig="9026" w:dyaOrig="1513" w14:anchorId="0AD52E83">
          <v:shape id="_x0000_i1042" type="#_x0000_t75" style="width:450.75pt;height:75.75pt" o:ole="">
            <v:imagedata r:id="rId8" o:title=""/>
          </v:shape>
          <o:OLEObject Type="Embed" ProgID="Word.OpenDocumentText.12" ShapeID="_x0000_i1042" DrawAspect="Content" ObjectID="_1635661580" r:id="rId53"/>
        </w:object>
      </w:r>
    </w:p>
    <w:p w14:paraId="746AF30B" w14:textId="27AD6C50" w:rsidR="00FF528D" w:rsidRDefault="00FF528D" w:rsidP="00FF528D">
      <w:pPr>
        <w:pStyle w:val="Answer"/>
        <w:ind w:left="0"/>
        <w:rPr>
          <w:lang w:eastAsia="fi-FI"/>
        </w:rPr>
      </w:pPr>
      <w:r>
        <w:rPr>
          <w:lang w:eastAsia="fi-FI"/>
        </w:rPr>
        <w:t>Answer</w:t>
      </w:r>
    </w:p>
    <w:p w14:paraId="43211214" w14:textId="1824F7EB" w:rsidR="00FF528D" w:rsidRDefault="00FF528D" w:rsidP="00FF528D">
      <w:pPr>
        <w:pStyle w:val="Answer"/>
        <w:jc w:val="both"/>
        <w:rPr>
          <w:lang w:eastAsia="fi-FI"/>
        </w:rPr>
      </w:pPr>
      <w:r w:rsidRPr="00B40AA4">
        <w:rPr>
          <w:noProof/>
        </w:rPr>
        <w:drawing>
          <wp:inline distT="0" distB="0" distL="0" distR="0" wp14:anchorId="63B17A73" wp14:editId="512B951E">
            <wp:extent cx="5731510" cy="17113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711325"/>
                    </a:xfrm>
                    <a:prstGeom prst="rect">
                      <a:avLst/>
                    </a:prstGeom>
                  </pic:spPr>
                </pic:pic>
              </a:graphicData>
            </a:graphic>
          </wp:inline>
        </w:drawing>
      </w:r>
    </w:p>
    <w:p w14:paraId="5A4CE621" w14:textId="77777777" w:rsidR="00CA6844" w:rsidRDefault="00CA6844" w:rsidP="00CA6844">
      <w:pPr>
        <w:pStyle w:val="Def"/>
      </w:pPr>
    </w:p>
    <w:p w14:paraId="504B2F0F" w14:textId="1133DDCC" w:rsidR="00CA6844" w:rsidRDefault="00CA6844" w:rsidP="00CA6844">
      <w:pPr>
        <w:pStyle w:val="Def"/>
      </w:pPr>
      <w:r>
        <w:t>Control Template Triggers</w:t>
      </w:r>
    </w:p>
    <w:p w14:paraId="5D47ADB6" w14:textId="15268BDE" w:rsidR="00CA6844" w:rsidRPr="00FF528D" w:rsidRDefault="00910C3B" w:rsidP="00CE4C7C">
      <w:pPr>
        <w:pStyle w:val="Question"/>
      </w:pPr>
      <w:r>
        <w:t xml:space="preserve">Add two triggers to the below Xaml. The first will set </w:t>
      </w:r>
      <w:r w:rsidR="00900591">
        <w:t>rectangle</w:t>
      </w:r>
      <w:r>
        <w:t xml:space="preserve"> one to be dark blue when the mouse is over. The </w:t>
      </w:r>
      <w:r w:rsidR="00325BD9">
        <w:t xml:space="preserve">second will shrink the </w:t>
      </w:r>
      <w:r w:rsidR="00E06D36">
        <w:t xml:space="preserve">button to 90% </w:t>
      </w:r>
      <w:r w:rsidR="003F1D8E">
        <w:t>of previous</w:t>
      </w:r>
      <w:r w:rsidR="00CA6844">
        <w:t>?</w:t>
      </w:r>
    </w:p>
    <w:bookmarkStart w:id="21" w:name="_MON_1635579006"/>
    <w:bookmarkEnd w:id="21"/>
    <w:p w14:paraId="57F20FB4" w14:textId="02D0848B" w:rsidR="00FF528D" w:rsidRDefault="00900591" w:rsidP="00EF68C4">
      <w:pPr>
        <w:pStyle w:val="Question"/>
        <w:rPr>
          <w:noProof/>
        </w:rPr>
      </w:pPr>
      <w:r>
        <w:rPr>
          <w:noProof/>
        </w:rPr>
        <w:object w:dxaOrig="9026" w:dyaOrig="1335" w14:anchorId="5156864A">
          <v:shape id="_x0000_i1043" type="#_x0000_t75" style="width:450.75pt;height:68.25pt" o:ole="">
            <v:imagedata r:id="rId54" o:title=""/>
          </v:shape>
          <o:OLEObject Type="Embed" ProgID="Word.OpenDocumentText.12" ShapeID="_x0000_i1043" DrawAspect="Content" ObjectID="_1635661581" r:id="rId55"/>
        </w:object>
      </w:r>
    </w:p>
    <w:p w14:paraId="14797827" w14:textId="35C4F36A" w:rsidR="00CE4C7C" w:rsidRPr="00CE4C7C" w:rsidRDefault="00CE4C7C" w:rsidP="00CE4C7C">
      <w:pPr>
        <w:pStyle w:val="Answer"/>
        <w:ind w:left="0"/>
      </w:pPr>
      <w:r>
        <w:t>Answer</w:t>
      </w:r>
    </w:p>
    <w:p w14:paraId="3A27EA7B" w14:textId="77777777" w:rsidR="00304CC5" w:rsidRPr="00902941" w:rsidRDefault="00304CC5" w:rsidP="00304CC5">
      <w:pPr>
        <w:pStyle w:val="SourceCode"/>
        <w:rPr>
          <w:sz w:val="16"/>
          <w:szCs w:val="16"/>
        </w:rPr>
      </w:pPr>
      <w:r w:rsidRPr="00902941">
        <w:rPr>
          <w:sz w:val="16"/>
          <w:szCs w:val="16"/>
        </w:rPr>
        <w:t>&lt;ControlTemplate TargetType="Button"&gt;</w:t>
      </w:r>
    </w:p>
    <w:p w14:paraId="285B34CC" w14:textId="77777777" w:rsidR="00304CC5" w:rsidRPr="00902941" w:rsidRDefault="00304CC5" w:rsidP="00304CC5">
      <w:pPr>
        <w:pStyle w:val="SourceCode"/>
        <w:rPr>
          <w:sz w:val="16"/>
          <w:szCs w:val="16"/>
        </w:rPr>
      </w:pPr>
      <w:r w:rsidRPr="00902941">
        <w:rPr>
          <w:sz w:val="16"/>
          <w:szCs w:val="16"/>
        </w:rPr>
        <w:t xml:space="preserve">      &lt;Grid&gt;</w:t>
      </w:r>
    </w:p>
    <w:p w14:paraId="4E052DDB" w14:textId="77777777" w:rsidR="00304CC5" w:rsidRPr="00902941" w:rsidRDefault="00304CC5" w:rsidP="00304CC5">
      <w:pPr>
        <w:pStyle w:val="SourceCode"/>
        <w:rPr>
          <w:sz w:val="16"/>
          <w:szCs w:val="16"/>
        </w:rPr>
      </w:pPr>
      <w:r w:rsidRPr="00902941">
        <w:rPr>
          <w:sz w:val="16"/>
          <w:szCs w:val="16"/>
        </w:rPr>
        <w:t xml:space="preserve">         &lt;Rectangle </w:t>
      </w:r>
      <w:r w:rsidRPr="00304CC5">
        <w:rPr>
          <w:b/>
          <w:bCs/>
          <w:sz w:val="16"/>
          <w:szCs w:val="16"/>
        </w:rPr>
        <w:t>x:Name</w:t>
      </w:r>
      <w:r w:rsidRPr="00902941">
        <w:rPr>
          <w:sz w:val="16"/>
          <w:szCs w:val="16"/>
        </w:rPr>
        <w:t>="Rectangle1" Width="120" Height="120" Fill="Blue"/&gt;</w:t>
      </w:r>
    </w:p>
    <w:p w14:paraId="37BD09CB" w14:textId="77777777" w:rsidR="00304CC5" w:rsidRPr="00902941" w:rsidRDefault="00304CC5" w:rsidP="00304CC5">
      <w:pPr>
        <w:pStyle w:val="SourceCode"/>
        <w:rPr>
          <w:sz w:val="16"/>
          <w:szCs w:val="16"/>
        </w:rPr>
      </w:pPr>
      <w:r w:rsidRPr="00902941">
        <w:rPr>
          <w:sz w:val="16"/>
          <w:szCs w:val="16"/>
        </w:rPr>
        <w:t xml:space="preserve">         &lt;Rectangle Width="100" Height="100" Fill="LightBlue"/&gt;</w:t>
      </w:r>
    </w:p>
    <w:p w14:paraId="6A2D856A" w14:textId="77777777" w:rsidR="00304CC5" w:rsidRPr="00902941" w:rsidRDefault="00304CC5" w:rsidP="00304CC5">
      <w:pPr>
        <w:pStyle w:val="SourceCode"/>
        <w:rPr>
          <w:sz w:val="16"/>
          <w:szCs w:val="16"/>
        </w:rPr>
      </w:pPr>
      <w:r w:rsidRPr="00902941">
        <w:rPr>
          <w:sz w:val="16"/>
          <w:szCs w:val="16"/>
        </w:rPr>
        <w:t xml:space="preserve">       &lt;/Grid&gt;</w:t>
      </w:r>
    </w:p>
    <w:p w14:paraId="6F641716" w14:textId="77777777" w:rsidR="00304CC5" w:rsidRPr="00304CC5" w:rsidRDefault="00304CC5" w:rsidP="00304CC5">
      <w:pPr>
        <w:pStyle w:val="SourceCode"/>
        <w:rPr>
          <w:b/>
          <w:bCs/>
          <w:sz w:val="16"/>
          <w:szCs w:val="16"/>
        </w:rPr>
      </w:pPr>
      <w:r w:rsidRPr="00304CC5">
        <w:rPr>
          <w:b/>
          <w:bCs/>
          <w:sz w:val="16"/>
          <w:szCs w:val="16"/>
        </w:rPr>
        <w:t xml:space="preserve">       &lt;ControlTemplate.Triggers&gt;</w:t>
      </w:r>
    </w:p>
    <w:p w14:paraId="6DD69030" w14:textId="77777777" w:rsidR="00304CC5" w:rsidRPr="00304CC5" w:rsidRDefault="00304CC5" w:rsidP="00304CC5">
      <w:pPr>
        <w:pStyle w:val="SourceCode"/>
        <w:rPr>
          <w:b/>
          <w:bCs/>
          <w:sz w:val="16"/>
          <w:szCs w:val="16"/>
        </w:rPr>
      </w:pPr>
      <w:r w:rsidRPr="00304CC5">
        <w:rPr>
          <w:b/>
          <w:bCs/>
          <w:sz w:val="16"/>
          <w:szCs w:val="16"/>
        </w:rPr>
        <w:t xml:space="preserve">         &lt;Trigger Property="IsMouseOver" Value="True"&gt;</w:t>
      </w:r>
    </w:p>
    <w:p w14:paraId="5B66828A" w14:textId="77777777" w:rsidR="00304CC5" w:rsidRPr="00304CC5" w:rsidRDefault="00304CC5" w:rsidP="00304CC5">
      <w:pPr>
        <w:pStyle w:val="SourceCode"/>
        <w:rPr>
          <w:b/>
          <w:bCs/>
          <w:sz w:val="16"/>
          <w:szCs w:val="16"/>
        </w:rPr>
      </w:pPr>
      <w:r w:rsidRPr="00304CC5">
        <w:rPr>
          <w:b/>
          <w:bCs/>
          <w:sz w:val="16"/>
          <w:szCs w:val="16"/>
        </w:rPr>
        <w:t xml:space="preserve">           &lt;Setter TargetName="Rectangle1" Property="Fill" Value="DarkBlue"/&gt;</w:t>
      </w:r>
    </w:p>
    <w:p w14:paraId="06AAC0C7" w14:textId="77777777" w:rsidR="00304CC5" w:rsidRPr="00304CC5" w:rsidRDefault="00304CC5" w:rsidP="00304CC5">
      <w:pPr>
        <w:pStyle w:val="SourceCode"/>
        <w:rPr>
          <w:b/>
          <w:bCs/>
          <w:sz w:val="16"/>
          <w:szCs w:val="16"/>
        </w:rPr>
      </w:pPr>
      <w:r w:rsidRPr="00304CC5">
        <w:rPr>
          <w:b/>
          <w:bCs/>
          <w:sz w:val="16"/>
          <w:szCs w:val="16"/>
        </w:rPr>
        <w:t xml:space="preserve">         &lt;/Trigger&gt;</w:t>
      </w:r>
    </w:p>
    <w:p w14:paraId="5FB24132" w14:textId="77777777" w:rsidR="00304CC5" w:rsidRPr="00304CC5" w:rsidRDefault="00304CC5" w:rsidP="00304CC5">
      <w:pPr>
        <w:pStyle w:val="SourceCode"/>
        <w:rPr>
          <w:b/>
          <w:bCs/>
          <w:sz w:val="16"/>
          <w:szCs w:val="16"/>
        </w:rPr>
      </w:pPr>
      <w:r w:rsidRPr="00304CC5">
        <w:rPr>
          <w:b/>
          <w:bCs/>
          <w:sz w:val="16"/>
          <w:szCs w:val="16"/>
        </w:rPr>
        <w:t xml:space="preserve">         &lt;Trigger Property="IsPressed" Value="True"&gt;</w:t>
      </w:r>
    </w:p>
    <w:p w14:paraId="547C1020" w14:textId="77777777" w:rsidR="00304CC5" w:rsidRPr="00304CC5" w:rsidRDefault="00304CC5" w:rsidP="00304CC5">
      <w:pPr>
        <w:pStyle w:val="SourceCode"/>
        <w:rPr>
          <w:b/>
          <w:bCs/>
          <w:sz w:val="16"/>
          <w:szCs w:val="16"/>
        </w:rPr>
      </w:pPr>
      <w:r w:rsidRPr="00304CC5">
        <w:rPr>
          <w:b/>
          <w:bCs/>
          <w:sz w:val="16"/>
          <w:szCs w:val="16"/>
        </w:rPr>
        <w:t xml:space="preserve">              &lt;Setter Property="RenderTransform"&gt;</w:t>
      </w:r>
    </w:p>
    <w:p w14:paraId="36838A38" w14:textId="77777777" w:rsidR="00304CC5" w:rsidRPr="00304CC5" w:rsidRDefault="00304CC5" w:rsidP="00304CC5">
      <w:pPr>
        <w:pStyle w:val="SourceCode"/>
        <w:rPr>
          <w:b/>
          <w:bCs/>
          <w:sz w:val="16"/>
          <w:szCs w:val="16"/>
        </w:rPr>
      </w:pPr>
      <w:r w:rsidRPr="00304CC5">
        <w:rPr>
          <w:b/>
          <w:bCs/>
          <w:sz w:val="16"/>
          <w:szCs w:val="16"/>
        </w:rPr>
        <w:t xml:space="preserve">                &lt;Setter.Value&gt;</w:t>
      </w:r>
    </w:p>
    <w:p w14:paraId="6F5A6414" w14:textId="77777777" w:rsidR="00304CC5" w:rsidRPr="00304CC5" w:rsidRDefault="00304CC5" w:rsidP="00304CC5">
      <w:pPr>
        <w:pStyle w:val="SourceCode"/>
        <w:rPr>
          <w:b/>
          <w:bCs/>
          <w:sz w:val="16"/>
          <w:szCs w:val="16"/>
        </w:rPr>
      </w:pPr>
      <w:r w:rsidRPr="00304CC5">
        <w:rPr>
          <w:b/>
          <w:bCs/>
          <w:sz w:val="16"/>
          <w:szCs w:val="16"/>
        </w:rPr>
        <w:t xml:space="preserve">                  &lt;ScaleTransform ScaleX=".9" ScaleY=".9" &gt;&lt;/ScaleTransform&gt;</w:t>
      </w:r>
    </w:p>
    <w:p w14:paraId="79BE3605" w14:textId="77777777" w:rsidR="00304CC5" w:rsidRPr="00304CC5" w:rsidRDefault="00304CC5" w:rsidP="00304CC5">
      <w:pPr>
        <w:pStyle w:val="SourceCode"/>
        <w:rPr>
          <w:b/>
          <w:bCs/>
          <w:sz w:val="16"/>
          <w:szCs w:val="16"/>
        </w:rPr>
      </w:pPr>
      <w:r w:rsidRPr="00304CC5">
        <w:rPr>
          <w:b/>
          <w:bCs/>
          <w:sz w:val="16"/>
          <w:szCs w:val="16"/>
        </w:rPr>
        <w:t xml:space="preserve">                &lt;/Setter.Value&gt;</w:t>
      </w:r>
    </w:p>
    <w:p w14:paraId="112B473E" w14:textId="77777777" w:rsidR="00304CC5" w:rsidRPr="00304CC5" w:rsidRDefault="00304CC5" w:rsidP="00304CC5">
      <w:pPr>
        <w:pStyle w:val="SourceCode"/>
        <w:rPr>
          <w:b/>
          <w:bCs/>
          <w:sz w:val="16"/>
          <w:szCs w:val="16"/>
        </w:rPr>
      </w:pPr>
      <w:r w:rsidRPr="00304CC5">
        <w:rPr>
          <w:b/>
          <w:bCs/>
          <w:sz w:val="16"/>
          <w:szCs w:val="16"/>
        </w:rPr>
        <w:t xml:space="preserve">              &lt;/Setter&gt;</w:t>
      </w:r>
    </w:p>
    <w:p w14:paraId="4458DEE1" w14:textId="77777777" w:rsidR="00304CC5" w:rsidRPr="00304CC5" w:rsidRDefault="00304CC5" w:rsidP="00304CC5">
      <w:pPr>
        <w:pStyle w:val="SourceCode"/>
        <w:rPr>
          <w:b/>
          <w:bCs/>
          <w:sz w:val="16"/>
          <w:szCs w:val="16"/>
        </w:rPr>
      </w:pPr>
      <w:r w:rsidRPr="00304CC5">
        <w:rPr>
          <w:b/>
          <w:bCs/>
          <w:sz w:val="16"/>
          <w:szCs w:val="16"/>
        </w:rPr>
        <w:t xml:space="preserve">         &lt;/Trigger&gt;</w:t>
      </w:r>
    </w:p>
    <w:p w14:paraId="206B30E9" w14:textId="77777777" w:rsidR="00304CC5" w:rsidRPr="00304CC5" w:rsidRDefault="00304CC5" w:rsidP="00304CC5">
      <w:pPr>
        <w:pStyle w:val="SourceCode"/>
        <w:rPr>
          <w:b/>
          <w:bCs/>
          <w:sz w:val="16"/>
          <w:szCs w:val="16"/>
        </w:rPr>
      </w:pPr>
      <w:r w:rsidRPr="00304CC5">
        <w:rPr>
          <w:b/>
          <w:bCs/>
          <w:sz w:val="16"/>
          <w:szCs w:val="16"/>
        </w:rPr>
        <w:lastRenderedPageBreak/>
        <w:t xml:space="preserve">     &lt;/ControlTemplate.Triggers</w:t>
      </w:r>
    </w:p>
    <w:p w14:paraId="4B4025F2" w14:textId="77777777" w:rsidR="00304CC5" w:rsidRPr="00902941" w:rsidRDefault="00304CC5" w:rsidP="00304CC5">
      <w:pPr>
        <w:pStyle w:val="SourceCode"/>
        <w:rPr>
          <w:sz w:val="16"/>
          <w:szCs w:val="16"/>
        </w:rPr>
      </w:pPr>
      <w:r w:rsidRPr="00902941">
        <w:rPr>
          <w:sz w:val="16"/>
          <w:szCs w:val="16"/>
        </w:rPr>
        <w:t>&lt;/ControlTemplate&gt;</w:t>
      </w:r>
    </w:p>
    <w:p w14:paraId="35CF3593" w14:textId="2A5C5549" w:rsidR="00B514C0" w:rsidRDefault="00595E32" w:rsidP="00B514C0">
      <w:pPr>
        <w:pStyle w:val="Def"/>
      </w:pPr>
      <w:r>
        <w:t>Templated Parent</w:t>
      </w:r>
    </w:p>
    <w:p w14:paraId="240FC690" w14:textId="7C514C4C" w:rsidR="00EF68C4" w:rsidRDefault="00EF68C4" w:rsidP="00EF68C4">
      <w:pPr>
        <w:pStyle w:val="Question"/>
      </w:pPr>
      <w:r>
        <w:t>What is a templated parent?</w:t>
      </w:r>
    </w:p>
    <w:p w14:paraId="1DA21335" w14:textId="71A65D32" w:rsidR="00EF68C4" w:rsidRDefault="00EF68C4" w:rsidP="000215D3">
      <w:pPr>
        <w:pStyle w:val="Answer"/>
        <w:ind w:left="0"/>
      </w:pPr>
      <w:r>
        <w:t xml:space="preserve">All elements in a visual tree created as part of template instantiation have a link back to the control being templated. This is </w:t>
      </w:r>
      <w:r w:rsidR="00745C5E">
        <w:t>known</w:t>
      </w:r>
      <w:r>
        <w:t xml:space="preserve"> as the TemplateParent.</w:t>
      </w:r>
    </w:p>
    <w:p w14:paraId="6E02371D" w14:textId="2D967D3C" w:rsidR="008918F0" w:rsidRDefault="008918F0" w:rsidP="003838C1">
      <w:pPr>
        <w:pStyle w:val="Question"/>
      </w:pPr>
      <w:r>
        <w:t xml:space="preserve">Add code the following control template such that it renders the </w:t>
      </w:r>
      <w:r w:rsidR="003838C1">
        <w:t xml:space="preserve">parent content in the </w:t>
      </w:r>
      <w:r w:rsidR="00743E98">
        <w:t>text block</w:t>
      </w:r>
      <w:r>
        <w:t>?</w:t>
      </w:r>
    </w:p>
    <w:p w14:paraId="485CDE0D" w14:textId="77777777" w:rsidR="00AA2EE4" w:rsidRPr="00AA2EE4" w:rsidRDefault="00AA2EE4" w:rsidP="00AA2EE4">
      <w:pPr>
        <w:pStyle w:val="SourceCode"/>
        <w:rPr>
          <w:sz w:val="16"/>
          <w:szCs w:val="16"/>
        </w:rPr>
      </w:pPr>
      <w:r w:rsidRPr="00AA2EE4">
        <w:rPr>
          <w:sz w:val="16"/>
          <w:szCs w:val="16"/>
        </w:rPr>
        <w:t>&lt;ControlTemplate TargetType="Button"&gt;</w:t>
      </w:r>
    </w:p>
    <w:p w14:paraId="2DBF624E" w14:textId="0F5D0EE5" w:rsidR="00AA2EE4" w:rsidRPr="00AA2EE4" w:rsidRDefault="003838C1" w:rsidP="00AA2EE4">
      <w:pPr>
        <w:pStyle w:val="SourceCode"/>
        <w:rPr>
          <w:sz w:val="16"/>
          <w:szCs w:val="16"/>
        </w:rPr>
      </w:pPr>
      <w:r>
        <w:rPr>
          <w:sz w:val="16"/>
          <w:szCs w:val="16"/>
        </w:rPr>
        <w:t xml:space="preserve">  </w:t>
      </w:r>
      <w:r w:rsidR="00AA2EE4" w:rsidRPr="00AA2EE4">
        <w:rPr>
          <w:sz w:val="16"/>
          <w:szCs w:val="16"/>
        </w:rPr>
        <w:t>&lt;Grid&gt;</w:t>
      </w:r>
    </w:p>
    <w:p w14:paraId="222B0C0D" w14:textId="6C12ED09"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Rectangle x:Name="Rectangle1" Width="120" Height="120" Fill="Blue"/&gt;</w:t>
      </w:r>
    </w:p>
    <w:p w14:paraId="687A0DA9" w14:textId="36CDC43A"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Rectangle x:Name="Rectangle2" Width="100" Height="100" Fill="LightBlue"/&gt;</w:t>
      </w:r>
    </w:p>
    <w:p w14:paraId="2D6AFC6A" w14:textId="4EB1059F"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TextBlock HorizontalAlignment="Center" VerticalAlignment="Center"/&gt;</w:t>
      </w:r>
    </w:p>
    <w:p w14:paraId="7C62372F" w14:textId="1FA176CC"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Grid&gt;</w:t>
      </w:r>
    </w:p>
    <w:p w14:paraId="5EEC0D9E" w14:textId="0C381565" w:rsidR="00AA2EE4" w:rsidRPr="00AA2EE4" w:rsidRDefault="00AA2EE4" w:rsidP="00AA2EE4">
      <w:pPr>
        <w:pStyle w:val="SourceCode"/>
        <w:rPr>
          <w:sz w:val="16"/>
          <w:szCs w:val="16"/>
        </w:rPr>
      </w:pPr>
      <w:r w:rsidRPr="00AA2EE4">
        <w:rPr>
          <w:sz w:val="16"/>
          <w:szCs w:val="16"/>
        </w:rPr>
        <w:t xml:space="preserve">   &lt;ControlTemplate.Triggers&gt;</w:t>
      </w:r>
    </w:p>
    <w:p w14:paraId="20D356DE" w14:textId="4E7EB2B4"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Trigger Property="IsMouseOver" Value="True"&gt;</w:t>
      </w:r>
    </w:p>
    <w:p w14:paraId="66B84EC6" w14:textId="70AFB88B"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etter TargetName="Rectangle1" Property="Fill" Value="DarkBlue"/&gt;</w:t>
      </w:r>
    </w:p>
    <w:p w14:paraId="47B2F0C0" w14:textId="751E6A5C"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Trigger&gt;</w:t>
      </w:r>
    </w:p>
    <w:p w14:paraId="36CAC207" w14:textId="2AE34542" w:rsidR="00AA2EE4" w:rsidRPr="00AA2EE4" w:rsidRDefault="00AA2EE4" w:rsidP="00AA2EE4">
      <w:pPr>
        <w:pStyle w:val="SourceCode"/>
        <w:rPr>
          <w:sz w:val="16"/>
          <w:szCs w:val="16"/>
        </w:rPr>
      </w:pPr>
      <w:r w:rsidRPr="00AA2EE4">
        <w:rPr>
          <w:sz w:val="16"/>
          <w:szCs w:val="16"/>
        </w:rPr>
        <w:t xml:space="preserve">     &lt;Trigger Property="IsPressed" Value="True"&gt;</w:t>
      </w:r>
    </w:p>
    <w:p w14:paraId="1B825CF0" w14:textId="58C8E86C"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etter Property="RenderTransform"&gt;</w:t>
      </w:r>
    </w:p>
    <w:p w14:paraId="73342738" w14:textId="0A22861E"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etter.Value&gt;</w:t>
      </w:r>
    </w:p>
    <w:p w14:paraId="32D18CDA" w14:textId="5B06DF1D"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caleTransform ScaleX=".9" ScaleY=".9"/&gt;</w:t>
      </w:r>
    </w:p>
    <w:p w14:paraId="2C154443" w14:textId="09FEF998" w:rsidR="00AA2EE4" w:rsidRPr="00AA2EE4" w:rsidRDefault="00AA2EE4" w:rsidP="00AA2EE4">
      <w:pPr>
        <w:pStyle w:val="SourceCode"/>
        <w:rPr>
          <w:sz w:val="16"/>
          <w:szCs w:val="16"/>
        </w:rPr>
      </w:pPr>
      <w:r w:rsidRPr="00AA2EE4">
        <w:rPr>
          <w:sz w:val="16"/>
          <w:szCs w:val="16"/>
        </w:rPr>
        <w:t xml:space="preserve">          &lt;/Setter.Value&gt;</w:t>
      </w:r>
    </w:p>
    <w:p w14:paraId="46E8999A" w14:textId="1A9A60EA"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etter&gt;</w:t>
      </w:r>
    </w:p>
    <w:p w14:paraId="64598BEC" w14:textId="10A3C3D5" w:rsidR="00AA2EE4" w:rsidRPr="00AA2EE4" w:rsidRDefault="00AA2EE4" w:rsidP="00AA2EE4">
      <w:pPr>
        <w:pStyle w:val="SourceCode"/>
        <w:rPr>
          <w:sz w:val="16"/>
          <w:szCs w:val="16"/>
        </w:rPr>
      </w:pPr>
      <w:r w:rsidRPr="00AA2EE4">
        <w:rPr>
          <w:sz w:val="16"/>
          <w:szCs w:val="16"/>
        </w:rPr>
        <w:t xml:space="preserve">     </w:t>
      </w:r>
      <w:r w:rsidR="003838C1">
        <w:rPr>
          <w:sz w:val="16"/>
          <w:szCs w:val="16"/>
        </w:rPr>
        <w:t xml:space="preserve"> </w:t>
      </w:r>
      <w:r w:rsidRPr="00AA2EE4">
        <w:rPr>
          <w:sz w:val="16"/>
          <w:szCs w:val="16"/>
        </w:rPr>
        <w:t>&lt;Setter Property="RenderTransformOrigin" Value=".5,.5"/&gt;</w:t>
      </w:r>
    </w:p>
    <w:p w14:paraId="5A59DAEA" w14:textId="1AF26E1D" w:rsidR="00AA2EE4" w:rsidRPr="00AA2EE4" w:rsidRDefault="00AA2EE4" w:rsidP="00AA2EE4">
      <w:pPr>
        <w:pStyle w:val="SourceCode"/>
        <w:rPr>
          <w:sz w:val="16"/>
          <w:szCs w:val="16"/>
        </w:rPr>
      </w:pPr>
      <w:r w:rsidRPr="00AA2EE4">
        <w:rPr>
          <w:sz w:val="16"/>
          <w:szCs w:val="16"/>
        </w:rPr>
        <w:t xml:space="preserve">    &lt;/Trigger&gt;</w:t>
      </w:r>
    </w:p>
    <w:p w14:paraId="4430185A" w14:textId="61771D95" w:rsidR="00AA2EE4" w:rsidRPr="00AA2EE4" w:rsidRDefault="00AA2EE4" w:rsidP="00AA2EE4">
      <w:pPr>
        <w:pStyle w:val="SourceCode"/>
        <w:rPr>
          <w:sz w:val="16"/>
          <w:szCs w:val="16"/>
        </w:rPr>
      </w:pPr>
      <w:r w:rsidRPr="00AA2EE4">
        <w:rPr>
          <w:sz w:val="16"/>
          <w:szCs w:val="16"/>
        </w:rPr>
        <w:t xml:space="preserve">  &lt;/ControlTemplate.Triggers&gt;</w:t>
      </w:r>
    </w:p>
    <w:p w14:paraId="3BAA1CB0" w14:textId="4712C4A1" w:rsidR="00F50524" w:rsidRDefault="00AA2EE4" w:rsidP="00146BAA">
      <w:pPr>
        <w:pStyle w:val="SourceCode"/>
        <w:rPr>
          <w:sz w:val="16"/>
          <w:szCs w:val="16"/>
        </w:rPr>
      </w:pPr>
      <w:r w:rsidRPr="00AA2EE4">
        <w:rPr>
          <w:sz w:val="16"/>
          <w:szCs w:val="16"/>
        </w:rPr>
        <w:t>&lt;/ControlTemplate&gt;</w:t>
      </w:r>
    </w:p>
    <w:p w14:paraId="0BCC3402" w14:textId="765B18DA" w:rsidR="00F50524" w:rsidRDefault="00F50524" w:rsidP="00F50524">
      <w:pPr>
        <w:pStyle w:val="Answer"/>
      </w:pPr>
      <w:r>
        <w:t>Answer</w:t>
      </w:r>
    </w:p>
    <w:p w14:paraId="79244344" w14:textId="77777777" w:rsidR="00F50524" w:rsidRPr="00AA2EE4" w:rsidRDefault="00F50524" w:rsidP="00F50524">
      <w:pPr>
        <w:pStyle w:val="SourceCode"/>
        <w:rPr>
          <w:sz w:val="16"/>
          <w:szCs w:val="16"/>
        </w:rPr>
      </w:pPr>
      <w:r w:rsidRPr="00AA2EE4">
        <w:rPr>
          <w:sz w:val="16"/>
          <w:szCs w:val="16"/>
        </w:rPr>
        <w:t>&lt;ControlTemplate TargetType="Button"&gt;</w:t>
      </w:r>
    </w:p>
    <w:p w14:paraId="7F3581AF" w14:textId="77777777" w:rsidR="00F50524" w:rsidRPr="00AA2EE4" w:rsidRDefault="00F50524" w:rsidP="00F50524">
      <w:pPr>
        <w:pStyle w:val="SourceCode"/>
        <w:rPr>
          <w:sz w:val="16"/>
          <w:szCs w:val="16"/>
        </w:rPr>
      </w:pPr>
      <w:r>
        <w:rPr>
          <w:sz w:val="16"/>
          <w:szCs w:val="16"/>
        </w:rPr>
        <w:t xml:space="preserve">  </w:t>
      </w:r>
      <w:r w:rsidRPr="00AA2EE4">
        <w:rPr>
          <w:sz w:val="16"/>
          <w:szCs w:val="16"/>
        </w:rPr>
        <w:t>&lt;Grid&gt;</w:t>
      </w:r>
    </w:p>
    <w:p w14:paraId="42BD0BB0"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Rectangle x:Name="Rectangle1" Width="120" Height="120" Fill="Blue"/&gt;</w:t>
      </w:r>
    </w:p>
    <w:p w14:paraId="6976352E"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Rectangle x:Name="Rectangle2" Width="100" Height="100" Fill="LightBlue"/&gt;</w:t>
      </w:r>
    </w:p>
    <w:p w14:paraId="76E3022B" w14:textId="18018E92" w:rsidR="00F50524" w:rsidRPr="00AA2EE4" w:rsidRDefault="00F50524" w:rsidP="00F50524">
      <w:pPr>
        <w:pStyle w:val="SourceCode"/>
        <w:rPr>
          <w:sz w:val="16"/>
          <w:szCs w:val="16"/>
        </w:rPr>
      </w:pPr>
      <w:r w:rsidRPr="00AA2EE4">
        <w:rPr>
          <w:sz w:val="16"/>
          <w:szCs w:val="16"/>
        </w:rPr>
        <w:t xml:space="preserve">   </w:t>
      </w:r>
      <w:r w:rsidR="001C2A58" w:rsidRPr="001C2A58">
        <w:rPr>
          <w:sz w:val="16"/>
          <w:szCs w:val="16"/>
        </w:rPr>
        <w:t xml:space="preserve">&lt;TextBlock HorizontalAlignment="Center" VerticalAlignment="Center" </w:t>
      </w:r>
      <w:r w:rsidR="001C2A58" w:rsidRPr="001C2A58">
        <w:rPr>
          <w:b/>
          <w:bCs/>
          <w:szCs w:val="20"/>
        </w:rPr>
        <w:t>Text="{TemplateBinding Property=Content}"</w:t>
      </w:r>
      <w:r w:rsidR="001C2A58" w:rsidRPr="001C2A58">
        <w:rPr>
          <w:sz w:val="16"/>
          <w:szCs w:val="16"/>
        </w:rPr>
        <w:t>/&gt;</w:t>
      </w:r>
    </w:p>
    <w:p w14:paraId="7DD7315D"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Grid&gt;</w:t>
      </w:r>
    </w:p>
    <w:p w14:paraId="438DC5D4" w14:textId="77777777" w:rsidR="00F50524" w:rsidRPr="00AA2EE4" w:rsidRDefault="00F50524" w:rsidP="00F50524">
      <w:pPr>
        <w:pStyle w:val="SourceCode"/>
        <w:rPr>
          <w:sz w:val="16"/>
          <w:szCs w:val="16"/>
        </w:rPr>
      </w:pPr>
      <w:r w:rsidRPr="00AA2EE4">
        <w:rPr>
          <w:sz w:val="16"/>
          <w:szCs w:val="16"/>
        </w:rPr>
        <w:t xml:space="preserve">   &lt;ControlTemplate.Triggers&gt;</w:t>
      </w:r>
    </w:p>
    <w:p w14:paraId="30EB3866"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Trigger Property="IsMouseOver" Value="True"&gt;</w:t>
      </w:r>
    </w:p>
    <w:p w14:paraId="4ADF677D"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etter TargetName="Rectangle1" Property="Fill" Value="DarkBlue"/&gt;</w:t>
      </w:r>
    </w:p>
    <w:p w14:paraId="7791F65B"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Trigger&gt;</w:t>
      </w:r>
    </w:p>
    <w:p w14:paraId="35A4F9FE" w14:textId="77777777" w:rsidR="00F50524" w:rsidRPr="00AA2EE4" w:rsidRDefault="00F50524" w:rsidP="00F50524">
      <w:pPr>
        <w:pStyle w:val="SourceCode"/>
        <w:rPr>
          <w:sz w:val="16"/>
          <w:szCs w:val="16"/>
        </w:rPr>
      </w:pPr>
      <w:r w:rsidRPr="00AA2EE4">
        <w:rPr>
          <w:sz w:val="16"/>
          <w:szCs w:val="16"/>
        </w:rPr>
        <w:t xml:space="preserve">     &lt;Trigger Property="IsPressed" Value="True"&gt;</w:t>
      </w:r>
    </w:p>
    <w:p w14:paraId="151765B6"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etter Property="RenderTransform"&gt;</w:t>
      </w:r>
    </w:p>
    <w:p w14:paraId="3DA5A1D4"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etter.Value&gt;</w:t>
      </w:r>
    </w:p>
    <w:p w14:paraId="163E0A06"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caleTransform ScaleX=".9" ScaleY=".9"/&gt;</w:t>
      </w:r>
    </w:p>
    <w:p w14:paraId="65135102" w14:textId="77777777" w:rsidR="00F50524" w:rsidRPr="00AA2EE4" w:rsidRDefault="00F50524" w:rsidP="00F50524">
      <w:pPr>
        <w:pStyle w:val="SourceCode"/>
        <w:rPr>
          <w:sz w:val="16"/>
          <w:szCs w:val="16"/>
        </w:rPr>
      </w:pPr>
      <w:r w:rsidRPr="00AA2EE4">
        <w:rPr>
          <w:sz w:val="16"/>
          <w:szCs w:val="16"/>
        </w:rPr>
        <w:t xml:space="preserve">          &lt;/Setter.Value&gt;</w:t>
      </w:r>
    </w:p>
    <w:p w14:paraId="3117A8D9"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etter&gt;</w:t>
      </w:r>
    </w:p>
    <w:p w14:paraId="73B54E9E" w14:textId="77777777" w:rsidR="00F50524" w:rsidRPr="00AA2EE4" w:rsidRDefault="00F50524" w:rsidP="00F50524">
      <w:pPr>
        <w:pStyle w:val="SourceCode"/>
        <w:rPr>
          <w:sz w:val="16"/>
          <w:szCs w:val="16"/>
        </w:rPr>
      </w:pPr>
      <w:r w:rsidRPr="00AA2EE4">
        <w:rPr>
          <w:sz w:val="16"/>
          <w:szCs w:val="16"/>
        </w:rPr>
        <w:t xml:space="preserve">     </w:t>
      </w:r>
      <w:r>
        <w:rPr>
          <w:sz w:val="16"/>
          <w:szCs w:val="16"/>
        </w:rPr>
        <w:t xml:space="preserve"> </w:t>
      </w:r>
      <w:r w:rsidRPr="00AA2EE4">
        <w:rPr>
          <w:sz w:val="16"/>
          <w:szCs w:val="16"/>
        </w:rPr>
        <w:t>&lt;Setter Property="RenderTransformOrigin" Value=".5,.5"/&gt;</w:t>
      </w:r>
    </w:p>
    <w:p w14:paraId="0D95EFAC" w14:textId="77777777" w:rsidR="00F50524" w:rsidRPr="00AA2EE4" w:rsidRDefault="00F50524" w:rsidP="00F50524">
      <w:pPr>
        <w:pStyle w:val="SourceCode"/>
        <w:rPr>
          <w:sz w:val="16"/>
          <w:szCs w:val="16"/>
        </w:rPr>
      </w:pPr>
      <w:r w:rsidRPr="00AA2EE4">
        <w:rPr>
          <w:sz w:val="16"/>
          <w:szCs w:val="16"/>
        </w:rPr>
        <w:t xml:space="preserve">    &lt;/Trigger&gt;</w:t>
      </w:r>
    </w:p>
    <w:p w14:paraId="4C185F18" w14:textId="77777777" w:rsidR="00F50524" w:rsidRPr="00AA2EE4" w:rsidRDefault="00F50524" w:rsidP="00F50524">
      <w:pPr>
        <w:pStyle w:val="SourceCode"/>
        <w:rPr>
          <w:sz w:val="16"/>
          <w:szCs w:val="16"/>
        </w:rPr>
      </w:pPr>
      <w:r w:rsidRPr="00AA2EE4">
        <w:rPr>
          <w:sz w:val="16"/>
          <w:szCs w:val="16"/>
        </w:rPr>
        <w:t xml:space="preserve">  &lt;/ControlTemplate.Triggers&gt;</w:t>
      </w:r>
    </w:p>
    <w:p w14:paraId="5E04EBBE" w14:textId="77777777" w:rsidR="00F50524" w:rsidRDefault="00F50524" w:rsidP="00F50524">
      <w:pPr>
        <w:pStyle w:val="SourceCode"/>
        <w:rPr>
          <w:sz w:val="16"/>
          <w:szCs w:val="16"/>
        </w:rPr>
      </w:pPr>
      <w:r w:rsidRPr="00AA2EE4">
        <w:rPr>
          <w:sz w:val="16"/>
          <w:szCs w:val="16"/>
        </w:rPr>
        <w:t>&lt;/ControlTemplate&gt;</w:t>
      </w:r>
    </w:p>
    <w:p w14:paraId="02FAB328" w14:textId="77777777" w:rsidR="00B43C35" w:rsidRDefault="00B43C35">
      <w:pPr>
        <w:spacing w:after="160" w:line="259" w:lineRule="auto"/>
        <w:rPr>
          <w:b/>
        </w:rPr>
      </w:pPr>
      <w:r>
        <w:br w:type="page"/>
      </w:r>
    </w:p>
    <w:p w14:paraId="27A31172" w14:textId="1A56520D" w:rsidR="00B43C35" w:rsidRDefault="00B43C35" w:rsidP="00B43C35">
      <w:pPr>
        <w:pStyle w:val="Question"/>
      </w:pPr>
      <w:r>
        <w:lastRenderedPageBreak/>
        <w:t>Same as previous question but do not use the TemplateParent property?</w:t>
      </w:r>
    </w:p>
    <w:p w14:paraId="721DEABF" w14:textId="77777777" w:rsidR="00FC6DBA" w:rsidRPr="00AA2EE4" w:rsidRDefault="00FC6DBA" w:rsidP="00FC6DBA">
      <w:pPr>
        <w:pStyle w:val="SourceCode"/>
        <w:rPr>
          <w:sz w:val="16"/>
          <w:szCs w:val="16"/>
        </w:rPr>
      </w:pPr>
      <w:r w:rsidRPr="00AA2EE4">
        <w:rPr>
          <w:sz w:val="16"/>
          <w:szCs w:val="16"/>
        </w:rPr>
        <w:t>&lt;ControlTemplate TargetType="Button"&gt;</w:t>
      </w:r>
    </w:p>
    <w:p w14:paraId="00C39455" w14:textId="77777777" w:rsidR="00FC6DBA" w:rsidRPr="00AA2EE4" w:rsidRDefault="00FC6DBA" w:rsidP="00FC6DBA">
      <w:pPr>
        <w:pStyle w:val="SourceCode"/>
        <w:rPr>
          <w:sz w:val="16"/>
          <w:szCs w:val="16"/>
        </w:rPr>
      </w:pPr>
      <w:r>
        <w:rPr>
          <w:sz w:val="16"/>
          <w:szCs w:val="16"/>
        </w:rPr>
        <w:t xml:space="preserve">  </w:t>
      </w:r>
      <w:r w:rsidRPr="00AA2EE4">
        <w:rPr>
          <w:sz w:val="16"/>
          <w:szCs w:val="16"/>
        </w:rPr>
        <w:t>&lt;Grid&gt;</w:t>
      </w:r>
    </w:p>
    <w:p w14:paraId="6A1E2691"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Rectangle x:Name="Rectangle1" Width="120" Height="120" Fill="Blue"/&gt;</w:t>
      </w:r>
    </w:p>
    <w:p w14:paraId="21BA7088" w14:textId="418F1C1C" w:rsidR="00FC6DBA" w:rsidRPr="00AA2EE4" w:rsidRDefault="00FC6DBA" w:rsidP="00FC6DBA">
      <w:pPr>
        <w:pStyle w:val="SourceCode"/>
        <w:rPr>
          <w:sz w:val="16"/>
          <w:szCs w:val="16"/>
        </w:rPr>
      </w:pPr>
      <w:r w:rsidRPr="00AA2EE4">
        <w:rPr>
          <w:sz w:val="16"/>
          <w:szCs w:val="16"/>
        </w:rPr>
        <w:t xml:space="preserve">    </w:t>
      </w:r>
      <w:r w:rsidR="008B7C4C">
        <w:rPr>
          <w:sz w:val="16"/>
          <w:szCs w:val="16"/>
        </w:rPr>
        <w:t>&lt;</w:t>
      </w:r>
      <w:r w:rsidRPr="00AA2EE4">
        <w:rPr>
          <w:sz w:val="16"/>
          <w:szCs w:val="16"/>
        </w:rPr>
        <w:t>Rectangle x:Name="Rectangle2" Width="100" Height="100" Fill="LightBlue"/&gt;</w:t>
      </w:r>
    </w:p>
    <w:p w14:paraId="6A9232D4" w14:textId="68DE5E38" w:rsidR="008B7C4C" w:rsidRPr="008B7C4C" w:rsidRDefault="008B7C4C" w:rsidP="008B7C4C">
      <w:pPr>
        <w:pStyle w:val="SourceCode"/>
        <w:rPr>
          <w:sz w:val="16"/>
          <w:szCs w:val="16"/>
        </w:rPr>
      </w:pPr>
      <w:r w:rsidRPr="008B7C4C">
        <w:rPr>
          <w:sz w:val="16"/>
          <w:szCs w:val="16"/>
        </w:rPr>
        <w:t xml:space="preserve">   </w:t>
      </w:r>
      <w:r>
        <w:rPr>
          <w:sz w:val="16"/>
          <w:szCs w:val="16"/>
        </w:rPr>
        <w:t xml:space="preserve"> </w:t>
      </w:r>
      <w:r w:rsidRPr="008B7C4C">
        <w:rPr>
          <w:sz w:val="16"/>
          <w:szCs w:val="16"/>
        </w:rPr>
        <w:t xml:space="preserve">&lt;TextBlock HorizontalAlignment="Center" VerticalAlignment="Center" </w:t>
      </w:r>
    </w:p>
    <w:p w14:paraId="0F8A8049" w14:textId="52AF6E7C" w:rsidR="00FC6DBA" w:rsidRPr="00AA2EE4" w:rsidRDefault="008B7C4C" w:rsidP="008B7C4C">
      <w:pPr>
        <w:pStyle w:val="SourceCode"/>
        <w:rPr>
          <w:sz w:val="16"/>
          <w:szCs w:val="16"/>
        </w:rPr>
      </w:pPr>
      <w:r w:rsidRPr="008B7C4C">
        <w:rPr>
          <w:sz w:val="16"/>
          <w:szCs w:val="16"/>
        </w:rPr>
        <w:t xml:space="preserve">     </w:t>
      </w:r>
      <w:r w:rsidR="00977658" w:rsidRPr="00977658">
        <w:rPr>
          <w:b/>
          <w:bCs/>
          <w:sz w:val="16"/>
          <w:szCs w:val="16"/>
        </w:rPr>
        <w:tab/>
      </w:r>
      <w:r w:rsidRPr="00977658">
        <w:rPr>
          <w:b/>
          <w:bCs/>
          <w:sz w:val="16"/>
          <w:szCs w:val="16"/>
        </w:rPr>
        <w:t>Text="{Binding RelativeSource={RelativeSource TemplatedParent }, Path=Content}"</w:t>
      </w:r>
      <w:r w:rsidRPr="008B7C4C">
        <w:rPr>
          <w:sz w:val="16"/>
          <w:szCs w:val="16"/>
        </w:rPr>
        <w:t>/&gt;</w:t>
      </w:r>
      <w:r w:rsidR="00FC6DBA" w:rsidRPr="00AA2EE4">
        <w:rPr>
          <w:sz w:val="16"/>
          <w:szCs w:val="16"/>
        </w:rPr>
        <w:t xml:space="preserve">  </w:t>
      </w:r>
      <w:r w:rsidR="00FC6DBA">
        <w:rPr>
          <w:sz w:val="16"/>
          <w:szCs w:val="16"/>
        </w:rPr>
        <w:t xml:space="preserve"> </w:t>
      </w:r>
      <w:r w:rsidR="00977658">
        <w:rPr>
          <w:sz w:val="16"/>
          <w:szCs w:val="16"/>
        </w:rPr>
        <w:t xml:space="preserve">   </w:t>
      </w:r>
      <w:r w:rsidR="00FC6DBA" w:rsidRPr="00AA2EE4">
        <w:rPr>
          <w:sz w:val="16"/>
          <w:szCs w:val="16"/>
        </w:rPr>
        <w:t>&lt;/Grid&gt;</w:t>
      </w:r>
    </w:p>
    <w:p w14:paraId="4F68275E" w14:textId="23F1F36D" w:rsidR="00FC6DBA" w:rsidRDefault="00FC6DBA" w:rsidP="00FC6DBA">
      <w:pPr>
        <w:pStyle w:val="SourceCode"/>
        <w:rPr>
          <w:sz w:val="16"/>
          <w:szCs w:val="16"/>
        </w:rPr>
      </w:pPr>
      <w:r w:rsidRPr="00AA2EE4">
        <w:rPr>
          <w:sz w:val="16"/>
          <w:szCs w:val="16"/>
        </w:rPr>
        <w:t xml:space="preserve">   &lt;ControlTemplate.Triggers&gt;</w:t>
      </w:r>
    </w:p>
    <w:p w14:paraId="14145027" w14:textId="77777777" w:rsidR="008B7C4C" w:rsidRPr="00AA2EE4" w:rsidRDefault="008B7C4C" w:rsidP="00FC6DBA">
      <w:pPr>
        <w:pStyle w:val="SourceCode"/>
        <w:rPr>
          <w:sz w:val="16"/>
          <w:szCs w:val="16"/>
        </w:rPr>
      </w:pPr>
    </w:p>
    <w:p w14:paraId="69BB197D"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Trigger Property="IsMouseOver" Value="True"&gt;</w:t>
      </w:r>
    </w:p>
    <w:p w14:paraId="49CDB02B"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etter TargetName="Rectangle1" Property="Fill" Value="DarkBlue"/&gt;</w:t>
      </w:r>
    </w:p>
    <w:p w14:paraId="72EC40B4"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Trigger&gt;</w:t>
      </w:r>
    </w:p>
    <w:p w14:paraId="6C7B267C" w14:textId="77777777" w:rsidR="00FC6DBA" w:rsidRPr="00AA2EE4" w:rsidRDefault="00FC6DBA" w:rsidP="00FC6DBA">
      <w:pPr>
        <w:pStyle w:val="SourceCode"/>
        <w:rPr>
          <w:sz w:val="16"/>
          <w:szCs w:val="16"/>
        </w:rPr>
      </w:pPr>
      <w:r w:rsidRPr="00AA2EE4">
        <w:rPr>
          <w:sz w:val="16"/>
          <w:szCs w:val="16"/>
        </w:rPr>
        <w:t xml:space="preserve">     &lt;Trigger Property="IsPressed" Value="True"&gt;</w:t>
      </w:r>
    </w:p>
    <w:p w14:paraId="4B804EDE"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etter Property="RenderTransform"&gt;</w:t>
      </w:r>
    </w:p>
    <w:p w14:paraId="145E832D"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etter.Value&gt;</w:t>
      </w:r>
    </w:p>
    <w:p w14:paraId="08DB17BD"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caleTransform ScaleX=".9" ScaleY=".9"/&gt;</w:t>
      </w:r>
    </w:p>
    <w:p w14:paraId="582A5E96" w14:textId="77777777" w:rsidR="00FC6DBA" w:rsidRPr="00AA2EE4" w:rsidRDefault="00FC6DBA" w:rsidP="00FC6DBA">
      <w:pPr>
        <w:pStyle w:val="SourceCode"/>
        <w:rPr>
          <w:sz w:val="16"/>
          <w:szCs w:val="16"/>
        </w:rPr>
      </w:pPr>
      <w:r w:rsidRPr="00AA2EE4">
        <w:rPr>
          <w:sz w:val="16"/>
          <w:szCs w:val="16"/>
        </w:rPr>
        <w:t xml:space="preserve">          &lt;/Setter.Value&gt;</w:t>
      </w:r>
    </w:p>
    <w:p w14:paraId="6C7B91C8"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etter&gt;</w:t>
      </w:r>
    </w:p>
    <w:p w14:paraId="5B949812" w14:textId="77777777" w:rsidR="00FC6DBA" w:rsidRPr="00AA2EE4" w:rsidRDefault="00FC6DBA" w:rsidP="00FC6DBA">
      <w:pPr>
        <w:pStyle w:val="SourceCode"/>
        <w:rPr>
          <w:sz w:val="16"/>
          <w:szCs w:val="16"/>
        </w:rPr>
      </w:pPr>
      <w:r w:rsidRPr="00AA2EE4">
        <w:rPr>
          <w:sz w:val="16"/>
          <w:szCs w:val="16"/>
        </w:rPr>
        <w:t xml:space="preserve">     </w:t>
      </w:r>
      <w:r>
        <w:rPr>
          <w:sz w:val="16"/>
          <w:szCs w:val="16"/>
        </w:rPr>
        <w:t xml:space="preserve"> </w:t>
      </w:r>
      <w:r w:rsidRPr="00AA2EE4">
        <w:rPr>
          <w:sz w:val="16"/>
          <w:szCs w:val="16"/>
        </w:rPr>
        <w:t>&lt;Setter Property="RenderTransformOrigin" Value=".5,.5"/&gt;</w:t>
      </w:r>
    </w:p>
    <w:p w14:paraId="6E9AD276" w14:textId="77777777" w:rsidR="00FC6DBA" w:rsidRPr="00AA2EE4" w:rsidRDefault="00FC6DBA" w:rsidP="00FC6DBA">
      <w:pPr>
        <w:pStyle w:val="SourceCode"/>
        <w:rPr>
          <w:sz w:val="16"/>
          <w:szCs w:val="16"/>
        </w:rPr>
      </w:pPr>
      <w:r w:rsidRPr="00AA2EE4">
        <w:rPr>
          <w:sz w:val="16"/>
          <w:szCs w:val="16"/>
        </w:rPr>
        <w:t xml:space="preserve">    &lt;/Trigger&gt;</w:t>
      </w:r>
    </w:p>
    <w:p w14:paraId="4488F699" w14:textId="77777777" w:rsidR="00FC6DBA" w:rsidRPr="00AA2EE4" w:rsidRDefault="00FC6DBA" w:rsidP="00FC6DBA">
      <w:pPr>
        <w:pStyle w:val="SourceCode"/>
        <w:rPr>
          <w:sz w:val="16"/>
          <w:szCs w:val="16"/>
        </w:rPr>
      </w:pPr>
      <w:r w:rsidRPr="00AA2EE4">
        <w:rPr>
          <w:sz w:val="16"/>
          <w:szCs w:val="16"/>
        </w:rPr>
        <w:t xml:space="preserve">  &lt;/ControlTemplate.Triggers&gt;</w:t>
      </w:r>
    </w:p>
    <w:p w14:paraId="55691DA1" w14:textId="77777777" w:rsidR="00FC6DBA" w:rsidRDefault="00FC6DBA" w:rsidP="00FC6DBA">
      <w:pPr>
        <w:pStyle w:val="SourceCode"/>
        <w:rPr>
          <w:sz w:val="16"/>
          <w:szCs w:val="16"/>
        </w:rPr>
      </w:pPr>
      <w:r w:rsidRPr="00AA2EE4">
        <w:rPr>
          <w:sz w:val="16"/>
          <w:szCs w:val="16"/>
        </w:rPr>
        <w:t>&lt;/ControlTemplate&gt;</w:t>
      </w:r>
    </w:p>
    <w:p w14:paraId="7B21698B" w14:textId="6665C047" w:rsidR="005F4772" w:rsidRDefault="005F4772" w:rsidP="005F4772">
      <w:pPr>
        <w:pStyle w:val="Def"/>
      </w:pPr>
      <w:r>
        <w:t>Content Controls</w:t>
      </w:r>
    </w:p>
    <w:p w14:paraId="185D0145" w14:textId="72528438" w:rsidR="00E42909" w:rsidRDefault="00E42909" w:rsidP="00E42909">
      <w:pPr>
        <w:pStyle w:val="Question"/>
      </w:pPr>
      <w:r>
        <w:t>Create a ControlTemplate for a button which use</w:t>
      </w:r>
      <w:r w:rsidR="00DD60BE">
        <w:t xml:space="preserve">s </w:t>
      </w:r>
      <w:r w:rsidR="00474EB8">
        <w:t>two rectangles and respects any content from the templated parent</w:t>
      </w:r>
      <w:r>
        <w:t>?</w:t>
      </w:r>
    </w:p>
    <w:p w14:paraId="71C6F567" w14:textId="77777777" w:rsidR="000943B7" w:rsidRPr="008515FE" w:rsidRDefault="000943B7" w:rsidP="008515FE">
      <w:pPr>
        <w:pStyle w:val="SourceCode"/>
        <w:rPr>
          <w:sz w:val="16"/>
          <w:szCs w:val="16"/>
        </w:rPr>
      </w:pPr>
      <w:r w:rsidRPr="008515FE">
        <w:rPr>
          <w:sz w:val="16"/>
          <w:szCs w:val="16"/>
        </w:rPr>
        <w:t xml:space="preserve">    &lt;UserControl.Resources&gt;</w:t>
      </w:r>
    </w:p>
    <w:p w14:paraId="78C16A79" w14:textId="77777777" w:rsidR="000943B7" w:rsidRPr="008515FE" w:rsidRDefault="000943B7" w:rsidP="008515FE">
      <w:pPr>
        <w:pStyle w:val="SourceCode"/>
        <w:rPr>
          <w:sz w:val="16"/>
          <w:szCs w:val="16"/>
        </w:rPr>
      </w:pPr>
      <w:r w:rsidRPr="008515FE">
        <w:rPr>
          <w:sz w:val="16"/>
          <w:szCs w:val="16"/>
        </w:rPr>
        <w:t xml:space="preserve">        &lt;Style TargetType="Button"&gt;</w:t>
      </w:r>
    </w:p>
    <w:p w14:paraId="2F1EA01D" w14:textId="77777777" w:rsidR="000943B7" w:rsidRPr="008515FE" w:rsidRDefault="000943B7" w:rsidP="008515FE">
      <w:pPr>
        <w:pStyle w:val="SourceCode"/>
        <w:rPr>
          <w:sz w:val="16"/>
          <w:szCs w:val="16"/>
        </w:rPr>
      </w:pPr>
      <w:r w:rsidRPr="008515FE">
        <w:rPr>
          <w:sz w:val="16"/>
          <w:szCs w:val="16"/>
        </w:rPr>
        <w:t xml:space="preserve">            &lt;Setter Property="Template"&gt;</w:t>
      </w:r>
    </w:p>
    <w:p w14:paraId="44F151A0" w14:textId="77777777" w:rsidR="000943B7" w:rsidRPr="008515FE" w:rsidRDefault="000943B7" w:rsidP="008515FE">
      <w:pPr>
        <w:pStyle w:val="SourceCode"/>
        <w:rPr>
          <w:sz w:val="16"/>
          <w:szCs w:val="16"/>
        </w:rPr>
      </w:pPr>
      <w:r w:rsidRPr="008515FE">
        <w:rPr>
          <w:sz w:val="16"/>
          <w:szCs w:val="16"/>
        </w:rPr>
        <w:t xml:space="preserve">                &lt;Setter.Value&gt;</w:t>
      </w:r>
    </w:p>
    <w:p w14:paraId="78D53FD6" w14:textId="77777777" w:rsidR="000943B7" w:rsidRPr="008515FE" w:rsidRDefault="000943B7" w:rsidP="008515FE">
      <w:pPr>
        <w:pStyle w:val="SourceCode"/>
        <w:rPr>
          <w:sz w:val="16"/>
          <w:szCs w:val="16"/>
        </w:rPr>
      </w:pPr>
      <w:r w:rsidRPr="008515FE">
        <w:rPr>
          <w:sz w:val="16"/>
          <w:szCs w:val="16"/>
        </w:rPr>
        <w:t xml:space="preserve">                    &lt;ControlTemplate TargetType="Button"&gt;</w:t>
      </w:r>
    </w:p>
    <w:p w14:paraId="27FEF758" w14:textId="77777777" w:rsidR="000943B7" w:rsidRPr="008515FE" w:rsidRDefault="000943B7" w:rsidP="008515FE">
      <w:pPr>
        <w:pStyle w:val="SourceCode"/>
        <w:rPr>
          <w:sz w:val="16"/>
          <w:szCs w:val="16"/>
        </w:rPr>
      </w:pPr>
      <w:r w:rsidRPr="008515FE">
        <w:rPr>
          <w:sz w:val="16"/>
          <w:szCs w:val="16"/>
        </w:rPr>
        <w:t xml:space="preserve">                        &lt;Grid&gt;</w:t>
      </w:r>
    </w:p>
    <w:p w14:paraId="7B63B585" w14:textId="77777777" w:rsidR="000943B7" w:rsidRPr="008515FE" w:rsidRDefault="000943B7" w:rsidP="008515FE">
      <w:pPr>
        <w:pStyle w:val="SourceCode"/>
        <w:rPr>
          <w:sz w:val="16"/>
          <w:szCs w:val="16"/>
        </w:rPr>
      </w:pPr>
      <w:r w:rsidRPr="008515FE">
        <w:rPr>
          <w:sz w:val="16"/>
          <w:szCs w:val="16"/>
        </w:rPr>
        <w:t xml:space="preserve">                            &lt;Rectangle Width="120" Height="120" Fill="Blue"/&gt;</w:t>
      </w:r>
    </w:p>
    <w:p w14:paraId="3B37A541" w14:textId="77777777" w:rsidR="000943B7" w:rsidRPr="008515FE" w:rsidRDefault="000943B7" w:rsidP="008515FE">
      <w:pPr>
        <w:pStyle w:val="SourceCode"/>
        <w:rPr>
          <w:sz w:val="16"/>
          <w:szCs w:val="16"/>
        </w:rPr>
      </w:pPr>
      <w:r w:rsidRPr="008515FE">
        <w:rPr>
          <w:sz w:val="16"/>
          <w:szCs w:val="16"/>
        </w:rPr>
        <w:t xml:space="preserve">                            &lt;Rectangle Width="100" Height="100" Fill="LightBlue"/&gt;</w:t>
      </w:r>
    </w:p>
    <w:p w14:paraId="60CB84DB" w14:textId="77777777" w:rsidR="000943B7" w:rsidRPr="008515FE" w:rsidRDefault="000943B7" w:rsidP="008515FE">
      <w:pPr>
        <w:pStyle w:val="SourceCode"/>
        <w:rPr>
          <w:b/>
          <w:bCs/>
          <w:sz w:val="16"/>
          <w:szCs w:val="16"/>
        </w:rPr>
      </w:pPr>
      <w:r w:rsidRPr="008515FE">
        <w:rPr>
          <w:b/>
          <w:bCs/>
          <w:sz w:val="16"/>
          <w:szCs w:val="16"/>
        </w:rPr>
        <w:t xml:space="preserve">                            &lt;ContentPresenter HorizontalAlignment="Center" </w:t>
      </w:r>
    </w:p>
    <w:p w14:paraId="7AB4A204" w14:textId="77777777" w:rsidR="000943B7" w:rsidRPr="008515FE" w:rsidRDefault="000943B7" w:rsidP="008515FE">
      <w:pPr>
        <w:pStyle w:val="SourceCode"/>
        <w:rPr>
          <w:b/>
          <w:bCs/>
          <w:sz w:val="16"/>
          <w:szCs w:val="16"/>
        </w:rPr>
      </w:pPr>
      <w:r w:rsidRPr="008515FE">
        <w:rPr>
          <w:b/>
          <w:bCs/>
          <w:sz w:val="16"/>
          <w:szCs w:val="16"/>
        </w:rPr>
        <w:t xml:space="preserve">                                              VerticalAlignment="Center"/&gt;</w:t>
      </w:r>
    </w:p>
    <w:p w14:paraId="7EB87932" w14:textId="77777777" w:rsidR="000943B7" w:rsidRPr="008515FE" w:rsidRDefault="000943B7" w:rsidP="008515FE">
      <w:pPr>
        <w:pStyle w:val="SourceCode"/>
        <w:rPr>
          <w:sz w:val="16"/>
          <w:szCs w:val="16"/>
        </w:rPr>
      </w:pPr>
      <w:r w:rsidRPr="008515FE">
        <w:rPr>
          <w:sz w:val="16"/>
          <w:szCs w:val="16"/>
        </w:rPr>
        <w:t xml:space="preserve">                        &lt;/Grid&gt;</w:t>
      </w:r>
    </w:p>
    <w:p w14:paraId="060E7C36" w14:textId="77777777" w:rsidR="000943B7" w:rsidRPr="008515FE" w:rsidRDefault="000943B7" w:rsidP="008515FE">
      <w:pPr>
        <w:pStyle w:val="SourceCode"/>
        <w:rPr>
          <w:sz w:val="16"/>
          <w:szCs w:val="16"/>
        </w:rPr>
      </w:pPr>
      <w:r w:rsidRPr="008515FE">
        <w:rPr>
          <w:sz w:val="16"/>
          <w:szCs w:val="16"/>
        </w:rPr>
        <w:t xml:space="preserve">                    &lt;/ControlTemplate&gt;</w:t>
      </w:r>
    </w:p>
    <w:p w14:paraId="74BFDFA2" w14:textId="77777777" w:rsidR="000943B7" w:rsidRPr="008515FE" w:rsidRDefault="000943B7" w:rsidP="008515FE">
      <w:pPr>
        <w:pStyle w:val="SourceCode"/>
        <w:rPr>
          <w:sz w:val="16"/>
          <w:szCs w:val="16"/>
        </w:rPr>
      </w:pPr>
      <w:r w:rsidRPr="008515FE">
        <w:rPr>
          <w:sz w:val="16"/>
          <w:szCs w:val="16"/>
        </w:rPr>
        <w:t xml:space="preserve">                &lt;/Setter.Value&gt;</w:t>
      </w:r>
    </w:p>
    <w:p w14:paraId="7FF336A5" w14:textId="77777777" w:rsidR="000943B7" w:rsidRPr="008515FE" w:rsidRDefault="000943B7" w:rsidP="008515FE">
      <w:pPr>
        <w:pStyle w:val="SourceCode"/>
        <w:rPr>
          <w:sz w:val="16"/>
          <w:szCs w:val="16"/>
        </w:rPr>
      </w:pPr>
      <w:r w:rsidRPr="008515FE">
        <w:rPr>
          <w:sz w:val="16"/>
          <w:szCs w:val="16"/>
        </w:rPr>
        <w:t xml:space="preserve">            &lt;/Setter&gt;</w:t>
      </w:r>
    </w:p>
    <w:p w14:paraId="30844E41" w14:textId="77777777" w:rsidR="000943B7" w:rsidRPr="008515FE" w:rsidRDefault="000943B7" w:rsidP="008515FE">
      <w:pPr>
        <w:pStyle w:val="SourceCode"/>
        <w:rPr>
          <w:sz w:val="16"/>
          <w:szCs w:val="16"/>
        </w:rPr>
      </w:pPr>
      <w:r w:rsidRPr="008515FE">
        <w:rPr>
          <w:sz w:val="16"/>
          <w:szCs w:val="16"/>
        </w:rPr>
        <w:t xml:space="preserve">        &lt;/Style&gt;</w:t>
      </w:r>
    </w:p>
    <w:p w14:paraId="5EBAE642" w14:textId="77777777" w:rsidR="000943B7" w:rsidRPr="008515FE" w:rsidRDefault="000943B7" w:rsidP="008515FE">
      <w:pPr>
        <w:pStyle w:val="SourceCode"/>
        <w:rPr>
          <w:sz w:val="16"/>
          <w:szCs w:val="16"/>
        </w:rPr>
      </w:pPr>
      <w:r w:rsidRPr="008515FE">
        <w:rPr>
          <w:sz w:val="16"/>
          <w:szCs w:val="16"/>
        </w:rPr>
        <w:t xml:space="preserve">    &lt;/UserControl.Resources&gt;</w:t>
      </w:r>
    </w:p>
    <w:p w14:paraId="4320593A" w14:textId="77777777" w:rsidR="000943B7" w:rsidRPr="008515FE" w:rsidRDefault="000943B7" w:rsidP="008515FE">
      <w:pPr>
        <w:pStyle w:val="SourceCode"/>
        <w:rPr>
          <w:sz w:val="16"/>
          <w:szCs w:val="16"/>
        </w:rPr>
      </w:pPr>
    </w:p>
    <w:p w14:paraId="4B0BEB73" w14:textId="77777777" w:rsidR="000943B7" w:rsidRPr="008515FE" w:rsidRDefault="000943B7" w:rsidP="008515FE">
      <w:pPr>
        <w:pStyle w:val="SourceCode"/>
        <w:rPr>
          <w:sz w:val="16"/>
          <w:szCs w:val="16"/>
        </w:rPr>
      </w:pPr>
      <w:r w:rsidRPr="008515FE">
        <w:rPr>
          <w:sz w:val="16"/>
          <w:szCs w:val="16"/>
        </w:rPr>
        <w:t xml:space="preserve">    &lt;Button&gt;</w:t>
      </w:r>
    </w:p>
    <w:p w14:paraId="23546B67" w14:textId="77777777" w:rsidR="000943B7" w:rsidRPr="008515FE" w:rsidRDefault="000943B7" w:rsidP="008515FE">
      <w:pPr>
        <w:pStyle w:val="SourceCode"/>
        <w:rPr>
          <w:sz w:val="16"/>
          <w:szCs w:val="16"/>
        </w:rPr>
      </w:pPr>
      <w:r w:rsidRPr="008515FE">
        <w:rPr>
          <w:sz w:val="16"/>
          <w:szCs w:val="16"/>
        </w:rPr>
        <w:t xml:space="preserve">        &lt;Rectangle Width="40" Height="40" Fill="Aquamarine"/&gt;</w:t>
      </w:r>
    </w:p>
    <w:p w14:paraId="7C96851A" w14:textId="4623CD37" w:rsidR="00B43C35" w:rsidRPr="008515FE" w:rsidRDefault="000943B7" w:rsidP="008515FE">
      <w:pPr>
        <w:pStyle w:val="SourceCode"/>
        <w:rPr>
          <w:sz w:val="16"/>
          <w:szCs w:val="16"/>
        </w:rPr>
      </w:pPr>
      <w:r w:rsidRPr="008515FE">
        <w:rPr>
          <w:sz w:val="16"/>
          <w:szCs w:val="16"/>
        </w:rPr>
        <w:t>&lt;/Button&gt;</w:t>
      </w:r>
    </w:p>
    <w:p w14:paraId="6515FB5A" w14:textId="77777777" w:rsidR="00E47159" w:rsidRPr="00DC54C4" w:rsidRDefault="00E47159" w:rsidP="00DC54C4">
      <w:pPr>
        <w:pStyle w:val="Answer"/>
      </w:pPr>
    </w:p>
    <w:p w14:paraId="1FD54F52" w14:textId="77777777" w:rsidR="00F50524" w:rsidRPr="00AA2EE4" w:rsidRDefault="00F50524" w:rsidP="00F50524">
      <w:pPr>
        <w:pStyle w:val="Answer"/>
      </w:pPr>
    </w:p>
    <w:p w14:paraId="63FFE1AA" w14:textId="35F602CA" w:rsidR="00BA4A52" w:rsidRDefault="00BA4A52" w:rsidP="00BA4A52">
      <w:pPr>
        <w:pStyle w:val="Question"/>
      </w:pPr>
      <w:r>
        <w:t>How does this code work</w:t>
      </w:r>
      <w:r w:rsidR="00170416">
        <w:t xml:space="preserve"> when the Content</w:t>
      </w:r>
      <w:r w:rsidR="00001CE0">
        <w:t>Presenter has no content set</w:t>
      </w:r>
      <w:r>
        <w:t>?</w:t>
      </w:r>
    </w:p>
    <w:p w14:paraId="303F3702" w14:textId="77777777" w:rsidR="00170416" w:rsidRPr="00170416" w:rsidRDefault="00170416" w:rsidP="00170416">
      <w:pPr>
        <w:pStyle w:val="SourceCode"/>
        <w:rPr>
          <w:sz w:val="16"/>
          <w:szCs w:val="16"/>
        </w:rPr>
      </w:pPr>
      <w:r w:rsidRPr="00170416">
        <w:rPr>
          <w:sz w:val="16"/>
          <w:szCs w:val="16"/>
        </w:rPr>
        <w:t xml:space="preserve">    &lt;UserControl.Resources&gt;</w:t>
      </w:r>
    </w:p>
    <w:p w14:paraId="042E0459" w14:textId="77777777" w:rsidR="00170416" w:rsidRPr="00170416" w:rsidRDefault="00170416" w:rsidP="00170416">
      <w:pPr>
        <w:pStyle w:val="SourceCode"/>
        <w:rPr>
          <w:sz w:val="16"/>
          <w:szCs w:val="16"/>
        </w:rPr>
      </w:pPr>
      <w:r w:rsidRPr="00170416">
        <w:rPr>
          <w:sz w:val="16"/>
          <w:szCs w:val="16"/>
        </w:rPr>
        <w:t xml:space="preserve">        &lt;Style TargetType="Button"&gt;</w:t>
      </w:r>
    </w:p>
    <w:p w14:paraId="74697BC8" w14:textId="77777777" w:rsidR="00170416" w:rsidRPr="00170416" w:rsidRDefault="00170416" w:rsidP="00170416">
      <w:pPr>
        <w:pStyle w:val="SourceCode"/>
        <w:rPr>
          <w:sz w:val="16"/>
          <w:szCs w:val="16"/>
        </w:rPr>
      </w:pPr>
      <w:r w:rsidRPr="00170416">
        <w:rPr>
          <w:sz w:val="16"/>
          <w:szCs w:val="16"/>
        </w:rPr>
        <w:t xml:space="preserve">            &lt;Setter Property="Template"&gt;</w:t>
      </w:r>
    </w:p>
    <w:p w14:paraId="0DBEA35E" w14:textId="77777777" w:rsidR="00170416" w:rsidRPr="00170416" w:rsidRDefault="00170416" w:rsidP="00170416">
      <w:pPr>
        <w:pStyle w:val="SourceCode"/>
        <w:rPr>
          <w:sz w:val="16"/>
          <w:szCs w:val="16"/>
        </w:rPr>
      </w:pPr>
      <w:r w:rsidRPr="00170416">
        <w:rPr>
          <w:sz w:val="16"/>
          <w:szCs w:val="16"/>
        </w:rPr>
        <w:t xml:space="preserve">                &lt;Setter.Value&gt;</w:t>
      </w:r>
    </w:p>
    <w:p w14:paraId="658DFC6D" w14:textId="77777777" w:rsidR="00170416" w:rsidRPr="00170416" w:rsidRDefault="00170416" w:rsidP="00170416">
      <w:pPr>
        <w:pStyle w:val="SourceCode"/>
        <w:rPr>
          <w:sz w:val="16"/>
          <w:szCs w:val="16"/>
        </w:rPr>
      </w:pPr>
      <w:r w:rsidRPr="00170416">
        <w:rPr>
          <w:sz w:val="16"/>
          <w:szCs w:val="16"/>
        </w:rPr>
        <w:t xml:space="preserve">                    &lt;ControlTemplate TargetType="Button"&gt;</w:t>
      </w:r>
    </w:p>
    <w:p w14:paraId="1319D30B" w14:textId="77777777" w:rsidR="00170416" w:rsidRPr="00170416" w:rsidRDefault="00170416" w:rsidP="00170416">
      <w:pPr>
        <w:pStyle w:val="SourceCode"/>
        <w:rPr>
          <w:sz w:val="16"/>
          <w:szCs w:val="16"/>
        </w:rPr>
      </w:pPr>
      <w:r w:rsidRPr="00170416">
        <w:rPr>
          <w:sz w:val="16"/>
          <w:szCs w:val="16"/>
        </w:rPr>
        <w:t xml:space="preserve">                        &lt;Grid&gt;</w:t>
      </w:r>
    </w:p>
    <w:p w14:paraId="60C2009F" w14:textId="77777777" w:rsidR="00170416" w:rsidRPr="00170416" w:rsidRDefault="00170416" w:rsidP="00170416">
      <w:pPr>
        <w:pStyle w:val="SourceCode"/>
        <w:rPr>
          <w:sz w:val="16"/>
          <w:szCs w:val="16"/>
        </w:rPr>
      </w:pPr>
      <w:r w:rsidRPr="00170416">
        <w:rPr>
          <w:sz w:val="16"/>
          <w:szCs w:val="16"/>
        </w:rPr>
        <w:t xml:space="preserve">                            &lt;Rectangle Width="120" Height="120" Fill="Blue"/&gt;</w:t>
      </w:r>
    </w:p>
    <w:p w14:paraId="0D9EB360" w14:textId="77777777" w:rsidR="00170416" w:rsidRPr="00170416" w:rsidRDefault="00170416" w:rsidP="00170416">
      <w:pPr>
        <w:pStyle w:val="SourceCode"/>
        <w:rPr>
          <w:sz w:val="16"/>
          <w:szCs w:val="16"/>
        </w:rPr>
      </w:pPr>
      <w:r w:rsidRPr="00170416">
        <w:rPr>
          <w:sz w:val="16"/>
          <w:szCs w:val="16"/>
        </w:rPr>
        <w:t xml:space="preserve">                            &lt;Rectangle Width="100" Height="100" Fill="LightBlue"/&gt;</w:t>
      </w:r>
    </w:p>
    <w:p w14:paraId="1C5414A9" w14:textId="77777777" w:rsidR="00170416" w:rsidRPr="00430C9F" w:rsidRDefault="00170416" w:rsidP="00170416">
      <w:pPr>
        <w:pStyle w:val="SourceCode"/>
        <w:rPr>
          <w:b/>
          <w:bCs/>
          <w:sz w:val="16"/>
          <w:szCs w:val="16"/>
        </w:rPr>
      </w:pPr>
      <w:r w:rsidRPr="00430C9F">
        <w:rPr>
          <w:b/>
          <w:bCs/>
          <w:sz w:val="16"/>
          <w:szCs w:val="16"/>
        </w:rPr>
        <w:t xml:space="preserve">                            &lt;ContentPresenter HorizontalAlignment="Center" </w:t>
      </w:r>
    </w:p>
    <w:p w14:paraId="60A9665E" w14:textId="77777777" w:rsidR="00170416" w:rsidRPr="00430C9F" w:rsidRDefault="00170416" w:rsidP="00170416">
      <w:pPr>
        <w:pStyle w:val="SourceCode"/>
        <w:rPr>
          <w:b/>
          <w:bCs/>
          <w:sz w:val="16"/>
          <w:szCs w:val="16"/>
        </w:rPr>
      </w:pPr>
      <w:r w:rsidRPr="00430C9F">
        <w:rPr>
          <w:b/>
          <w:bCs/>
          <w:sz w:val="16"/>
          <w:szCs w:val="16"/>
        </w:rPr>
        <w:t xml:space="preserve">                                              VerticalAlignment="Center"/&gt;</w:t>
      </w:r>
    </w:p>
    <w:p w14:paraId="5DC90F38" w14:textId="77777777" w:rsidR="00170416" w:rsidRPr="00170416" w:rsidRDefault="00170416" w:rsidP="00170416">
      <w:pPr>
        <w:pStyle w:val="SourceCode"/>
        <w:rPr>
          <w:sz w:val="16"/>
          <w:szCs w:val="16"/>
        </w:rPr>
      </w:pPr>
      <w:r w:rsidRPr="00170416">
        <w:rPr>
          <w:sz w:val="16"/>
          <w:szCs w:val="16"/>
        </w:rPr>
        <w:t xml:space="preserve">                        &lt;/Grid&gt;</w:t>
      </w:r>
    </w:p>
    <w:p w14:paraId="0559C6D7" w14:textId="77777777" w:rsidR="00170416" w:rsidRPr="00170416" w:rsidRDefault="00170416" w:rsidP="00170416">
      <w:pPr>
        <w:pStyle w:val="SourceCode"/>
        <w:rPr>
          <w:sz w:val="16"/>
          <w:szCs w:val="16"/>
        </w:rPr>
      </w:pPr>
      <w:r w:rsidRPr="00170416">
        <w:rPr>
          <w:sz w:val="16"/>
          <w:szCs w:val="16"/>
        </w:rPr>
        <w:lastRenderedPageBreak/>
        <w:t xml:space="preserve">                    &lt;/ControlTemplate&gt;</w:t>
      </w:r>
    </w:p>
    <w:p w14:paraId="602DE45F" w14:textId="77777777" w:rsidR="00170416" w:rsidRPr="00170416" w:rsidRDefault="00170416" w:rsidP="00170416">
      <w:pPr>
        <w:pStyle w:val="SourceCode"/>
        <w:rPr>
          <w:sz w:val="16"/>
          <w:szCs w:val="16"/>
        </w:rPr>
      </w:pPr>
      <w:r w:rsidRPr="00170416">
        <w:rPr>
          <w:sz w:val="16"/>
          <w:szCs w:val="16"/>
        </w:rPr>
        <w:t xml:space="preserve">                &lt;/Setter.Value&gt;</w:t>
      </w:r>
    </w:p>
    <w:p w14:paraId="5B9EE82D" w14:textId="77777777" w:rsidR="00170416" w:rsidRPr="00170416" w:rsidRDefault="00170416" w:rsidP="00170416">
      <w:pPr>
        <w:pStyle w:val="SourceCode"/>
        <w:rPr>
          <w:sz w:val="16"/>
          <w:szCs w:val="16"/>
        </w:rPr>
      </w:pPr>
      <w:r w:rsidRPr="00170416">
        <w:rPr>
          <w:sz w:val="16"/>
          <w:szCs w:val="16"/>
        </w:rPr>
        <w:t xml:space="preserve">            &lt;/Setter&gt;</w:t>
      </w:r>
    </w:p>
    <w:p w14:paraId="7A3DF41D" w14:textId="77777777" w:rsidR="00170416" w:rsidRPr="00170416" w:rsidRDefault="00170416" w:rsidP="00170416">
      <w:pPr>
        <w:pStyle w:val="SourceCode"/>
        <w:rPr>
          <w:sz w:val="16"/>
          <w:szCs w:val="16"/>
        </w:rPr>
      </w:pPr>
      <w:r w:rsidRPr="00170416">
        <w:rPr>
          <w:sz w:val="16"/>
          <w:szCs w:val="16"/>
        </w:rPr>
        <w:t xml:space="preserve">        &lt;/Style&gt;</w:t>
      </w:r>
    </w:p>
    <w:p w14:paraId="2BFD9FDF" w14:textId="39D5D387" w:rsidR="00465EF4" w:rsidRDefault="00170416" w:rsidP="00170416">
      <w:pPr>
        <w:pStyle w:val="SourceCode"/>
        <w:rPr>
          <w:sz w:val="16"/>
          <w:szCs w:val="16"/>
        </w:rPr>
      </w:pPr>
      <w:r w:rsidRPr="00170416">
        <w:rPr>
          <w:sz w:val="16"/>
          <w:szCs w:val="16"/>
        </w:rPr>
        <w:t xml:space="preserve">    &lt;/UserControl.Resources&gt;</w:t>
      </w:r>
    </w:p>
    <w:p w14:paraId="5B20BB35" w14:textId="11BABFF1" w:rsidR="00001CE0" w:rsidRDefault="00001CE0" w:rsidP="00170416">
      <w:pPr>
        <w:pStyle w:val="SourceCode"/>
        <w:rPr>
          <w:sz w:val="16"/>
          <w:szCs w:val="16"/>
        </w:rPr>
      </w:pPr>
    </w:p>
    <w:p w14:paraId="4462324E" w14:textId="01865FE0" w:rsidR="00001CE0" w:rsidRDefault="007A579D" w:rsidP="00001CE0">
      <w:pPr>
        <w:pStyle w:val="Answer"/>
        <w:ind w:left="0"/>
      </w:pPr>
      <w:r>
        <w:t xml:space="preserve">ContentPresenter </w:t>
      </w:r>
      <w:r w:rsidR="001248FB">
        <w:t xml:space="preserve">by default binds its Content, ContentPresenter and ContentPresenter </w:t>
      </w:r>
      <w:r w:rsidR="00430C9F">
        <w:t>properties to the Templated Parent</w:t>
      </w:r>
    </w:p>
    <w:p w14:paraId="1B18C6F4" w14:textId="22B34FA6" w:rsidR="004E2856" w:rsidRDefault="004E2856" w:rsidP="00001CE0">
      <w:pPr>
        <w:pStyle w:val="Answer"/>
        <w:ind w:left="0"/>
      </w:pPr>
      <w:r w:rsidRPr="00C77CB4">
        <w:rPr>
          <w:noProof/>
          <w:lang w:eastAsia="fi-FI"/>
        </w:rPr>
        <w:drawing>
          <wp:inline distT="0" distB="0" distL="0" distR="0" wp14:anchorId="1A2E7DDB" wp14:editId="2BA164B6">
            <wp:extent cx="2914650" cy="1900044"/>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19571" cy="1903252"/>
                    </a:xfrm>
                    <a:prstGeom prst="rect">
                      <a:avLst/>
                    </a:prstGeom>
                  </pic:spPr>
                </pic:pic>
              </a:graphicData>
            </a:graphic>
          </wp:inline>
        </w:drawing>
      </w:r>
    </w:p>
    <w:p w14:paraId="1D82AF89" w14:textId="30A65CC6" w:rsidR="005167A1" w:rsidRDefault="005167A1" w:rsidP="005167A1">
      <w:pPr>
        <w:pStyle w:val="Question"/>
      </w:pPr>
      <w:r>
        <w:t>What are the rules of the WPF Content Model?</w:t>
      </w:r>
    </w:p>
    <w:p w14:paraId="7941E879" w14:textId="5C38A627" w:rsidR="005167A1" w:rsidRDefault="0083592B" w:rsidP="00811BD6">
      <w:pPr>
        <w:pStyle w:val="Answer"/>
        <w:numPr>
          <w:ilvl w:val="0"/>
          <w:numId w:val="16"/>
        </w:numPr>
      </w:pPr>
      <w:r>
        <w:t xml:space="preserve">If the </w:t>
      </w:r>
      <w:r w:rsidR="001328C2">
        <w:t>content is a UIElement then render it</w:t>
      </w:r>
    </w:p>
    <w:p w14:paraId="044B18E3" w14:textId="72C0D77F" w:rsidR="001328C2" w:rsidRDefault="00F6540D" w:rsidP="00811BD6">
      <w:pPr>
        <w:pStyle w:val="Answer"/>
        <w:numPr>
          <w:ilvl w:val="0"/>
          <w:numId w:val="16"/>
        </w:numPr>
      </w:pPr>
      <w:r>
        <w:t>If the content is a string, render it in a TextBlock</w:t>
      </w:r>
    </w:p>
    <w:p w14:paraId="6B182343" w14:textId="6B731786" w:rsidR="00F6540D" w:rsidRDefault="00CB6106" w:rsidP="00811BD6">
      <w:pPr>
        <w:pStyle w:val="Answer"/>
        <w:numPr>
          <w:ilvl w:val="0"/>
          <w:numId w:val="16"/>
        </w:numPr>
      </w:pPr>
      <w:r>
        <w:t xml:space="preserve">If the content is a </w:t>
      </w:r>
      <w:r w:rsidR="007E4FF6">
        <w:t>.NET type with an associated data template use that to render it</w:t>
      </w:r>
    </w:p>
    <w:p w14:paraId="395A5402" w14:textId="192D4717" w:rsidR="00545CB2" w:rsidRPr="005167A1" w:rsidRDefault="00545CB2" w:rsidP="00811BD6">
      <w:pPr>
        <w:pStyle w:val="Answer"/>
        <w:numPr>
          <w:ilvl w:val="0"/>
          <w:numId w:val="16"/>
        </w:numPr>
      </w:pPr>
      <w:r>
        <w:t xml:space="preserve">Otherwise render the .NET </w:t>
      </w:r>
      <w:r w:rsidR="00796A19">
        <w:t>objects class name in a TextBlock</w:t>
      </w:r>
    </w:p>
    <w:p w14:paraId="47D199F7" w14:textId="77777777" w:rsidR="00FF77E9" w:rsidRDefault="00FF77E9" w:rsidP="00FF77E9">
      <w:pPr>
        <w:pStyle w:val="Def"/>
      </w:pPr>
    </w:p>
    <w:p w14:paraId="59A8D8CB" w14:textId="77777777" w:rsidR="00D53F4D" w:rsidRDefault="00D53F4D">
      <w:pPr>
        <w:spacing w:after="160" w:line="259" w:lineRule="auto"/>
        <w:rPr>
          <w:rFonts w:asciiTheme="majorHAnsi" w:eastAsiaTheme="majorEastAsia" w:hAnsiTheme="majorHAnsi" w:cstheme="majorBidi"/>
          <w:b/>
          <w:iCs/>
          <w:color w:val="31378B" w:themeColor="text2"/>
          <w:sz w:val="20"/>
          <w:szCs w:val="24"/>
        </w:rPr>
      </w:pPr>
      <w:r>
        <w:br w:type="page"/>
      </w:r>
    </w:p>
    <w:p w14:paraId="6E0CD54C" w14:textId="3A0129AE" w:rsidR="00FF77E9" w:rsidRDefault="00FF77E9" w:rsidP="00FF77E9">
      <w:pPr>
        <w:pStyle w:val="Def"/>
      </w:pPr>
      <w:r>
        <w:lastRenderedPageBreak/>
        <w:t>Data Template</w:t>
      </w:r>
    </w:p>
    <w:p w14:paraId="3B71FD27" w14:textId="6A3AA75E" w:rsidR="00DF0DF6" w:rsidRDefault="00F60248" w:rsidP="00F60248">
      <w:pPr>
        <w:pStyle w:val="Question"/>
      </w:pPr>
      <w:r>
        <w:t xml:space="preserve">Write code to </w:t>
      </w:r>
      <w:r w:rsidR="00CB4D59">
        <w:t>do the following</w:t>
      </w:r>
    </w:p>
    <w:p w14:paraId="6733A21B" w14:textId="42DEC14C" w:rsidR="00CB4D59" w:rsidRPr="00CB4D59" w:rsidRDefault="00CB4D59" w:rsidP="00CB4D59">
      <w:pPr>
        <w:pStyle w:val="Answer"/>
      </w:pPr>
      <w:r w:rsidRPr="00F155A2">
        <w:rPr>
          <w:noProof/>
          <w:lang w:eastAsia="fi-FI"/>
        </w:rPr>
        <w:drawing>
          <wp:inline distT="0" distB="0" distL="0" distR="0" wp14:anchorId="76AA5221" wp14:editId="7F1DADCD">
            <wp:extent cx="2957513" cy="16203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67975" cy="1626039"/>
                    </a:xfrm>
                    <a:prstGeom prst="rect">
                      <a:avLst/>
                    </a:prstGeom>
                  </pic:spPr>
                </pic:pic>
              </a:graphicData>
            </a:graphic>
          </wp:inline>
        </w:drawing>
      </w:r>
    </w:p>
    <w:p w14:paraId="0E89515F" w14:textId="77777777" w:rsidR="00B05A05" w:rsidRPr="005E7F43" w:rsidRDefault="00B05A05" w:rsidP="005E7F43">
      <w:pPr>
        <w:pStyle w:val="SourceCode"/>
      </w:pPr>
      <w:r w:rsidRPr="005E7F43">
        <w:t xml:space="preserve">    &lt;Window.Resources&gt;</w:t>
      </w:r>
    </w:p>
    <w:p w14:paraId="45035306" w14:textId="77777777" w:rsidR="00B05A05" w:rsidRPr="005E7F43" w:rsidRDefault="00B05A05" w:rsidP="005E7F43">
      <w:pPr>
        <w:pStyle w:val="SourceCode"/>
      </w:pPr>
      <w:r w:rsidRPr="005E7F43">
        <w:t xml:space="preserve">        &lt;DataTemplate DataType="{x:Type local:Person}"&gt;</w:t>
      </w:r>
    </w:p>
    <w:p w14:paraId="2B94E671" w14:textId="77777777" w:rsidR="00B05A05" w:rsidRPr="005E7F43" w:rsidRDefault="00B05A05" w:rsidP="005E7F43">
      <w:pPr>
        <w:pStyle w:val="SourceCode"/>
      </w:pPr>
      <w:r w:rsidRPr="005E7F43">
        <w:t xml:space="preserve">            &lt;StackPanel&gt;</w:t>
      </w:r>
    </w:p>
    <w:p w14:paraId="0A59357A" w14:textId="77777777" w:rsidR="00B05A05" w:rsidRPr="005E7F43" w:rsidRDefault="00B05A05" w:rsidP="005E7F43">
      <w:pPr>
        <w:pStyle w:val="SourceCode"/>
      </w:pPr>
      <w:r w:rsidRPr="005E7F43">
        <w:t xml:space="preserve">                &lt;TextBlock Text="{Binding FirstName}"/&gt;</w:t>
      </w:r>
    </w:p>
    <w:p w14:paraId="1B65342F" w14:textId="77777777" w:rsidR="00B05A05" w:rsidRPr="005E7F43" w:rsidRDefault="00B05A05" w:rsidP="005E7F43">
      <w:pPr>
        <w:pStyle w:val="SourceCode"/>
      </w:pPr>
      <w:r w:rsidRPr="005E7F43">
        <w:t xml:space="preserve">                &lt;TextBlock Text="{Binding LastName}"/&gt;</w:t>
      </w:r>
    </w:p>
    <w:p w14:paraId="148F9EA8" w14:textId="77777777" w:rsidR="00B05A05" w:rsidRPr="005E7F43" w:rsidRDefault="00B05A05" w:rsidP="005E7F43">
      <w:pPr>
        <w:pStyle w:val="SourceCode"/>
      </w:pPr>
      <w:r w:rsidRPr="005E7F43">
        <w:t xml:space="preserve">            &lt;/StackPanel&gt;</w:t>
      </w:r>
    </w:p>
    <w:p w14:paraId="64C6539E" w14:textId="77777777" w:rsidR="00B05A05" w:rsidRPr="005E7F43" w:rsidRDefault="00B05A05" w:rsidP="005E7F43">
      <w:pPr>
        <w:pStyle w:val="SourceCode"/>
      </w:pPr>
      <w:r w:rsidRPr="005E7F43">
        <w:t xml:space="preserve">        &lt;/DataTemplate&gt;</w:t>
      </w:r>
    </w:p>
    <w:p w14:paraId="2782C445" w14:textId="77777777" w:rsidR="00B05A05" w:rsidRPr="005E7F43" w:rsidRDefault="00B05A05" w:rsidP="005E7F43">
      <w:pPr>
        <w:pStyle w:val="SourceCode"/>
      </w:pPr>
      <w:r w:rsidRPr="005E7F43">
        <w:t xml:space="preserve">    &lt;/Window.Resources&gt;</w:t>
      </w:r>
    </w:p>
    <w:p w14:paraId="5EB045CF" w14:textId="77777777" w:rsidR="00B05A05" w:rsidRPr="005E7F43" w:rsidRDefault="00B05A05" w:rsidP="005E7F43">
      <w:pPr>
        <w:pStyle w:val="SourceCode"/>
      </w:pPr>
      <w:r w:rsidRPr="005E7F43">
        <w:t xml:space="preserve">    </w:t>
      </w:r>
    </w:p>
    <w:p w14:paraId="2B72FFA0" w14:textId="77777777" w:rsidR="00B05A05" w:rsidRPr="005E7F43" w:rsidRDefault="00B05A05" w:rsidP="005E7F43">
      <w:pPr>
        <w:pStyle w:val="SourceCode"/>
      </w:pPr>
      <w:r w:rsidRPr="005E7F43">
        <w:t xml:space="preserve">    &lt;Window.Template&gt;</w:t>
      </w:r>
    </w:p>
    <w:p w14:paraId="75C56667" w14:textId="77777777" w:rsidR="00B05A05" w:rsidRPr="005E7F43" w:rsidRDefault="00B05A05" w:rsidP="005E7F43">
      <w:pPr>
        <w:pStyle w:val="SourceCode"/>
      </w:pPr>
      <w:r w:rsidRPr="005E7F43">
        <w:t xml:space="preserve">        &lt;ControlTemplate TargetType="Window"&gt;</w:t>
      </w:r>
    </w:p>
    <w:p w14:paraId="30F66FFC" w14:textId="77777777" w:rsidR="00B05A05" w:rsidRPr="005E7F43" w:rsidRDefault="00B05A05" w:rsidP="005E7F43">
      <w:pPr>
        <w:pStyle w:val="SourceCode"/>
      </w:pPr>
      <w:r w:rsidRPr="005E7F43">
        <w:t xml:space="preserve">            &lt;Border Background="LightBlue"&gt;</w:t>
      </w:r>
    </w:p>
    <w:p w14:paraId="7932E60B" w14:textId="77777777" w:rsidR="00B05A05" w:rsidRPr="005E7F43" w:rsidRDefault="00B05A05" w:rsidP="005E7F43">
      <w:pPr>
        <w:pStyle w:val="SourceCode"/>
      </w:pPr>
      <w:r w:rsidRPr="005E7F43">
        <w:t xml:space="preserve">                &lt;ContentPresenter/&gt;</w:t>
      </w:r>
    </w:p>
    <w:p w14:paraId="30B0297C" w14:textId="77777777" w:rsidR="00B05A05" w:rsidRPr="005E7F43" w:rsidRDefault="00B05A05" w:rsidP="005E7F43">
      <w:pPr>
        <w:pStyle w:val="SourceCode"/>
      </w:pPr>
      <w:r w:rsidRPr="005E7F43">
        <w:t xml:space="preserve">            &lt;/Border&gt;</w:t>
      </w:r>
    </w:p>
    <w:p w14:paraId="71344CB1" w14:textId="77777777" w:rsidR="00B05A05" w:rsidRPr="005E7F43" w:rsidRDefault="00B05A05" w:rsidP="005E7F43">
      <w:pPr>
        <w:pStyle w:val="SourceCode"/>
      </w:pPr>
      <w:r w:rsidRPr="005E7F43">
        <w:t xml:space="preserve">        &lt;/ControlTemplate&gt;</w:t>
      </w:r>
    </w:p>
    <w:p w14:paraId="7E6F098C" w14:textId="77777777" w:rsidR="00B05A05" w:rsidRPr="005E7F43" w:rsidRDefault="00B05A05" w:rsidP="005E7F43">
      <w:pPr>
        <w:pStyle w:val="SourceCode"/>
      </w:pPr>
      <w:r w:rsidRPr="005E7F43">
        <w:t xml:space="preserve">    &lt;/Window.Template&gt;</w:t>
      </w:r>
    </w:p>
    <w:p w14:paraId="04CE4BC1" w14:textId="77777777" w:rsidR="00B05A05" w:rsidRPr="005E7F43" w:rsidRDefault="00B05A05" w:rsidP="005E7F43">
      <w:pPr>
        <w:pStyle w:val="SourceCode"/>
      </w:pPr>
    </w:p>
    <w:p w14:paraId="54034BE0" w14:textId="1BFEA0ED" w:rsidR="005167A1" w:rsidRDefault="00B05A05" w:rsidP="005E7F43">
      <w:pPr>
        <w:pStyle w:val="SourceCode"/>
      </w:pPr>
      <w:r w:rsidRPr="005E7F43">
        <w:t xml:space="preserve">    &lt;local:Person FirstName="Kenneth" LastName="Wilson"/&gt;</w:t>
      </w:r>
    </w:p>
    <w:p w14:paraId="7BD0C914" w14:textId="718E785F" w:rsidR="00B40942" w:rsidRDefault="00B40942" w:rsidP="00B40942">
      <w:pPr>
        <w:pStyle w:val="Def"/>
      </w:pPr>
      <w:r>
        <w:t>Content Controls Content Template</w:t>
      </w:r>
    </w:p>
    <w:p w14:paraId="379F9BDD" w14:textId="4A966FCD" w:rsidR="00DE108A" w:rsidRDefault="00DE108A" w:rsidP="00DE108A">
      <w:pPr>
        <w:pStyle w:val="Question"/>
      </w:pPr>
      <w:r>
        <w:t xml:space="preserve">Compare and </w:t>
      </w:r>
      <w:r w:rsidR="00443B47">
        <w:t>contract</w:t>
      </w:r>
      <w:r w:rsidR="00DF24CD">
        <w:t xml:space="preserve"> Template and ContentTemplate?</w:t>
      </w:r>
    </w:p>
    <w:p w14:paraId="084BF533" w14:textId="63EB4DDA" w:rsidR="00443B47" w:rsidRDefault="00443B47" w:rsidP="00443B47">
      <w:pPr>
        <w:pStyle w:val="Answer"/>
      </w:pPr>
      <w:r>
        <w:t xml:space="preserve">Template is a ControlTemplate and </w:t>
      </w:r>
      <w:r w:rsidR="00BD6A08">
        <w:t xml:space="preserve">defines the rendering of the control as a whole. ContentTemplate is a data template </w:t>
      </w:r>
      <w:r w:rsidR="007B1350">
        <w:t>which renders just the content itself.</w:t>
      </w:r>
    </w:p>
    <w:p w14:paraId="7419ED92" w14:textId="77777777" w:rsidR="00E503A2" w:rsidRDefault="00E503A2">
      <w:pPr>
        <w:spacing w:after="160" w:line="259" w:lineRule="auto"/>
        <w:rPr>
          <w:b/>
        </w:rPr>
      </w:pPr>
      <w:r>
        <w:br w:type="page"/>
      </w:r>
    </w:p>
    <w:p w14:paraId="693C3D05" w14:textId="584898C7" w:rsidR="007B1350" w:rsidRDefault="00E503A2" w:rsidP="007B1350">
      <w:pPr>
        <w:pStyle w:val="Question"/>
      </w:pPr>
      <w:r>
        <w:lastRenderedPageBreak/>
        <w:t>Write</w:t>
      </w:r>
      <w:r w:rsidR="007B1350">
        <w:t xml:space="preserve"> code to do the following?</w:t>
      </w:r>
    </w:p>
    <w:p w14:paraId="01ACBBD8" w14:textId="5FB1D02C" w:rsidR="00B40942" w:rsidRDefault="00E503A2" w:rsidP="00B40942">
      <w:pPr>
        <w:pStyle w:val="Def"/>
      </w:pPr>
      <w:r>
        <w:rPr>
          <w:noProof/>
          <w:lang w:eastAsia="fi-FI"/>
        </w:rPr>
        <w:drawing>
          <wp:inline distT="0" distB="0" distL="0" distR="0" wp14:anchorId="438C05A5" wp14:editId="6DC166BA">
            <wp:extent cx="4177030" cy="5095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77030" cy="5095875"/>
                    </a:xfrm>
                    <a:prstGeom prst="rect">
                      <a:avLst/>
                    </a:prstGeom>
                    <a:noFill/>
                    <a:ln>
                      <a:noFill/>
                    </a:ln>
                  </pic:spPr>
                </pic:pic>
              </a:graphicData>
            </a:graphic>
          </wp:inline>
        </w:drawing>
      </w:r>
    </w:p>
    <w:p w14:paraId="7E2869AE" w14:textId="77777777" w:rsidR="00494F3A" w:rsidRDefault="00494F3A" w:rsidP="00494F3A">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7D40C4C5" w14:textId="77777777" w:rsidR="00494F3A" w:rsidRDefault="00494F3A">
      <w:pPr>
        <w:spacing w:after="160" w:line="259"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br w:type="page"/>
      </w:r>
    </w:p>
    <w:p w14:paraId="787E8935" w14:textId="6F6B2A40" w:rsidR="00494F3A" w:rsidRPr="00494F3A" w:rsidRDefault="00494F3A" w:rsidP="00494F3A">
      <w:pPr>
        <w:pStyle w:val="SourceCode"/>
        <w:rPr>
          <w:sz w:val="16"/>
          <w:szCs w:val="16"/>
        </w:rPr>
      </w:pPr>
      <w:r w:rsidRPr="00494F3A">
        <w:rPr>
          <w:sz w:val="16"/>
          <w:szCs w:val="16"/>
        </w:rPr>
        <w:lastRenderedPageBreak/>
        <w:t>&lt;Window.Resources&gt;</w:t>
      </w:r>
    </w:p>
    <w:p w14:paraId="2962A5F9" w14:textId="77777777" w:rsidR="00494F3A" w:rsidRPr="00494F3A" w:rsidRDefault="00494F3A" w:rsidP="00494F3A">
      <w:pPr>
        <w:pStyle w:val="SourceCode"/>
        <w:rPr>
          <w:sz w:val="16"/>
          <w:szCs w:val="16"/>
        </w:rPr>
      </w:pPr>
      <w:r w:rsidRPr="00494F3A">
        <w:rPr>
          <w:sz w:val="16"/>
          <w:szCs w:val="16"/>
        </w:rPr>
        <w:t xml:space="preserve">        &lt;DataTemplate DataType="{x:Type local:Person}"&gt;</w:t>
      </w:r>
    </w:p>
    <w:p w14:paraId="488614B4" w14:textId="77777777" w:rsidR="00494F3A" w:rsidRPr="00494F3A" w:rsidRDefault="00494F3A" w:rsidP="00494F3A">
      <w:pPr>
        <w:pStyle w:val="SourceCode"/>
        <w:rPr>
          <w:sz w:val="16"/>
          <w:szCs w:val="16"/>
        </w:rPr>
      </w:pPr>
      <w:r w:rsidRPr="00494F3A">
        <w:rPr>
          <w:sz w:val="16"/>
          <w:szCs w:val="16"/>
        </w:rPr>
        <w:t xml:space="preserve">            &lt;StackPanel Background="LightBlue"&gt;</w:t>
      </w:r>
    </w:p>
    <w:p w14:paraId="5AD50FA9" w14:textId="77777777" w:rsidR="00494F3A" w:rsidRPr="00494F3A" w:rsidRDefault="00494F3A" w:rsidP="00494F3A">
      <w:pPr>
        <w:pStyle w:val="SourceCode"/>
        <w:rPr>
          <w:sz w:val="16"/>
          <w:szCs w:val="16"/>
        </w:rPr>
      </w:pPr>
      <w:r w:rsidRPr="00494F3A">
        <w:rPr>
          <w:sz w:val="16"/>
          <w:szCs w:val="16"/>
        </w:rPr>
        <w:t xml:space="preserve">                &lt;TextBlock Text="{Binding FirstName}"&gt;&lt;/TextBlock&gt;</w:t>
      </w:r>
    </w:p>
    <w:p w14:paraId="3AC6B12B" w14:textId="77777777" w:rsidR="00494F3A" w:rsidRPr="00494F3A" w:rsidRDefault="00494F3A" w:rsidP="00494F3A">
      <w:pPr>
        <w:pStyle w:val="SourceCode"/>
        <w:rPr>
          <w:sz w:val="16"/>
          <w:szCs w:val="16"/>
        </w:rPr>
      </w:pPr>
      <w:r w:rsidRPr="00494F3A">
        <w:rPr>
          <w:sz w:val="16"/>
          <w:szCs w:val="16"/>
        </w:rPr>
        <w:t xml:space="preserve">                &lt;TextBlock Text="{Binding LastName}"&gt;&lt;/TextBlock&gt;</w:t>
      </w:r>
    </w:p>
    <w:p w14:paraId="7387923D" w14:textId="77777777" w:rsidR="00494F3A" w:rsidRPr="00494F3A" w:rsidRDefault="00494F3A" w:rsidP="00494F3A">
      <w:pPr>
        <w:pStyle w:val="SourceCode"/>
        <w:rPr>
          <w:sz w:val="16"/>
          <w:szCs w:val="16"/>
        </w:rPr>
      </w:pPr>
      <w:r w:rsidRPr="00494F3A">
        <w:rPr>
          <w:sz w:val="16"/>
          <w:szCs w:val="16"/>
        </w:rPr>
        <w:t xml:space="preserve">            &lt;/StackPanel&gt;</w:t>
      </w:r>
    </w:p>
    <w:p w14:paraId="33022346" w14:textId="77777777" w:rsidR="00494F3A" w:rsidRPr="00494F3A" w:rsidRDefault="00494F3A" w:rsidP="00494F3A">
      <w:pPr>
        <w:pStyle w:val="SourceCode"/>
        <w:rPr>
          <w:sz w:val="16"/>
          <w:szCs w:val="16"/>
        </w:rPr>
      </w:pPr>
      <w:r w:rsidRPr="00494F3A">
        <w:rPr>
          <w:sz w:val="16"/>
          <w:szCs w:val="16"/>
        </w:rPr>
        <w:t xml:space="preserve">        &lt;/DataTemplate&gt;</w:t>
      </w:r>
    </w:p>
    <w:p w14:paraId="74100AAB" w14:textId="77777777" w:rsidR="00494F3A" w:rsidRPr="00494F3A" w:rsidRDefault="00494F3A" w:rsidP="00494F3A">
      <w:pPr>
        <w:pStyle w:val="SourceCode"/>
        <w:rPr>
          <w:sz w:val="16"/>
          <w:szCs w:val="16"/>
        </w:rPr>
      </w:pPr>
      <w:r w:rsidRPr="00494F3A">
        <w:rPr>
          <w:sz w:val="16"/>
          <w:szCs w:val="16"/>
        </w:rPr>
        <w:t xml:space="preserve">    &lt;/Window.Resources&gt;</w:t>
      </w:r>
    </w:p>
    <w:p w14:paraId="267644F3" w14:textId="77777777" w:rsidR="00494F3A" w:rsidRPr="00494F3A" w:rsidRDefault="00494F3A" w:rsidP="00494F3A">
      <w:pPr>
        <w:pStyle w:val="SourceCode"/>
        <w:rPr>
          <w:sz w:val="16"/>
          <w:szCs w:val="16"/>
        </w:rPr>
      </w:pPr>
      <w:r w:rsidRPr="00494F3A">
        <w:rPr>
          <w:sz w:val="16"/>
          <w:szCs w:val="16"/>
        </w:rPr>
        <w:t xml:space="preserve">    </w:t>
      </w:r>
    </w:p>
    <w:p w14:paraId="223FD773" w14:textId="77777777" w:rsidR="00494F3A" w:rsidRPr="00494F3A" w:rsidRDefault="00494F3A" w:rsidP="00494F3A">
      <w:pPr>
        <w:pStyle w:val="SourceCode"/>
        <w:rPr>
          <w:sz w:val="16"/>
          <w:szCs w:val="16"/>
        </w:rPr>
      </w:pPr>
      <w:r w:rsidRPr="00494F3A">
        <w:rPr>
          <w:sz w:val="16"/>
          <w:szCs w:val="16"/>
        </w:rPr>
        <w:t xml:space="preserve">    &lt;Window.Template&gt;</w:t>
      </w:r>
    </w:p>
    <w:p w14:paraId="063920F6" w14:textId="77777777" w:rsidR="00494F3A" w:rsidRPr="00494F3A" w:rsidRDefault="00494F3A" w:rsidP="00494F3A">
      <w:pPr>
        <w:pStyle w:val="SourceCode"/>
        <w:rPr>
          <w:sz w:val="16"/>
          <w:szCs w:val="16"/>
        </w:rPr>
      </w:pPr>
      <w:r w:rsidRPr="00494F3A">
        <w:rPr>
          <w:sz w:val="16"/>
          <w:szCs w:val="16"/>
        </w:rPr>
        <w:t xml:space="preserve">        &lt;ControlTemplate TargetType="Window"&gt;</w:t>
      </w:r>
    </w:p>
    <w:p w14:paraId="58B22A19" w14:textId="77777777" w:rsidR="00494F3A" w:rsidRPr="00494F3A" w:rsidRDefault="00494F3A" w:rsidP="00494F3A">
      <w:pPr>
        <w:pStyle w:val="SourceCode"/>
        <w:rPr>
          <w:sz w:val="16"/>
          <w:szCs w:val="16"/>
        </w:rPr>
      </w:pPr>
      <w:r w:rsidRPr="00494F3A">
        <w:rPr>
          <w:sz w:val="16"/>
          <w:szCs w:val="16"/>
        </w:rPr>
        <w:t xml:space="preserve">            &lt;Border Background="LightSkyBlue" Padding="{TemplateBinding Padding}"&gt;</w:t>
      </w:r>
    </w:p>
    <w:p w14:paraId="4605EBC8" w14:textId="77777777" w:rsidR="00494F3A" w:rsidRPr="00494F3A" w:rsidRDefault="00494F3A" w:rsidP="00494F3A">
      <w:pPr>
        <w:pStyle w:val="SourceCode"/>
        <w:rPr>
          <w:sz w:val="16"/>
          <w:szCs w:val="16"/>
        </w:rPr>
      </w:pPr>
      <w:r w:rsidRPr="00494F3A">
        <w:rPr>
          <w:sz w:val="16"/>
          <w:szCs w:val="16"/>
        </w:rPr>
        <w:t xml:space="preserve">                &lt;ContentPresenter/&gt;</w:t>
      </w:r>
    </w:p>
    <w:p w14:paraId="6C33244E" w14:textId="77777777" w:rsidR="00494F3A" w:rsidRPr="00494F3A" w:rsidRDefault="00494F3A" w:rsidP="00494F3A">
      <w:pPr>
        <w:pStyle w:val="SourceCode"/>
        <w:rPr>
          <w:sz w:val="16"/>
          <w:szCs w:val="16"/>
        </w:rPr>
      </w:pPr>
      <w:r w:rsidRPr="00494F3A">
        <w:rPr>
          <w:sz w:val="16"/>
          <w:szCs w:val="16"/>
        </w:rPr>
        <w:t xml:space="preserve">            &lt;/Border&gt;</w:t>
      </w:r>
    </w:p>
    <w:p w14:paraId="0104BD93" w14:textId="77777777" w:rsidR="00494F3A" w:rsidRPr="00494F3A" w:rsidRDefault="00494F3A" w:rsidP="00494F3A">
      <w:pPr>
        <w:pStyle w:val="SourceCode"/>
        <w:rPr>
          <w:sz w:val="16"/>
          <w:szCs w:val="16"/>
        </w:rPr>
      </w:pPr>
      <w:r w:rsidRPr="00494F3A">
        <w:rPr>
          <w:sz w:val="16"/>
          <w:szCs w:val="16"/>
        </w:rPr>
        <w:t xml:space="preserve">        &lt;/ControlTemplate&gt;</w:t>
      </w:r>
    </w:p>
    <w:p w14:paraId="2DE95FFC" w14:textId="77777777" w:rsidR="00494F3A" w:rsidRPr="00494F3A" w:rsidRDefault="00494F3A" w:rsidP="00494F3A">
      <w:pPr>
        <w:pStyle w:val="SourceCode"/>
        <w:rPr>
          <w:sz w:val="16"/>
          <w:szCs w:val="16"/>
        </w:rPr>
      </w:pPr>
      <w:r w:rsidRPr="00494F3A">
        <w:rPr>
          <w:sz w:val="16"/>
          <w:szCs w:val="16"/>
        </w:rPr>
        <w:t xml:space="preserve">    &lt;/Window.Template&gt;</w:t>
      </w:r>
    </w:p>
    <w:p w14:paraId="6D140722" w14:textId="77777777" w:rsidR="00494F3A" w:rsidRPr="00494F3A" w:rsidRDefault="00494F3A" w:rsidP="00494F3A">
      <w:pPr>
        <w:pStyle w:val="SourceCode"/>
        <w:rPr>
          <w:sz w:val="16"/>
          <w:szCs w:val="16"/>
        </w:rPr>
      </w:pPr>
    </w:p>
    <w:p w14:paraId="34629EB9" w14:textId="77777777" w:rsidR="00494F3A" w:rsidRPr="00494F3A" w:rsidRDefault="00494F3A" w:rsidP="00494F3A">
      <w:pPr>
        <w:pStyle w:val="SourceCode"/>
        <w:rPr>
          <w:sz w:val="16"/>
          <w:szCs w:val="16"/>
        </w:rPr>
      </w:pPr>
    </w:p>
    <w:p w14:paraId="466FE8B6" w14:textId="77777777" w:rsidR="00494F3A" w:rsidRPr="00494F3A" w:rsidRDefault="00494F3A" w:rsidP="00494F3A">
      <w:pPr>
        <w:pStyle w:val="SourceCode"/>
        <w:rPr>
          <w:sz w:val="16"/>
          <w:szCs w:val="16"/>
        </w:rPr>
      </w:pPr>
      <w:r w:rsidRPr="00494F3A">
        <w:rPr>
          <w:sz w:val="16"/>
          <w:szCs w:val="16"/>
        </w:rPr>
        <w:t xml:space="preserve">    &lt;Button&gt;</w:t>
      </w:r>
    </w:p>
    <w:p w14:paraId="4E3F6F39" w14:textId="77777777" w:rsidR="00494F3A" w:rsidRPr="00494F3A" w:rsidRDefault="00494F3A" w:rsidP="00494F3A">
      <w:pPr>
        <w:pStyle w:val="SourceCode"/>
        <w:rPr>
          <w:sz w:val="16"/>
          <w:szCs w:val="16"/>
        </w:rPr>
      </w:pPr>
      <w:r w:rsidRPr="00494F3A">
        <w:rPr>
          <w:sz w:val="16"/>
          <w:szCs w:val="16"/>
        </w:rPr>
        <w:t xml:space="preserve">        &lt;Button.Template&gt;</w:t>
      </w:r>
    </w:p>
    <w:p w14:paraId="729AC721" w14:textId="77777777" w:rsidR="00494F3A" w:rsidRPr="00494F3A" w:rsidRDefault="00494F3A" w:rsidP="00494F3A">
      <w:pPr>
        <w:pStyle w:val="SourceCode"/>
        <w:rPr>
          <w:sz w:val="16"/>
          <w:szCs w:val="16"/>
        </w:rPr>
      </w:pPr>
      <w:r w:rsidRPr="00494F3A">
        <w:rPr>
          <w:sz w:val="16"/>
          <w:szCs w:val="16"/>
        </w:rPr>
        <w:t xml:space="preserve">            &lt;ControlTemplate TargetType="Button"&gt;</w:t>
      </w:r>
    </w:p>
    <w:p w14:paraId="36D62CA2" w14:textId="77777777" w:rsidR="00494F3A" w:rsidRPr="00494F3A" w:rsidRDefault="00494F3A" w:rsidP="00494F3A">
      <w:pPr>
        <w:pStyle w:val="SourceCode"/>
        <w:rPr>
          <w:sz w:val="16"/>
          <w:szCs w:val="16"/>
        </w:rPr>
      </w:pPr>
      <w:r w:rsidRPr="00494F3A">
        <w:rPr>
          <w:sz w:val="16"/>
          <w:szCs w:val="16"/>
        </w:rPr>
        <w:t xml:space="preserve">                &lt;Border Background="DarkSeaGreen" Padding="10" Margin="10"&gt;</w:t>
      </w:r>
    </w:p>
    <w:p w14:paraId="517B0F34" w14:textId="77777777" w:rsidR="00494F3A" w:rsidRPr="00494F3A" w:rsidRDefault="00494F3A" w:rsidP="00494F3A">
      <w:pPr>
        <w:pStyle w:val="SourceCode"/>
        <w:rPr>
          <w:sz w:val="16"/>
          <w:szCs w:val="16"/>
        </w:rPr>
      </w:pPr>
      <w:r w:rsidRPr="00494F3A">
        <w:rPr>
          <w:sz w:val="16"/>
          <w:szCs w:val="16"/>
        </w:rPr>
        <w:t xml:space="preserve">                    &lt;ContentPresenter/&gt;</w:t>
      </w:r>
    </w:p>
    <w:p w14:paraId="79031B40" w14:textId="77777777" w:rsidR="00494F3A" w:rsidRPr="00494F3A" w:rsidRDefault="00494F3A" w:rsidP="00494F3A">
      <w:pPr>
        <w:pStyle w:val="SourceCode"/>
        <w:rPr>
          <w:sz w:val="16"/>
          <w:szCs w:val="16"/>
        </w:rPr>
      </w:pPr>
      <w:r w:rsidRPr="00494F3A">
        <w:rPr>
          <w:sz w:val="16"/>
          <w:szCs w:val="16"/>
        </w:rPr>
        <w:t xml:space="preserve">                &lt;/Border&gt;</w:t>
      </w:r>
    </w:p>
    <w:p w14:paraId="07394C88" w14:textId="77777777" w:rsidR="00494F3A" w:rsidRPr="00494F3A" w:rsidRDefault="00494F3A" w:rsidP="00494F3A">
      <w:pPr>
        <w:pStyle w:val="SourceCode"/>
        <w:rPr>
          <w:sz w:val="16"/>
          <w:szCs w:val="16"/>
        </w:rPr>
      </w:pPr>
      <w:r w:rsidRPr="00494F3A">
        <w:rPr>
          <w:sz w:val="16"/>
          <w:szCs w:val="16"/>
        </w:rPr>
        <w:t xml:space="preserve">            &lt;/ControlTemplate&gt;</w:t>
      </w:r>
    </w:p>
    <w:p w14:paraId="3C39AEA2" w14:textId="77777777" w:rsidR="00494F3A" w:rsidRPr="00494F3A" w:rsidRDefault="00494F3A" w:rsidP="00494F3A">
      <w:pPr>
        <w:pStyle w:val="SourceCode"/>
        <w:rPr>
          <w:sz w:val="16"/>
          <w:szCs w:val="16"/>
        </w:rPr>
      </w:pPr>
      <w:r w:rsidRPr="00494F3A">
        <w:rPr>
          <w:sz w:val="16"/>
          <w:szCs w:val="16"/>
        </w:rPr>
        <w:t xml:space="preserve">        &lt;/Button.Template&gt;</w:t>
      </w:r>
    </w:p>
    <w:p w14:paraId="0BED63A8" w14:textId="77777777" w:rsidR="00494F3A" w:rsidRPr="00494F3A" w:rsidRDefault="00494F3A" w:rsidP="00494F3A">
      <w:pPr>
        <w:pStyle w:val="SourceCode"/>
        <w:rPr>
          <w:sz w:val="16"/>
          <w:szCs w:val="16"/>
        </w:rPr>
      </w:pPr>
      <w:r w:rsidRPr="00494F3A">
        <w:rPr>
          <w:sz w:val="16"/>
          <w:szCs w:val="16"/>
        </w:rPr>
        <w:t xml:space="preserve">        &lt;local:Person FirstName="K" LastName="Wilson"/&gt;</w:t>
      </w:r>
    </w:p>
    <w:p w14:paraId="12705DF2" w14:textId="2D14DF9A" w:rsidR="00B40942" w:rsidRPr="00494F3A" w:rsidRDefault="00494F3A" w:rsidP="00494F3A">
      <w:pPr>
        <w:pStyle w:val="SourceCode"/>
        <w:rPr>
          <w:sz w:val="16"/>
          <w:szCs w:val="16"/>
        </w:rPr>
      </w:pPr>
      <w:r w:rsidRPr="00494F3A">
        <w:rPr>
          <w:sz w:val="16"/>
          <w:szCs w:val="16"/>
        </w:rPr>
        <w:t xml:space="preserve">    &lt;/Button&gt;</w:t>
      </w:r>
    </w:p>
    <w:sectPr w:rsidR="00B40942" w:rsidRPr="00494F3A">
      <w:headerReference w:type="even" r:id="rId56"/>
      <w:headerReference w:type="default" r:id="rId57"/>
      <w:footerReference w:type="even" r:id="rId58"/>
      <w:footerReference w:type="default" r:id="rId59"/>
      <w:headerReference w:type="first" r:id="rId60"/>
      <w:footerReference w:type="firs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3D5792" w14:textId="77777777" w:rsidR="000C7B35" w:rsidRDefault="000C7B35" w:rsidP="002A6D10">
      <w:r>
        <w:separator/>
      </w:r>
    </w:p>
  </w:endnote>
  <w:endnote w:type="continuationSeparator" w:id="0">
    <w:p w14:paraId="2C2503DF" w14:textId="77777777" w:rsidR="000C7B35" w:rsidRDefault="000C7B35" w:rsidP="002A6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17869" w14:textId="77777777" w:rsidR="007517CD" w:rsidRDefault="007517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176658"/>
      <w:docPartObj>
        <w:docPartGallery w:val="Page Numbers (Bottom of Page)"/>
        <w:docPartUnique/>
      </w:docPartObj>
    </w:sdtPr>
    <w:sdtEndPr/>
    <w:sdtContent>
      <w:sdt>
        <w:sdtPr>
          <w:id w:val="-1705238520"/>
          <w:docPartObj>
            <w:docPartGallery w:val="Page Numbers (Top of Page)"/>
            <w:docPartUnique/>
          </w:docPartObj>
        </w:sdtPr>
        <w:sdtEndPr/>
        <w:sdtContent>
          <w:p w14:paraId="715228B0" w14:textId="481710EE" w:rsidR="007517CD" w:rsidRDefault="007517CD" w:rsidP="007517CD">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03F71CC8" w14:textId="77777777" w:rsidR="007517CD" w:rsidRDefault="007517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A680FC" w14:textId="77777777" w:rsidR="007517CD" w:rsidRDefault="007517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D6461" w14:textId="77777777" w:rsidR="000C7B35" w:rsidRDefault="000C7B35" w:rsidP="002A6D10">
      <w:r>
        <w:separator/>
      </w:r>
    </w:p>
  </w:footnote>
  <w:footnote w:type="continuationSeparator" w:id="0">
    <w:p w14:paraId="6AA1385A" w14:textId="77777777" w:rsidR="000C7B35" w:rsidRDefault="000C7B35" w:rsidP="002A6D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B0EF96" w14:textId="77777777" w:rsidR="007517CD" w:rsidRDefault="007517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F5812" w14:textId="77777777" w:rsidR="007517CD" w:rsidRDefault="007517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D73887" w14:textId="77777777" w:rsidR="007517CD" w:rsidRDefault="007517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C8233E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1C47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C8C0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AE29F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4100C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6A490D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1F016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CC40C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07925C0"/>
    <w:multiLevelType w:val="hybridMultilevel"/>
    <w:tmpl w:val="E8F0E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B40EA8"/>
    <w:multiLevelType w:val="multilevel"/>
    <w:tmpl w:val="FD985614"/>
    <w:numStyleLink w:val="Headings"/>
  </w:abstractNum>
  <w:abstractNum w:abstractNumId="26"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52195487"/>
    <w:multiLevelType w:val="hybridMultilevel"/>
    <w:tmpl w:val="0C5EF6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5452B0"/>
    <w:multiLevelType w:val="hybridMultilevel"/>
    <w:tmpl w:val="5A6EAA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EE2425E"/>
    <w:multiLevelType w:val="hybridMultilevel"/>
    <w:tmpl w:val="9D0E8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6DF3E00"/>
    <w:multiLevelType w:val="hybridMultilevel"/>
    <w:tmpl w:val="6FFC7674"/>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6AFE64FD"/>
    <w:multiLevelType w:val="hybridMultilevel"/>
    <w:tmpl w:val="5A6EAA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11"/>
  </w:num>
  <w:num w:numId="9">
    <w:abstractNumId w:val="11"/>
    <w:lvlOverride w:ilvl="0">
      <w:startOverride w:val="1"/>
    </w:lvlOverride>
  </w:num>
  <w:num w:numId="10">
    <w:abstractNumId w:val="11"/>
    <w:lvlOverride w:ilvl="0">
      <w:startOverride w:val="1"/>
    </w:lvlOverride>
  </w:num>
  <w:num w:numId="11">
    <w:abstractNumId w:val="9"/>
  </w:num>
  <w:num w:numId="12">
    <w:abstractNumId w:val="8"/>
    <w:lvlOverride w:ilvl="0">
      <w:startOverride w:val="1"/>
    </w:lvlOverride>
  </w:num>
  <w:num w:numId="13">
    <w:abstractNumId w:val="8"/>
    <w:lvlOverride w:ilvl="0">
      <w:startOverride w:val="1"/>
    </w:lvlOverride>
  </w:num>
  <w:num w:numId="14">
    <w:abstractNumId w:val="29"/>
  </w:num>
  <w:num w:numId="15">
    <w:abstractNumId w:val="32"/>
  </w:num>
  <w:num w:numId="16">
    <w:abstractNumId w:val="37"/>
  </w:num>
  <w:num w:numId="17">
    <w:abstractNumId w:val="39"/>
  </w:num>
  <w:num w:numId="18">
    <w:abstractNumId w:val="30"/>
  </w:num>
  <w:num w:numId="19">
    <w:abstractNumId w:val="22"/>
  </w:num>
  <w:num w:numId="20">
    <w:abstractNumId w:val="17"/>
  </w:num>
  <w:num w:numId="21">
    <w:abstractNumId w:val="34"/>
  </w:num>
  <w:num w:numId="22">
    <w:abstractNumId w:val="40"/>
  </w:num>
  <w:num w:numId="23">
    <w:abstractNumId w:val="21"/>
  </w:num>
  <w:num w:numId="24">
    <w:abstractNumId w:val="31"/>
  </w:num>
  <w:num w:numId="25">
    <w:abstractNumId w:val="1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5"/>
  </w:num>
  <w:num w:numId="29">
    <w:abstractNumId w:val="27"/>
  </w:num>
  <w:num w:numId="30">
    <w:abstractNumId w:val="28"/>
  </w:num>
  <w:num w:numId="31">
    <w:abstractNumId w:val="38"/>
  </w:num>
  <w:num w:numId="32">
    <w:abstractNumId w:val="26"/>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3"/>
  </w:num>
  <w:num w:numId="42">
    <w:abstractNumId w:val="18"/>
  </w:num>
  <w:num w:numId="43">
    <w:abstractNumId w:val="19"/>
  </w:num>
  <w:num w:numId="44">
    <w:abstractNumId w:val="24"/>
  </w:num>
  <w:num w:numId="45">
    <w:abstractNumId w:val="25"/>
  </w:num>
  <w:num w:numId="4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num>
  <w:num w:numId="48">
    <w:abstractNumId w:val="36"/>
  </w:num>
  <w:num w:numId="49">
    <w:abstractNumId w:val="3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993"/>
    <w:rsid w:val="000015BE"/>
    <w:rsid w:val="00001CE0"/>
    <w:rsid w:val="00005AF2"/>
    <w:rsid w:val="00010CBD"/>
    <w:rsid w:val="0001172D"/>
    <w:rsid w:val="00012E46"/>
    <w:rsid w:val="00015367"/>
    <w:rsid w:val="00017B4E"/>
    <w:rsid w:val="000215D3"/>
    <w:rsid w:val="00034C6B"/>
    <w:rsid w:val="000601FA"/>
    <w:rsid w:val="00072A6A"/>
    <w:rsid w:val="00074449"/>
    <w:rsid w:val="00080165"/>
    <w:rsid w:val="0009140F"/>
    <w:rsid w:val="000943B7"/>
    <w:rsid w:val="00096E9A"/>
    <w:rsid w:val="00097842"/>
    <w:rsid w:val="000A05E0"/>
    <w:rsid w:val="000A26B2"/>
    <w:rsid w:val="000A7B4B"/>
    <w:rsid w:val="000B1D58"/>
    <w:rsid w:val="000B28C1"/>
    <w:rsid w:val="000B3C08"/>
    <w:rsid w:val="000B3F2F"/>
    <w:rsid w:val="000B69D7"/>
    <w:rsid w:val="000C2FEB"/>
    <w:rsid w:val="000C3FCC"/>
    <w:rsid w:val="000C7B35"/>
    <w:rsid w:val="000D28C1"/>
    <w:rsid w:val="000D3E95"/>
    <w:rsid w:val="000D4F5A"/>
    <w:rsid w:val="000E4BAD"/>
    <w:rsid w:val="000E7294"/>
    <w:rsid w:val="000F1657"/>
    <w:rsid w:val="001010EB"/>
    <w:rsid w:val="00102192"/>
    <w:rsid w:val="001043DE"/>
    <w:rsid w:val="001043E9"/>
    <w:rsid w:val="00104445"/>
    <w:rsid w:val="00105957"/>
    <w:rsid w:val="001079CA"/>
    <w:rsid w:val="0011325D"/>
    <w:rsid w:val="00116452"/>
    <w:rsid w:val="001214F4"/>
    <w:rsid w:val="00121E28"/>
    <w:rsid w:val="0012398F"/>
    <w:rsid w:val="00124523"/>
    <w:rsid w:val="001248FB"/>
    <w:rsid w:val="001253DC"/>
    <w:rsid w:val="00126495"/>
    <w:rsid w:val="00131538"/>
    <w:rsid w:val="001328C2"/>
    <w:rsid w:val="001356BD"/>
    <w:rsid w:val="00145B14"/>
    <w:rsid w:val="00146BAA"/>
    <w:rsid w:val="001510C6"/>
    <w:rsid w:val="00151EE9"/>
    <w:rsid w:val="00153AFE"/>
    <w:rsid w:val="001639F1"/>
    <w:rsid w:val="00164D36"/>
    <w:rsid w:val="0016526B"/>
    <w:rsid w:val="00170416"/>
    <w:rsid w:val="0017656D"/>
    <w:rsid w:val="00177D98"/>
    <w:rsid w:val="00177F74"/>
    <w:rsid w:val="00181360"/>
    <w:rsid w:val="001830D1"/>
    <w:rsid w:val="0018362A"/>
    <w:rsid w:val="00185BE8"/>
    <w:rsid w:val="00185DF9"/>
    <w:rsid w:val="001912B2"/>
    <w:rsid w:val="00192321"/>
    <w:rsid w:val="0019583F"/>
    <w:rsid w:val="00196433"/>
    <w:rsid w:val="00197AF8"/>
    <w:rsid w:val="001A2264"/>
    <w:rsid w:val="001B7C5D"/>
    <w:rsid w:val="001C2A58"/>
    <w:rsid w:val="001C5142"/>
    <w:rsid w:val="001D1456"/>
    <w:rsid w:val="001D1AFF"/>
    <w:rsid w:val="001E0403"/>
    <w:rsid w:val="001E1974"/>
    <w:rsid w:val="002031B5"/>
    <w:rsid w:val="00203CE9"/>
    <w:rsid w:val="00211462"/>
    <w:rsid w:val="00213E6B"/>
    <w:rsid w:val="00215EBF"/>
    <w:rsid w:val="00216B04"/>
    <w:rsid w:val="002404A5"/>
    <w:rsid w:val="00247364"/>
    <w:rsid w:val="00247A17"/>
    <w:rsid w:val="0025149B"/>
    <w:rsid w:val="00253D57"/>
    <w:rsid w:val="00256504"/>
    <w:rsid w:val="0026037F"/>
    <w:rsid w:val="00260A1A"/>
    <w:rsid w:val="0026221D"/>
    <w:rsid w:val="00271078"/>
    <w:rsid w:val="00272904"/>
    <w:rsid w:val="002772F1"/>
    <w:rsid w:val="00282E44"/>
    <w:rsid w:val="00283248"/>
    <w:rsid w:val="00292DD6"/>
    <w:rsid w:val="002A38B3"/>
    <w:rsid w:val="002A6D10"/>
    <w:rsid w:val="002B055F"/>
    <w:rsid w:val="002B4C24"/>
    <w:rsid w:val="002B7F7C"/>
    <w:rsid w:val="002C0AC0"/>
    <w:rsid w:val="002C0FA4"/>
    <w:rsid w:val="002C28DE"/>
    <w:rsid w:val="002C4EE1"/>
    <w:rsid w:val="002E356C"/>
    <w:rsid w:val="002E3963"/>
    <w:rsid w:val="002E7F96"/>
    <w:rsid w:val="002F2642"/>
    <w:rsid w:val="002F2691"/>
    <w:rsid w:val="002F3063"/>
    <w:rsid w:val="002F3342"/>
    <w:rsid w:val="002F491D"/>
    <w:rsid w:val="002F5D2A"/>
    <w:rsid w:val="00300549"/>
    <w:rsid w:val="00304CC5"/>
    <w:rsid w:val="003057D8"/>
    <w:rsid w:val="00307ECE"/>
    <w:rsid w:val="00310B2F"/>
    <w:rsid w:val="00310DC4"/>
    <w:rsid w:val="00311413"/>
    <w:rsid w:val="00313091"/>
    <w:rsid w:val="00313949"/>
    <w:rsid w:val="003149DA"/>
    <w:rsid w:val="00315374"/>
    <w:rsid w:val="00325AA4"/>
    <w:rsid w:val="00325BD9"/>
    <w:rsid w:val="00327226"/>
    <w:rsid w:val="0033319F"/>
    <w:rsid w:val="003338C1"/>
    <w:rsid w:val="0033770F"/>
    <w:rsid w:val="0033799D"/>
    <w:rsid w:val="00340512"/>
    <w:rsid w:val="003518FB"/>
    <w:rsid w:val="003568A8"/>
    <w:rsid w:val="003654F7"/>
    <w:rsid w:val="00365858"/>
    <w:rsid w:val="003661C3"/>
    <w:rsid w:val="003745EE"/>
    <w:rsid w:val="00374E32"/>
    <w:rsid w:val="003774FC"/>
    <w:rsid w:val="003813BB"/>
    <w:rsid w:val="00381DF4"/>
    <w:rsid w:val="003830D0"/>
    <w:rsid w:val="003838C1"/>
    <w:rsid w:val="0038398D"/>
    <w:rsid w:val="00384C04"/>
    <w:rsid w:val="00384E9C"/>
    <w:rsid w:val="00386A31"/>
    <w:rsid w:val="0039191F"/>
    <w:rsid w:val="0039449F"/>
    <w:rsid w:val="00394E3C"/>
    <w:rsid w:val="00397C16"/>
    <w:rsid w:val="003A2550"/>
    <w:rsid w:val="003A51A6"/>
    <w:rsid w:val="003A7A65"/>
    <w:rsid w:val="003B0EBC"/>
    <w:rsid w:val="003C0E48"/>
    <w:rsid w:val="003C4282"/>
    <w:rsid w:val="003C5359"/>
    <w:rsid w:val="003C625E"/>
    <w:rsid w:val="003C757B"/>
    <w:rsid w:val="003D377C"/>
    <w:rsid w:val="003D6548"/>
    <w:rsid w:val="003E5CAE"/>
    <w:rsid w:val="003F1D8E"/>
    <w:rsid w:val="003F22AE"/>
    <w:rsid w:val="003F2EBD"/>
    <w:rsid w:val="003F3EE3"/>
    <w:rsid w:val="00411186"/>
    <w:rsid w:val="00411393"/>
    <w:rsid w:val="00423249"/>
    <w:rsid w:val="004262F1"/>
    <w:rsid w:val="004265B5"/>
    <w:rsid w:val="00427B15"/>
    <w:rsid w:val="00430C9F"/>
    <w:rsid w:val="00430E08"/>
    <w:rsid w:val="004326DB"/>
    <w:rsid w:val="0043547E"/>
    <w:rsid w:val="00443B47"/>
    <w:rsid w:val="00444A24"/>
    <w:rsid w:val="00444C21"/>
    <w:rsid w:val="00445920"/>
    <w:rsid w:val="0044782A"/>
    <w:rsid w:val="004507EC"/>
    <w:rsid w:val="00454C92"/>
    <w:rsid w:val="004565B3"/>
    <w:rsid w:val="0045664A"/>
    <w:rsid w:val="00456FFE"/>
    <w:rsid w:val="00462564"/>
    <w:rsid w:val="00463463"/>
    <w:rsid w:val="00465EF4"/>
    <w:rsid w:val="0046768E"/>
    <w:rsid w:val="00467E82"/>
    <w:rsid w:val="00471DDC"/>
    <w:rsid w:val="004745E7"/>
    <w:rsid w:val="00474EB8"/>
    <w:rsid w:val="00481634"/>
    <w:rsid w:val="004827FE"/>
    <w:rsid w:val="00483E99"/>
    <w:rsid w:val="00484495"/>
    <w:rsid w:val="00486AA0"/>
    <w:rsid w:val="00491CCD"/>
    <w:rsid w:val="00492400"/>
    <w:rsid w:val="00494F3A"/>
    <w:rsid w:val="004969BB"/>
    <w:rsid w:val="004A09C1"/>
    <w:rsid w:val="004A09C2"/>
    <w:rsid w:val="004A0DEF"/>
    <w:rsid w:val="004A0EEA"/>
    <w:rsid w:val="004A1C4D"/>
    <w:rsid w:val="004A1CBA"/>
    <w:rsid w:val="004A403F"/>
    <w:rsid w:val="004A50AD"/>
    <w:rsid w:val="004B06F0"/>
    <w:rsid w:val="004B1B41"/>
    <w:rsid w:val="004B3B44"/>
    <w:rsid w:val="004B520E"/>
    <w:rsid w:val="004B6C48"/>
    <w:rsid w:val="004C12DB"/>
    <w:rsid w:val="004C5065"/>
    <w:rsid w:val="004C5178"/>
    <w:rsid w:val="004C7A23"/>
    <w:rsid w:val="004D2119"/>
    <w:rsid w:val="004D2443"/>
    <w:rsid w:val="004D2EB9"/>
    <w:rsid w:val="004D4BD0"/>
    <w:rsid w:val="004D598E"/>
    <w:rsid w:val="004D61C7"/>
    <w:rsid w:val="004D7084"/>
    <w:rsid w:val="004E15C0"/>
    <w:rsid w:val="004E2856"/>
    <w:rsid w:val="004F24ED"/>
    <w:rsid w:val="004F4AD7"/>
    <w:rsid w:val="004F763D"/>
    <w:rsid w:val="005026C9"/>
    <w:rsid w:val="00502F48"/>
    <w:rsid w:val="00503310"/>
    <w:rsid w:val="005036A0"/>
    <w:rsid w:val="00510368"/>
    <w:rsid w:val="00513E44"/>
    <w:rsid w:val="005167A1"/>
    <w:rsid w:val="005201B7"/>
    <w:rsid w:val="0052491E"/>
    <w:rsid w:val="00526267"/>
    <w:rsid w:val="0053167A"/>
    <w:rsid w:val="005325D6"/>
    <w:rsid w:val="005328D3"/>
    <w:rsid w:val="005332CB"/>
    <w:rsid w:val="0053696D"/>
    <w:rsid w:val="0053797B"/>
    <w:rsid w:val="00537A69"/>
    <w:rsid w:val="00542E1E"/>
    <w:rsid w:val="00544033"/>
    <w:rsid w:val="00545CB2"/>
    <w:rsid w:val="00552DC8"/>
    <w:rsid w:val="005536F7"/>
    <w:rsid w:val="00555829"/>
    <w:rsid w:val="00556F16"/>
    <w:rsid w:val="00562ACC"/>
    <w:rsid w:val="00565D1D"/>
    <w:rsid w:val="0056732E"/>
    <w:rsid w:val="00567F3A"/>
    <w:rsid w:val="005751F5"/>
    <w:rsid w:val="0057552A"/>
    <w:rsid w:val="005806D7"/>
    <w:rsid w:val="00584A15"/>
    <w:rsid w:val="005919B3"/>
    <w:rsid w:val="00592FBB"/>
    <w:rsid w:val="00594696"/>
    <w:rsid w:val="005951B9"/>
    <w:rsid w:val="00595E32"/>
    <w:rsid w:val="005A1CA3"/>
    <w:rsid w:val="005A2E3A"/>
    <w:rsid w:val="005A35A9"/>
    <w:rsid w:val="005A35F3"/>
    <w:rsid w:val="005A5059"/>
    <w:rsid w:val="005C1E72"/>
    <w:rsid w:val="005C3388"/>
    <w:rsid w:val="005C4114"/>
    <w:rsid w:val="005C6BA5"/>
    <w:rsid w:val="005D661C"/>
    <w:rsid w:val="005E3522"/>
    <w:rsid w:val="005E35FA"/>
    <w:rsid w:val="005E3FD9"/>
    <w:rsid w:val="005E4522"/>
    <w:rsid w:val="005E51EE"/>
    <w:rsid w:val="005E731E"/>
    <w:rsid w:val="005E7F43"/>
    <w:rsid w:val="005F3A54"/>
    <w:rsid w:val="005F4772"/>
    <w:rsid w:val="005F4A5D"/>
    <w:rsid w:val="005F5143"/>
    <w:rsid w:val="00600A28"/>
    <w:rsid w:val="00602464"/>
    <w:rsid w:val="006032E3"/>
    <w:rsid w:val="00603A4C"/>
    <w:rsid w:val="006116AD"/>
    <w:rsid w:val="00612999"/>
    <w:rsid w:val="00612A6C"/>
    <w:rsid w:val="006132C3"/>
    <w:rsid w:val="006226D9"/>
    <w:rsid w:val="006230D3"/>
    <w:rsid w:val="00630BCD"/>
    <w:rsid w:val="00637E85"/>
    <w:rsid w:val="00644911"/>
    <w:rsid w:val="006457C5"/>
    <w:rsid w:val="00651531"/>
    <w:rsid w:val="0065400F"/>
    <w:rsid w:val="00657B1A"/>
    <w:rsid w:val="00657EA6"/>
    <w:rsid w:val="00660FD8"/>
    <w:rsid w:val="00670071"/>
    <w:rsid w:val="0067052F"/>
    <w:rsid w:val="00671191"/>
    <w:rsid w:val="006742F9"/>
    <w:rsid w:val="006804C1"/>
    <w:rsid w:val="00680658"/>
    <w:rsid w:val="006926C7"/>
    <w:rsid w:val="00693EEC"/>
    <w:rsid w:val="006951BC"/>
    <w:rsid w:val="006A5FC1"/>
    <w:rsid w:val="006A6571"/>
    <w:rsid w:val="006A657B"/>
    <w:rsid w:val="006B3CA5"/>
    <w:rsid w:val="006C3053"/>
    <w:rsid w:val="006C45FE"/>
    <w:rsid w:val="006C54C0"/>
    <w:rsid w:val="006D23FA"/>
    <w:rsid w:val="006D2561"/>
    <w:rsid w:val="006D2E82"/>
    <w:rsid w:val="006F094F"/>
    <w:rsid w:val="006F3C5D"/>
    <w:rsid w:val="006F4A61"/>
    <w:rsid w:val="007009D0"/>
    <w:rsid w:val="007021EB"/>
    <w:rsid w:val="0070718A"/>
    <w:rsid w:val="007072FA"/>
    <w:rsid w:val="007073F6"/>
    <w:rsid w:val="00713E63"/>
    <w:rsid w:val="00716D69"/>
    <w:rsid w:val="00717C9C"/>
    <w:rsid w:val="00721236"/>
    <w:rsid w:val="00721ABC"/>
    <w:rsid w:val="00727B76"/>
    <w:rsid w:val="00727CD6"/>
    <w:rsid w:val="00730EF7"/>
    <w:rsid w:val="007319C5"/>
    <w:rsid w:val="00732FFE"/>
    <w:rsid w:val="00743E98"/>
    <w:rsid w:val="00745C5E"/>
    <w:rsid w:val="00745FEF"/>
    <w:rsid w:val="00746C8D"/>
    <w:rsid w:val="007471DE"/>
    <w:rsid w:val="007513C3"/>
    <w:rsid w:val="007517CD"/>
    <w:rsid w:val="007538B0"/>
    <w:rsid w:val="00756B85"/>
    <w:rsid w:val="00774F5D"/>
    <w:rsid w:val="00776637"/>
    <w:rsid w:val="007859ED"/>
    <w:rsid w:val="007909E4"/>
    <w:rsid w:val="00792C9C"/>
    <w:rsid w:val="00793162"/>
    <w:rsid w:val="00793E1E"/>
    <w:rsid w:val="00795779"/>
    <w:rsid w:val="00796A19"/>
    <w:rsid w:val="007976FB"/>
    <w:rsid w:val="007A2C72"/>
    <w:rsid w:val="007A2FA3"/>
    <w:rsid w:val="007A579D"/>
    <w:rsid w:val="007A621B"/>
    <w:rsid w:val="007B1350"/>
    <w:rsid w:val="007B28E2"/>
    <w:rsid w:val="007C13C1"/>
    <w:rsid w:val="007C1987"/>
    <w:rsid w:val="007C4F37"/>
    <w:rsid w:val="007C7FD1"/>
    <w:rsid w:val="007D10E3"/>
    <w:rsid w:val="007D3B0F"/>
    <w:rsid w:val="007D5A79"/>
    <w:rsid w:val="007E0083"/>
    <w:rsid w:val="007E31B6"/>
    <w:rsid w:val="007E32ED"/>
    <w:rsid w:val="007E4FF6"/>
    <w:rsid w:val="007E600E"/>
    <w:rsid w:val="007E7160"/>
    <w:rsid w:val="007F4DF3"/>
    <w:rsid w:val="0080019C"/>
    <w:rsid w:val="00801647"/>
    <w:rsid w:val="00805A50"/>
    <w:rsid w:val="00811BD6"/>
    <w:rsid w:val="00813E24"/>
    <w:rsid w:val="00814CB9"/>
    <w:rsid w:val="0081734D"/>
    <w:rsid w:val="0082193B"/>
    <w:rsid w:val="008305BB"/>
    <w:rsid w:val="00831E6D"/>
    <w:rsid w:val="008341DA"/>
    <w:rsid w:val="0083592B"/>
    <w:rsid w:val="008362D6"/>
    <w:rsid w:val="00840C6A"/>
    <w:rsid w:val="008440A8"/>
    <w:rsid w:val="008477C9"/>
    <w:rsid w:val="008515FE"/>
    <w:rsid w:val="008518EF"/>
    <w:rsid w:val="008530CD"/>
    <w:rsid w:val="00855E8F"/>
    <w:rsid w:val="00857497"/>
    <w:rsid w:val="00857729"/>
    <w:rsid w:val="00864507"/>
    <w:rsid w:val="0086709D"/>
    <w:rsid w:val="0087070C"/>
    <w:rsid w:val="00870E2E"/>
    <w:rsid w:val="00875DD7"/>
    <w:rsid w:val="00881DAF"/>
    <w:rsid w:val="00886CA6"/>
    <w:rsid w:val="00887ABF"/>
    <w:rsid w:val="00890E8B"/>
    <w:rsid w:val="008911DF"/>
    <w:rsid w:val="008918F0"/>
    <w:rsid w:val="008965D5"/>
    <w:rsid w:val="008977CA"/>
    <w:rsid w:val="008B3ADE"/>
    <w:rsid w:val="008B4FF1"/>
    <w:rsid w:val="008B5CC8"/>
    <w:rsid w:val="008B7C4C"/>
    <w:rsid w:val="008C79C1"/>
    <w:rsid w:val="008C7D96"/>
    <w:rsid w:val="008D30A0"/>
    <w:rsid w:val="008E32EE"/>
    <w:rsid w:val="008E4C50"/>
    <w:rsid w:val="008E7470"/>
    <w:rsid w:val="008E7706"/>
    <w:rsid w:val="008F1C21"/>
    <w:rsid w:val="00900591"/>
    <w:rsid w:val="0090166B"/>
    <w:rsid w:val="0090233C"/>
    <w:rsid w:val="00902941"/>
    <w:rsid w:val="009070C1"/>
    <w:rsid w:val="00910C3B"/>
    <w:rsid w:val="00912264"/>
    <w:rsid w:val="00913780"/>
    <w:rsid w:val="009147B9"/>
    <w:rsid w:val="0091611E"/>
    <w:rsid w:val="009168F0"/>
    <w:rsid w:val="0092177F"/>
    <w:rsid w:val="00923BF1"/>
    <w:rsid w:val="00923FFF"/>
    <w:rsid w:val="009331ED"/>
    <w:rsid w:val="00933D0E"/>
    <w:rsid w:val="00937244"/>
    <w:rsid w:val="0094387B"/>
    <w:rsid w:val="00947654"/>
    <w:rsid w:val="00947984"/>
    <w:rsid w:val="00954735"/>
    <w:rsid w:val="00957076"/>
    <w:rsid w:val="009574F2"/>
    <w:rsid w:val="00962022"/>
    <w:rsid w:val="00970EA8"/>
    <w:rsid w:val="009710C1"/>
    <w:rsid w:val="009741DD"/>
    <w:rsid w:val="00977658"/>
    <w:rsid w:val="009815BC"/>
    <w:rsid w:val="00982F75"/>
    <w:rsid w:val="00983EE3"/>
    <w:rsid w:val="00985D39"/>
    <w:rsid w:val="00990B15"/>
    <w:rsid w:val="00991CDD"/>
    <w:rsid w:val="009956D8"/>
    <w:rsid w:val="009A31B0"/>
    <w:rsid w:val="009A7DC9"/>
    <w:rsid w:val="009B0FED"/>
    <w:rsid w:val="009B1A01"/>
    <w:rsid w:val="009C0BDE"/>
    <w:rsid w:val="009C20DD"/>
    <w:rsid w:val="009C41E3"/>
    <w:rsid w:val="009C45D4"/>
    <w:rsid w:val="009C7B06"/>
    <w:rsid w:val="009D02A8"/>
    <w:rsid w:val="009D288B"/>
    <w:rsid w:val="009D46C7"/>
    <w:rsid w:val="009D6E14"/>
    <w:rsid w:val="009D7570"/>
    <w:rsid w:val="009E2DFA"/>
    <w:rsid w:val="009E450C"/>
    <w:rsid w:val="009F0BA1"/>
    <w:rsid w:val="009F6863"/>
    <w:rsid w:val="009F750F"/>
    <w:rsid w:val="00A04637"/>
    <w:rsid w:val="00A06045"/>
    <w:rsid w:val="00A079AD"/>
    <w:rsid w:val="00A147B8"/>
    <w:rsid w:val="00A22104"/>
    <w:rsid w:val="00A243C3"/>
    <w:rsid w:val="00A31E38"/>
    <w:rsid w:val="00A41481"/>
    <w:rsid w:val="00A50293"/>
    <w:rsid w:val="00A518CE"/>
    <w:rsid w:val="00A52DB0"/>
    <w:rsid w:val="00A56EED"/>
    <w:rsid w:val="00A61465"/>
    <w:rsid w:val="00A646E7"/>
    <w:rsid w:val="00A74323"/>
    <w:rsid w:val="00A807A4"/>
    <w:rsid w:val="00A83483"/>
    <w:rsid w:val="00AA1B40"/>
    <w:rsid w:val="00AA2EE4"/>
    <w:rsid w:val="00AA6387"/>
    <w:rsid w:val="00AB27B7"/>
    <w:rsid w:val="00AB5AF6"/>
    <w:rsid w:val="00AC0D15"/>
    <w:rsid w:val="00AC2AF0"/>
    <w:rsid w:val="00AC39C7"/>
    <w:rsid w:val="00AC620B"/>
    <w:rsid w:val="00AC62A5"/>
    <w:rsid w:val="00AC6B81"/>
    <w:rsid w:val="00AC7B8A"/>
    <w:rsid w:val="00AD1BBB"/>
    <w:rsid w:val="00AD1DA6"/>
    <w:rsid w:val="00AD75CB"/>
    <w:rsid w:val="00AE0768"/>
    <w:rsid w:val="00AE4D65"/>
    <w:rsid w:val="00AE5AEC"/>
    <w:rsid w:val="00AE72A0"/>
    <w:rsid w:val="00AF20FF"/>
    <w:rsid w:val="00AF444E"/>
    <w:rsid w:val="00AF45A9"/>
    <w:rsid w:val="00AF5AB5"/>
    <w:rsid w:val="00B0056F"/>
    <w:rsid w:val="00B007A4"/>
    <w:rsid w:val="00B01CAD"/>
    <w:rsid w:val="00B05A05"/>
    <w:rsid w:val="00B06489"/>
    <w:rsid w:val="00B12A9E"/>
    <w:rsid w:val="00B20E04"/>
    <w:rsid w:val="00B2168B"/>
    <w:rsid w:val="00B279CF"/>
    <w:rsid w:val="00B310EB"/>
    <w:rsid w:val="00B31A6C"/>
    <w:rsid w:val="00B32C5E"/>
    <w:rsid w:val="00B34DED"/>
    <w:rsid w:val="00B35EC5"/>
    <w:rsid w:val="00B4014A"/>
    <w:rsid w:val="00B40942"/>
    <w:rsid w:val="00B40AA4"/>
    <w:rsid w:val="00B42ACE"/>
    <w:rsid w:val="00B43B89"/>
    <w:rsid w:val="00B43C35"/>
    <w:rsid w:val="00B43F0B"/>
    <w:rsid w:val="00B44095"/>
    <w:rsid w:val="00B47C03"/>
    <w:rsid w:val="00B514C0"/>
    <w:rsid w:val="00B527A3"/>
    <w:rsid w:val="00B644CF"/>
    <w:rsid w:val="00B6544E"/>
    <w:rsid w:val="00B72048"/>
    <w:rsid w:val="00B75232"/>
    <w:rsid w:val="00B75E76"/>
    <w:rsid w:val="00B822C6"/>
    <w:rsid w:val="00B86F80"/>
    <w:rsid w:val="00B91945"/>
    <w:rsid w:val="00B928DC"/>
    <w:rsid w:val="00B965D4"/>
    <w:rsid w:val="00BA0D1D"/>
    <w:rsid w:val="00BA0FA1"/>
    <w:rsid w:val="00BA1744"/>
    <w:rsid w:val="00BA19E3"/>
    <w:rsid w:val="00BA1ABD"/>
    <w:rsid w:val="00BA4A52"/>
    <w:rsid w:val="00BA52C8"/>
    <w:rsid w:val="00BB07DF"/>
    <w:rsid w:val="00BB265F"/>
    <w:rsid w:val="00BB42E0"/>
    <w:rsid w:val="00BB466C"/>
    <w:rsid w:val="00BC051E"/>
    <w:rsid w:val="00BC1C91"/>
    <w:rsid w:val="00BC2353"/>
    <w:rsid w:val="00BC365A"/>
    <w:rsid w:val="00BC3752"/>
    <w:rsid w:val="00BC3DDC"/>
    <w:rsid w:val="00BC44CB"/>
    <w:rsid w:val="00BD13F8"/>
    <w:rsid w:val="00BD44FE"/>
    <w:rsid w:val="00BD6A08"/>
    <w:rsid w:val="00BD6EDB"/>
    <w:rsid w:val="00BD74E2"/>
    <w:rsid w:val="00BE3E4B"/>
    <w:rsid w:val="00BE59BF"/>
    <w:rsid w:val="00BE65A6"/>
    <w:rsid w:val="00BE6C5B"/>
    <w:rsid w:val="00BF165C"/>
    <w:rsid w:val="00C04ABF"/>
    <w:rsid w:val="00C04D89"/>
    <w:rsid w:val="00C0541A"/>
    <w:rsid w:val="00C164F9"/>
    <w:rsid w:val="00C167EF"/>
    <w:rsid w:val="00C16D95"/>
    <w:rsid w:val="00C17A4F"/>
    <w:rsid w:val="00C37DD3"/>
    <w:rsid w:val="00C41AD3"/>
    <w:rsid w:val="00C4589F"/>
    <w:rsid w:val="00C47F82"/>
    <w:rsid w:val="00C515B2"/>
    <w:rsid w:val="00C52D78"/>
    <w:rsid w:val="00C63969"/>
    <w:rsid w:val="00C66137"/>
    <w:rsid w:val="00C70891"/>
    <w:rsid w:val="00C71CF2"/>
    <w:rsid w:val="00C7402A"/>
    <w:rsid w:val="00C76178"/>
    <w:rsid w:val="00C77CB4"/>
    <w:rsid w:val="00C808C6"/>
    <w:rsid w:val="00C85693"/>
    <w:rsid w:val="00C85F65"/>
    <w:rsid w:val="00C94513"/>
    <w:rsid w:val="00CA4E46"/>
    <w:rsid w:val="00CA6844"/>
    <w:rsid w:val="00CB1F79"/>
    <w:rsid w:val="00CB4D59"/>
    <w:rsid w:val="00CB6106"/>
    <w:rsid w:val="00CC727C"/>
    <w:rsid w:val="00CD0AA0"/>
    <w:rsid w:val="00CD2158"/>
    <w:rsid w:val="00CD48AB"/>
    <w:rsid w:val="00CD60A8"/>
    <w:rsid w:val="00CD6293"/>
    <w:rsid w:val="00CE23AA"/>
    <w:rsid w:val="00CE4C7C"/>
    <w:rsid w:val="00CF0496"/>
    <w:rsid w:val="00CF14CC"/>
    <w:rsid w:val="00CF42FF"/>
    <w:rsid w:val="00CF63A0"/>
    <w:rsid w:val="00CF7EF0"/>
    <w:rsid w:val="00D030CE"/>
    <w:rsid w:val="00D03535"/>
    <w:rsid w:val="00D158E2"/>
    <w:rsid w:val="00D219BC"/>
    <w:rsid w:val="00D21D43"/>
    <w:rsid w:val="00D2617D"/>
    <w:rsid w:val="00D269AC"/>
    <w:rsid w:val="00D274E0"/>
    <w:rsid w:val="00D309CB"/>
    <w:rsid w:val="00D32BFF"/>
    <w:rsid w:val="00D33CFC"/>
    <w:rsid w:val="00D37657"/>
    <w:rsid w:val="00D37E00"/>
    <w:rsid w:val="00D46816"/>
    <w:rsid w:val="00D53F4D"/>
    <w:rsid w:val="00D54BCC"/>
    <w:rsid w:val="00D622FC"/>
    <w:rsid w:val="00D64CE7"/>
    <w:rsid w:val="00D64DBA"/>
    <w:rsid w:val="00D70DCB"/>
    <w:rsid w:val="00D72A42"/>
    <w:rsid w:val="00D77A6F"/>
    <w:rsid w:val="00D8452D"/>
    <w:rsid w:val="00D86A1C"/>
    <w:rsid w:val="00D91E5D"/>
    <w:rsid w:val="00D92C82"/>
    <w:rsid w:val="00D93C3B"/>
    <w:rsid w:val="00D95958"/>
    <w:rsid w:val="00DA1B05"/>
    <w:rsid w:val="00DA3C84"/>
    <w:rsid w:val="00DA5BF9"/>
    <w:rsid w:val="00DB53A8"/>
    <w:rsid w:val="00DB703C"/>
    <w:rsid w:val="00DB736C"/>
    <w:rsid w:val="00DB7E78"/>
    <w:rsid w:val="00DC2C05"/>
    <w:rsid w:val="00DC2F52"/>
    <w:rsid w:val="00DC54C4"/>
    <w:rsid w:val="00DC55AA"/>
    <w:rsid w:val="00DC6ABA"/>
    <w:rsid w:val="00DD0081"/>
    <w:rsid w:val="00DD0468"/>
    <w:rsid w:val="00DD402B"/>
    <w:rsid w:val="00DD4381"/>
    <w:rsid w:val="00DD60BE"/>
    <w:rsid w:val="00DE0DFE"/>
    <w:rsid w:val="00DE108A"/>
    <w:rsid w:val="00DE5EC6"/>
    <w:rsid w:val="00DF0DF6"/>
    <w:rsid w:val="00DF24CD"/>
    <w:rsid w:val="00DF5327"/>
    <w:rsid w:val="00E00A40"/>
    <w:rsid w:val="00E00D0F"/>
    <w:rsid w:val="00E045E3"/>
    <w:rsid w:val="00E06D36"/>
    <w:rsid w:val="00E116FE"/>
    <w:rsid w:val="00E11CDC"/>
    <w:rsid w:val="00E24ADB"/>
    <w:rsid w:val="00E26B7F"/>
    <w:rsid w:val="00E27797"/>
    <w:rsid w:val="00E30C5C"/>
    <w:rsid w:val="00E339A9"/>
    <w:rsid w:val="00E3658F"/>
    <w:rsid w:val="00E42909"/>
    <w:rsid w:val="00E43C18"/>
    <w:rsid w:val="00E44375"/>
    <w:rsid w:val="00E46C7D"/>
    <w:rsid w:val="00E47085"/>
    <w:rsid w:val="00E47159"/>
    <w:rsid w:val="00E47F99"/>
    <w:rsid w:val="00E503A2"/>
    <w:rsid w:val="00E53352"/>
    <w:rsid w:val="00E57486"/>
    <w:rsid w:val="00E65AB6"/>
    <w:rsid w:val="00E67D71"/>
    <w:rsid w:val="00E72A4C"/>
    <w:rsid w:val="00E739D9"/>
    <w:rsid w:val="00E74DBD"/>
    <w:rsid w:val="00E831E1"/>
    <w:rsid w:val="00E87354"/>
    <w:rsid w:val="00E92C5F"/>
    <w:rsid w:val="00EA231B"/>
    <w:rsid w:val="00EA3AE0"/>
    <w:rsid w:val="00EA58FF"/>
    <w:rsid w:val="00EB2672"/>
    <w:rsid w:val="00EC5E44"/>
    <w:rsid w:val="00EC6E73"/>
    <w:rsid w:val="00ED0B0B"/>
    <w:rsid w:val="00ED2F83"/>
    <w:rsid w:val="00ED7D44"/>
    <w:rsid w:val="00EE1C10"/>
    <w:rsid w:val="00EE2B9A"/>
    <w:rsid w:val="00EF1745"/>
    <w:rsid w:val="00EF5091"/>
    <w:rsid w:val="00EF68C4"/>
    <w:rsid w:val="00EF75A6"/>
    <w:rsid w:val="00EF7776"/>
    <w:rsid w:val="00F02EE5"/>
    <w:rsid w:val="00F02FF2"/>
    <w:rsid w:val="00F03116"/>
    <w:rsid w:val="00F059AD"/>
    <w:rsid w:val="00F06CB7"/>
    <w:rsid w:val="00F100D3"/>
    <w:rsid w:val="00F14C70"/>
    <w:rsid w:val="00F155A2"/>
    <w:rsid w:val="00F25170"/>
    <w:rsid w:val="00F2607B"/>
    <w:rsid w:val="00F31790"/>
    <w:rsid w:val="00F31BC8"/>
    <w:rsid w:val="00F32134"/>
    <w:rsid w:val="00F340A6"/>
    <w:rsid w:val="00F37B2B"/>
    <w:rsid w:val="00F40F78"/>
    <w:rsid w:val="00F41B32"/>
    <w:rsid w:val="00F440B5"/>
    <w:rsid w:val="00F4798C"/>
    <w:rsid w:val="00F50524"/>
    <w:rsid w:val="00F53BC8"/>
    <w:rsid w:val="00F55388"/>
    <w:rsid w:val="00F5584E"/>
    <w:rsid w:val="00F60248"/>
    <w:rsid w:val="00F65395"/>
    <w:rsid w:val="00F6540D"/>
    <w:rsid w:val="00F70193"/>
    <w:rsid w:val="00F74888"/>
    <w:rsid w:val="00F74934"/>
    <w:rsid w:val="00F9349D"/>
    <w:rsid w:val="00F960BF"/>
    <w:rsid w:val="00F97F93"/>
    <w:rsid w:val="00FA6D3B"/>
    <w:rsid w:val="00FB31FB"/>
    <w:rsid w:val="00FB5A3F"/>
    <w:rsid w:val="00FB7039"/>
    <w:rsid w:val="00FC2621"/>
    <w:rsid w:val="00FC5D0F"/>
    <w:rsid w:val="00FC6418"/>
    <w:rsid w:val="00FC6DBA"/>
    <w:rsid w:val="00FC7FC9"/>
    <w:rsid w:val="00FE27BC"/>
    <w:rsid w:val="00FF4CC8"/>
    <w:rsid w:val="00FF528D"/>
    <w:rsid w:val="00FF5842"/>
    <w:rsid w:val="00FF6579"/>
    <w:rsid w:val="00FF77E9"/>
    <w:rsid w:val="00FF7B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2E44"/>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282E44"/>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282E44"/>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282E44"/>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282E44"/>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282E44"/>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282E44"/>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282E44"/>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282E44"/>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282E44"/>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282E4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82E44"/>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82E44"/>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282E44"/>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282E44"/>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282E44"/>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282E44"/>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282E44"/>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282E44"/>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282E44"/>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282E44"/>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282E44"/>
    <w:rPr>
      <w:rFonts w:cs="Times New Roman"/>
      <w:color w:val="0000FF"/>
      <w:u w:val="single"/>
    </w:rPr>
  </w:style>
  <w:style w:type="character" w:styleId="FollowedHyperlink">
    <w:name w:val="FollowedHyperlink"/>
    <w:basedOn w:val="DefaultParagraphFont"/>
    <w:uiPriority w:val="99"/>
    <w:rsid w:val="00282E44"/>
    <w:rPr>
      <w:rFonts w:cs="Times New Roman"/>
      <w:color w:val="606420"/>
      <w:u w:val="single"/>
    </w:rPr>
  </w:style>
  <w:style w:type="character" w:styleId="PageNumber">
    <w:name w:val="page number"/>
    <w:basedOn w:val="DefaultParagraphFont"/>
    <w:uiPriority w:val="99"/>
    <w:rsid w:val="00282E44"/>
    <w:rPr>
      <w:rFonts w:cs="Times New Roman"/>
    </w:rPr>
  </w:style>
  <w:style w:type="character" w:styleId="UnresolvedMention">
    <w:name w:val="Unresolved Mention"/>
    <w:basedOn w:val="DefaultParagraphFont"/>
    <w:uiPriority w:val="99"/>
    <w:semiHidden/>
    <w:unhideWhenUsed/>
    <w:rsid w:val="00282E44"/>
    <w:rPr>
      <w:color w:val="808080"/>
      <w:shd w:val="clear" w:color="auto" w:fill="E6E6E6"/>
    </w:rPr>
  </w:style>
  <w:style w:type="paragraph" w:customStyle="1" w:styleId="StyleGuideSubsection">
    <w:name w:val="Style Guide Subsection"/>
    <w:basedOn w:val="StyleGuideSection"/>
    <w:next w:val="Normal"/>
    <w:autoRedefine/>
    <w:qFormat/>
    <w:rsid w:val="00282E44"/>
    <w:pPr>
      <w:pBdr>
        <w:top w:val="none" w:sz="0" w:space="0" w:color="auto"/>
      </w:pBdr>
    </w:pPr>
    <w:rPr>
      <w:smallCaps/>
      <w:sz w:val="24"/>
    </w:rPr>
  </w:style>
  <w:style w:type="paragraph" w:customStyle="1" w:styleId="Command">
    <w:name w:val="Command"/>
    <w:basedOn w:val="Normal"/>
    <w:link w:val="CommandChar"/>
    <w:qFormat/>
    <w:rsid w:val="00282E44"/>
    <w:pPr>
      <w:spacing w:line="240" w:lineRule="auto"/>
      <w:ind w:left="284"/>
    </w:pPr>
    <w:rPr>
      <w:rFonts w:ascii="Courier New" w:hAnsi="Courier New"/>
      <w:sz w:val="20"/>
    </w:rPr>
  </w:style>
  <w:style w:type="paragraph" w:customStyle="1" w:styleId="CodeHeading">
    <w:name w:val="Code Heading"/>
    <w:basedOn w:val="Normal"/>
    <w:uiPriority w:val="99"/>
    <w:rsid w:val="00282E44"/>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282E44"/>
    <w:pPr>
      <w:jc w:val="both"/>
    </w:pPr>
    <w:rPr>
      <w:rFonts w:ascii="Courier New" w:hAnsi="Courier New"/>
      <w:noProof/>
      <w:sz w:val="20"/>
    </w:rPr>
  </w:style>
  <w:style w:type="character" w:styleId="PlaceholderText">
    <w:name w:val="Placeholder Text"/>
    <w:basedOn w:val="DefaultParagraphFont"/>
    <w:uiPriority w:val="99"/>
    <w:semiHidden/>
    <w:rsid w:val="00282E44"/>
    <w:rPr>
      <w:color w:val="808080"/>
    </w:rPr>
  </w:style>
  <w:style w:type="paragraph" w:styleId="HTMLPreformatted">
    <w:name w:val="HTML Preformatted"/>
    <w:basedOn w:val="Normal"/>
    <w:link w:val="HTMLPreformattedChar"/>
    <w:uiPriority w:val="99"/>
    <w:semiHidden/>
    <w:unhideWhenUsed/>
    <w:rsid w:val="00282E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282E44"/>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282E44"/>
    <w:rPr>
      <w:b/>
    </w:rPr>
  </w:style>
  <w:style w:type="numbering" w:customStyle="1" w:styleId="KennysListStyles">
    <w:name w:val="KennysListStyles"/>
    <w:uiPriority w:val="99"/>
    <w:rsid w:val="00282E44"/>
    <w:pPr>
      <w:numPr>
        <w:numId w:val="1"/>
      </w:numPr>
    </w:pPr>
  </w:style>
  <w:style w:type="paragraph" w:customStyle="1" w:styleId="Question">
    <w:name w:val="Question"/>
    <w:basedOn w:val="Normal"/>
    <w:next w:val="Answer"/>
    <w:qFormat/>
    <w:rsid w:val="00282E44"/>
    <w:rPr>
      <w:b/>
    </w:rPr>
  </w:style>
  <w:style w:type="paragraph" w:customStyle="1" w:styleId="Answer">
    <w:name w:val="Answer"/>
    <w:basedOn w:val="Normal"/>
    <w:qFormat/>
    <w:rsid w:val="00282E44"/>
    <w:pPr>
      <w:spacing w:line="240" w:lineRule="auto"/>
      <w:ind w:left="720"/>
    </w:pPr>
    <w:rPr>
      <w:i/>
    </w:rPr>
  </w:style>
  <w:style w:type="paragraph" w:customStyle="1" w:styleId="ChapterHeading">
    <w:name w:val="Chapter Heading"/>
    <w:basedOn w:val="Heading1"/>
    <w:qFormat/>
    <w:rsid w:val="00282E44"/>
    <w:pPr>
      <w:numPr>
        <w:numId w:val="6"/>
      </w:numPr>
      <w:spacing w:before="200" w:after="100"/>
      <w:ind w:left="357" w:hanging="357"/>
    </w:pPr>
    <w:rPr>
      <w:sz w:val="40"/>
    </w:rPr>
  </w:style>
  <w:style w:type="table" w:styleId="TableGrid">
    <w:name w:val="Table Grid"/>
    <w:basedOn w:val="TableNormal"/>
    <w:uiPriority w:val="59"/>
    <w:rsid w:val="00282E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282E44"/>
    <w:pPr>
      <w:numPr>
        <w:numId w:val="2"/>
      </w:numPr>
    </w:pPr>
  </w:style>
  <w:style w:type="paragraph" w:customStyle="1" w:styleId="QuestionSection">
    <w:name w:val="Question Section"/>
    <w:basedOn w:val="Heading2"/>
    <w:qFormat/>
    <w:rsid w:val="00282E44"/>
    <w:rPr>
      <w:b/>
      <w:color w:val="403152" w:themeColor="accent4" w:themeShade="80"/>
    </w:rPr>
  </w:style>
  <w:style w:type="paragraph" w:customStyle="1" w:styleId="TableCaption">
    <w:name w:val="Table Caption"/>
    <w:basedOn w:val="Normal"/>
    <w:qFormat/>
    <w:rsid w:val="00282E44"/>
    <w:rPr>
      <w:smallCaps/>
    </w:rPr>
  </w:style>
  <w:style w:type="paragraph" w:customStyle="1" w:styleId="SourceCodeCaption">
    <w:name w:val="Source Code Caption"/>
    <w:basedOn w:val="Normal"/>
    <w:rsid w:val="00282E44"/>
    <w:pPr>
      <w:spacing w:after="0" w:line="240" w:lineRule="auto"/>
    </w:pPr>
    <w:rPr>
      <w:rFonts w:ascii="Arial" w:hAnsi="Arial"/>
      <w:noProof/>
    </w:rPr>
  </w:style>
  <w:style w:type="paragraph" w:customStyle="1" w:styleId="CodeListing">
    <w:name w:val="Code Listing"/>
    <w:basedOn w:val="Normal"/>
    <w:qFormat/>
    <w:rsid w:val="00282E44"/>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282E44"/>
    <w:pPr>
      <w:spacing w:before="120"/>
      <w:ind w:left="720" w:right="720"/>
      <w:jc w:val="center"/>
    </w:pPr>
    <w:rPr>
      <w:i/>
      <w:iCs/>
    </w:rPr>
  </w:style>
  <w:style w:type="character" w:customStyle="1" w:styleId="QuoteChar">
    <w:name w:val="Quote Char"/>
    <w:basedOn w:val="DefaultParagraphFont"/>
    <w:link w:val="Quote"/>
    <w:uiPriority w:val="29"/>
    <w:rsid w:val="00282E44"/>
    <w:rPr>
      <w:rFonts w:eastAsiaTheme="minorEastAsia"/>
      <w:i/>
      <w:iCs/>
      <w:color w:val="000000" w:themeColor="text1"/>
      <w:sz w:val="24"/>
      <w:lang w:eastAsia="en-GB"/>
    </w:rPr>
  </w:style>
  <w:style w:type="paragraph" w:styleId="Caption">
    <w:name w:val="caption"/>
    <w:basedOn w:val="Normal"/>
    <w:next w:val="Normal"/>
    <w:uiPriority w:val="35"/>
    <w:unhideWhenUsed/>
    <w:qFormat/>
    <w:rsid w:val="00282E44"/>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282E44"/>
    <w:rPr>
      <w:b/>
      <w:smallCaps/>
    </w:rPr>
  </w:style>
  <w:style w:type="paragraph" w:customStyle="1" w:styleId="NumberedList">
    <w:name w:val="Numbered List"/>
    <w:basedOn w:val="Normal"/>
    <w:qFormat/>
    <w:rsid w:val="00282E44"/>
    <w:pPr>
      <w:numPr>
        <w:numId w:val="3"/>
      </w:numPr>
      <w:contextualSpacing/>
    </w:pPr>
    <w:rPr>
      <w:b/>
      <w:i/>
    </w:rPr>
  </w:style>
  <w:style w:type="paragraph" w:customStyle="1" w:styleId="ListNumberHeader">
    <w:name w:val="List Number Header"/>
    <w:basedOn w:val="Normal"/>
    <w:next w:val="ListNumber"/>
    <w:qFormat/>
    <w:rsid w:val="00282E44"/>
    <w:pPr>
      <w:ind w:left="357" w:hanging="357"/>
      <w:contextualSpacing/>
    </w:pPr>
    <w:rPr>
      <w:b/>
      <w:smallCaps/>
    </w:rPr>
  </w:style>
  <w:style w:type="paragraph" w:styleId="ListBullet">
    <w:name w:val="List Bullet"/>
    <w:basedOn w:val="Normal"/>
    <w:uiPriority w:val="99"/>
    <w:unhideWhenUsed/>
    <w:rsid w:val="00282E44"/>
    <w:pPr>
      <w:numPr>
        <w:numId w:val="4"/>
      </w:numPr>
      <w:contextualSpacing/>
    </w:pPr>
  </w:style>
  <w:style w:type="paragraph" w:customStyle="1" w:styleId="NumberedBullet">
    <w:name w:val="Numbered Bullet"/>
    <w:basedOn w:val="NumberedList"/>
    <w:rsid w:val="00282E44"/>
  </w:style>
  <w:style w:type="paragraph" w:styleId="ListNumber">
    <w:name w:val="List Number"/>
    <w:basedOn w:val="Normal"/>
    <w:uiPriority w:val="99"/>
    <w:unhideWhenUsed/>
    <w:rsid w:val="00282E44"/>
    <w:pPr>
      <w:numPr>
        <w:numId w:val="5"/>
      </w:numPr>
      <w:contextualSpacing/>
    </w:pPr>
  </w:style>
  <w:style w:type="table" w:customStyle="1" w:styleId="RowAndColumnStyle">
    <w:name w:val="RowAndColumnStyle"/>
    <w:basedOn w:val="TableNormal"/>
    <w:uiPriority w:val="99"/>
    <w:rsid w:val="00282E44"/>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282E44"/>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282E44"/>
    <w:rPr>
      <w:rFonts w:eastAsiaTheme="minorEastAsia"/>
      <w:lang w:eastAsia="en-GB"/>
    </w:rPr>
    <w:tblPr/>
  </w:style>
  <w:style w:type="paragraph" w:customStyle="1" w:styleId="CommandOutput">
    <w:name w:val="Command Output"/>
    <w:basedOn w:val="Normal"/>
    <w:qFormat/>
    <w:rsid w:val="00282E44"/>
    <w:pPr>
      <w:spacing w:after="0" w:line="240" w:lineRule="auto"/>
      <w:ind w:left="284"/>
    </w:pPr>
    <w:rPr>
      <w:rFonts w:ascii="Courier New" w:hAnsi="Courier New"/>
      <w:noProof/>
      <w:sz w:val="20"/>
    </w:rPr>
  </w:style>
  <w:style w:type="character" w:styleId="Emphasis">
    <w:name w:val="Emphasis"/>
    <w:basedOn w:val="DefaultParagraphFont"/>
    <w:uiPriority w:val="20"/>
    <w:qFormat/>
    <w:rsid w:val="00282E44"/>
    <w:rPr>
      <w:i/>
      <w:iCs/>
    </w:rPr>
  </w:style>
  <w:style w:type="character" w:styleId="IntenseEmphasis">
    <w:name w:val="Intense Emphasis"/>
    <w:basedOn w:val="DefaultParagraphFont"/>
    <w:uiPriority w:val="21"/>
    <w:qFormat/>
    <w:rsid w:val="00282E44"/>
    <w:rPr>
      <w:b w:val="0"/>
      <w:bCs w:val="0"/>
      <w:i/>
      <w:iCs/>
      <w:color w:val="00B0F0" w:themeColor="accent1"/>
    </w:rPr>
  </w:style>
  <w:style w:type="paragraph" w:customStyle="1" w:styleId="Intro">
    <w:name w:val="Intro"/>
    <w:basedOn w:val="Normal"/>
    <w:next w:val="Normal"/>
    <w:qFormat/>
    <w:rsid w:val="00282E44"/>
    <w:pPr>
      <w:spacing w:before="240"/>
    </w:pPr>
    <w:rPr>
      <w:sz w:val="28"/>
      <w:lang w:eastAsia="fi-FI"/>
    </w:rPr>
  </w:style>
  <w:style w:type="paragraph" w:customStyle="1" w:styleId="StyleGuideSection">
    <w:name w:val="Style Guide Section"/>
    <w:basedOn w:val="Normal"/>
    <w:next w:val="Normal"/>
    <w:autoRedefine/>
    <w:qFormat/>
    <w:rsid w:val="00282E44"/>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282E44"/>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282E44"/>
    <w:rPr>
      <w:rFonts w:eastAsiaTheme="minorEastAsia"/>
      <w:color w:val="31378B" w:themeColor="text2"/>
      <w:sz w:val="32"/>
      <w:lang w:eastAsia="en-GB"/>
    </w:rPr>
  </w:style>
  <w:style w:type="paragraph" w:styleId="Footer">
    <w:name w:val="footer"/>
    <w:basedOn w:val="Normal"/>
    <w:link w:val="FooterChar"/>
    <w:uiPriority w:val="99"/>
    <w:unhideWhenUsed/>
    <w:rsid w:val="00282E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2E44"/>
    <w:rPr>
      <w:rFonts w:eastAsiaTheme="minorEastAsia"/>
      <w:color w:val="000000" w:themeColor="text1"/>
      <w:sz w:val="24"/>
      <w:lang w:eastAsia="en-GB"/>
    </w:rPr>
  </w:style>
  <w:style w:type="paragraph" w:customStyle="1" w:styleId="QuestionSubSection">
    <w:name w:val="Question Sub Section"/>
    <w:basedOn w:val="Heading3"/>
    <w:qFormat/>
    <w:rsid w:val="00282E44"/>
    <w:rPr>
      <w:smallCaps/>
    </w:rPr>
  </w:style>
  <w:style w:type="paragraph" w:customStyle="1" w:styleId="TableCellNormal">
    <w:name w:val="Table Cell Normal"/>
    <w:basedOn w:val="Normal"/>
    <w:qFormat/>
    <w:rsid w:val="00282E44"/>
    <w:pPr>
      <w:spacing w:before="120" w:after="120" w:line="240" w:lineRule="auto"/>
    </w:pPr>
  </w:style>
  <w:style w:type="paragraph" w:customStyle="1" w:styleId="Strong1">
    <w:name w:val="Strong1"/>
    <w:basedOn w:val="Normal"/>
    <w:next w:val="BodyText"/>
    <w:link w:val="strongChar"/>
    <w:qFormat/>
    <w:rsid w:val="00282E44"/>
    <w:rPr>
      <w:b/>
      <w:lang w:eastAsia="fi-FI"/>
    </w:rPr>
  </w:style>
  <w:style w:type="paragraph" w:customStyle="1" w:styleId="Emphasis1">
    <w:name w:val="Emphasis1"/>
    <w:basedOn w:val="Normal"/>
    <w:next w:val="BodyText"/>
    <w:link w:val="emphasisChar"/>
    <w:qFormat/>
    <w:rsid w:val="00282E44"/>
    <w:rPr>
      <w:i/>
      <w:lang w:eastAsia="fi-FI"/>
    </w:rPr>
  </w:style>
  <w:style w:type="paragraph" w:styleId="BodyText">
    <w:name w:val="Body Text"/>
    <w:basedOn w:val="Normal"/>
    <w:link w:val="BodyTextChar"/>
    <w:semiHidden/>
    <w:unhideWhenUsed/>
    <w:rsid w:val="00282E44"/>
    <w:pPr>
      <w:spacing w:after="120"/>
    </w:pPr>
  </w:style>
  <w:style w:type="character" w:customStyle="1" w:styleId="BodyTextChar">
    <w:name w:val="Body Text Char"/>
    <w:basedOn w:val="DefaultParagraphFont"/>
    <w:link w:val="BodyText"/>
    <w:semiHidden/>
    <w:rsid w:val="00282E44"/>
    <w:rPr>
      <w:rFonts w:eastAsiaTheme="minorEastAsia"/>
      <w:color w:val="000000" w:themeColor="text1"/>
      <w:sz w:val="24"/>
      <w:lang w:eastAsia="en-GB"/>
    </w:rPr>
  </w:style>
  <w:style w:type="character" w:customStyle="1" w:styleId="strongChar">
    <w:name w:val="strong Char"/>
    <w:basedOn w:val="DefaultParagraphFont"/>
    <w:link w:val="Strong1"/>
    <w:rsid w:val="00282E44"/>
    <w:rPr>
      <w:rFonts w:eastAsiaTheme="minorEastAsia"/>
      <w:b/>
      <w:color w:val="000000" w:themeColor="text1"/>
      <w:sz w:val="24"/>
      <w:lang w:eastAsia="fi-FI"/>
    </w:rPr>
  </w:style>
  <w:style w:type="character" w:customStyle="1" w:styleId="PathChar">
    <w:name w:val="Path Char"/>
    <w:basedOn w:val="BodyTextChar"/>
    <w:link w:val="Path"/>
    <w:rsid w:val="00282E44"/>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282E44"/>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282E44"/>
    <w:rPr>
      <w:i/>
      <w:iCs/>
    </w:rPr>
  </w:style>
  <w:style w:type="character" w:customStyle="1" w:styleId="CommandChar">
    <w:name w:val="Command Char"/>
    <w:basedOn w:val="DefaultParagraphFont"/>
    <w:link w:val="Command"/>
    <w:rsid w:val="00282E44"/>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282E44"/>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282E44"/>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282E44"/>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282E44"/>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282E44"/>
    <w:pPr>
      <w:numPr>
        <w:numId w:val="0"/>
      </w:numPr>
      <w:spacing w:after="0"/>
      <w:ind w:left="357" w:hanging="357"/>
      <w:jc w:val="right"/>
    </w:pPr>
    <w:rPr>
      <w:lang w:eastAsia="fi-FI"/>
    </w:rPr>
  </w:style>
  <w:style w:type="paragraph" w:customStyle="1" w:styleId="SubTitle">
    <w:name w:val="Sub Title"/>
    <w:basedOn w:val="Heading1"/>
    <w:qFormat/>
    <w:rsid w:val="00282E44"/>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282E44"/>
    <w:pPr>
      <w:spacing w:after="0"/>
      <w:ind w:left="924" w:hanging="357"/>
    </w:pPr>
  </w:style>
  <w:style w:type="paragraph" w:customStyle="1" w:styleId="a">
    <w:name w:val="`"/>
    <w:basedOn w:val="Normal"/>
    <w:qFormat/>
    <w:rsid w:val="00282E44"/>
    <w:pPr>
      <w:pBdr>
        <w:bottom w:val="single" w:sz="4" w:space="1" w:color="auto"/>
      </w:pBdr>
    </w:pPr>
  </w:style>
  <w:style w:type="paragraph" w:customStyle="1" w:styleId="ContainsHeader">
    <w:name w:val="Contains Header"/>
    <w:basedOn w:val="ListBulletHeader"/>
    <w:qFormat/>
    <w:rsid w:val="00282E44"/>
    <w:pPr>
      <w:pBdr>
        <w:top w:val="single" w:sz="4" w:space="12" w:color="auto"/>
      </w:pBdr>
      <w:spacing w:before="240" w:after="120"/>
    </w:pPr>
  </w:style>
  <w:style w:type="paragraph" w:customStyle="1" w:styleId="ContainsEnd">
    <w:name w:val="Contains End"/>
    <w:basedOn w:val="Normal"/>
    <w:qFormat/>
    <w:rsid w:val="00282E44"/>
    <w:pPr>
      <w:pBdr>
        <w:bottom w:val="single" w:sz="4" w:space="1" w:color="auto"/>
      </w:pBdr>
      <w:spacing w:after="0" w:line="240" w:lineRule="auto"/>
    </w:pPr>
  </w:style>
  <w:style w:type="paragraph" w:customStyle="1" w:styleId="QuoteCallOut">
    <w:name w:val="Quote CallOut"/>
    <w:basedOn w:val="Normal"/>
    <w:qFormat/>
    <w:rsid w:val="00282E44"/>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282E44"/>
    <w:rPr>
      <w:b/>
      <w:smallCaps/>
    </w:rPr>
  </w:style>
  <w:style w:type="table" w:customStyle="1" w:styleId="SimpleDefinition">
    <w:name w:val="SimpleDefinition"/>
    <w:basedOn w:val="TableNormal"/>
    <w:uiPriority w:val="99"/>
    <w:rsid w:val="00282E44"/>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282E44"/>
    <w:pPr>
      <w:shd w:val="clear" w:color="auto" w:fill="FFFFFF" w:themeFill="background1"/>
      <w:spacing w:before="240"/>
      <w:ind w:left="238" w:right="238"/>
      <w:jc w:val="center"/>
    </w:pPr>
  </w:style>
  <w:style w:type="paragraph" w:customStyle="1" w:styleId="CaptionSubtle">
    <w:name w:val="Caption Subtle"/>
    <w:basedOn w:val="Caption"/>
    <w:next w:val="Normal"/>
    <w:qFormat/>
    <w:rsid w:val="00282E44"/>
    <w:rPr>
      <w:i w:val="0"/>
      <w:color w:val="auto"/>
    </w:rPr>
  </w:style>
  <w:style w:type="paragraph" w:customStyle="1" w:styleId="TableHeader">
    <w:name w:val="Table Header"/>
    <w:basedOn w:val="ListBulletHeader"/>
    <w:qFormat/>
    <w:rsid w:val="00282E44"/>
    <w:pPr>
      <w:spacing w:after="120"/>
    </w:pPr>
    <w:rPr>
      <w:color w:val="31378B" w:themeColor="text2"/>
    </w:rPr>
  </w:style>
  <w:style w:type="character" w:styleId="SmartHyperlink">
    <w:name w:val="Smart Hyperlink"/>
    <w:basedOn w:val="DefaultParagraphFont"/>
    <w:uiPriority w:val="99"/>
    <w:unhideWhenUsed/>
    <w:rsid w:val="009D6E14"/>
    <w:rPr>
      <w:u w:val="dotted"/>
    </w:rPr>
  </w:style>
  <w:style w:type="character" w:styleId="Strong">
    <w:name w:val="Strong"/>
    <w:basedOn w:val="DefaultParagraphFont"/>
    <w:uiPriority w:val="22"/>
    <w:qFormat/>
    <w:rsid w:val="00012E46"/>
    <w:rPr>
      <w:b/>
      <w:bCs/>
    </w:rPr>
  </w:style>
  <w:style w:type="paragraph" w:styleId="NormalWeb">
    <w:name w:val="Normal (Web)"/>
    <w:basedOn w:val="Normal"/>
    <w:uiPriority w:val="99"/>
    <w:unhideWhenUsed/>
    <w:rsid w:val="00EE2B9A"/>
    <w:pPr>
      <w:spacing w:before="100" w:beforeAutospacing="1" w:after="100" w:afterAutospacing="1" w:line="259" w:lineRule="auto"/>
    </w:pPr>
    <w:rPr>
      <w:rFonts w:ascii="Times New Roman" w:eastAsiaTheme="minorHAnsi" w:hAnsi="Times New Roman" w:cs="Times New Roman"/>
      <w:szCs w:val="24"/>
      <w:lang w:eastAsia="en-US"/>
    </w:rPr>
  </w:style>
  <w:style w:type="paragraph" w:customStyle="1" w:styleId="Keywords">
    <w:name w:val="Keywords"/>
    <w:basedOn w:val="Normal"/>
    <w:next w:val="Normal"/>
    <w:link w:val="KeywordsChar"/>
    <w:qFormat/>
    <w:rsid w:val="00EE2B9A"/>
    <w:pPr>
      <w:spacing w:after="160" w:line="259" w:lineRule="auto"/>
    </w:pPr>
    <w:rPr>
      <w:rFonts w:eastAsiaTheme="minorHAnsi"/>
      <w:color w:val="FF0000"/>
      <w:lang w:eastAsia="en-US"/>
    </w:rPr>
  </w:style>
  <w:style w:type="character" w:customStyle="1" w:styleId="KeywordsChar">
    <w:name w:val="Keywords Char"/>
    <w:basedOn w:val="DefaultParagraphFont"/>
    <w:link w:val="Keywords"/>
    <w:rsid w:val="00EE2B9A"/>
    <w:rPr>
      <w:color w:val="FF0000"/>
    </w:rPr>
  </w:style>
  <w:style w:type="paragraph" w:styleId="ListContinue3">
    <w:name w:val="List Continue 3"/>
    <w:basedOn w:val="Normal"/>
    <w:uiPriority w:val="99"/>
    <w:unhideWhenUsed/>
    <w:rsid w:val="00272904"/>
    <w:pPr>
      <w:spacing w:after="120"/>
      <w:ind w:left="849"/>
      <w:contextualSpacing/>
    </w:pPr>
  </w:style>
  <w:style w:type="paragraph" w:styleId="ListParagraph">
    <w:name w:val="List Paragraph"/>
    <w:basedOn w:val="Normal"/>
    <w:uiPriority w:val="34"/>
    <w:qFormat/>
    <w:rsid w:val="00AC0D15"/>
    <w:pPr>
      <w:ind w:left="720"/>
      <w:contextualSpacing/>
    </w:pPr>
  </w:style>
  <w:style w:type="paragraph" w:customStyle="1" w:styleId="TutorialStep">
    <w:name w:val="TutorialStep"/>
    <w:basedOn w:val="Normal"/>
    <w:qFormat/>
    <w:rsid w:val="00282E44"/>
    <w:pPr>
      <w:numPr>
        <w:numId w:val="8"/>
      </w:numPr>
    </w:pPr>
    <w:rPr>
      <w:color w:val="0083B3" w:themeColor="accent6" w:themeShade="BF"/>
      <w:sz w:val="28"/>
      <w:lang w:eastAsia="fi-FI"/>
    </w:rPr>
  </w:style>
  <w:style w:type="paragraph" w:customStyle="1" w:styleId="QuestionAnkied">
    <w:name w:val="Question Ankied"/>
    <w:basedOn w:val="Question"/>
    <w:qFormat/>
    <w:rsid w:val="00282E44"/>
    <w:rPr>
      <w:color w:val="7F7F7F" w:themeColor="text1" w:themeTint="80"/>
    </w:rPr>
  </w:style>
  <w:style w:type="paragraph" w:styleId="EndnoteText">
    <w:name w:val="endnote text"/>
    <w:basedOn w:val="Normal"/>
    <w:link w:val="EndnoteTextChar"/>
    <w:uiPriority w:val="99"/>
    <w:semiHidden/>
    <w:unhideWhenUsed/>
    <w:rsid w:val="002A6D10"/>
    <w:rPr>
      <w:sz w:val="20"/>
      <w:szCs w:val="20"/>
    </w:rPr>
  </w:style>
  <w:style w:type="character" w:customStyle="1" w:styleId="EndnoteTextChar">
    <w:name w:val="Endnote Text Char"/>
    <w:basedOn w:val="DefaultParagraphFont"/>
    <w:link w:val="EndnoteText"/>
    <w:uiPriority w:val="99"/>
    <w:semiHidden/>
    <w:rsid w:val="002A6D10"/>
    <w:rPr>
      <w:rFonts w:eastAsiaTheme="minorEastAsia"/>
      <w:color w:val="000000" w:themeColor="text1"/>
      <w:sz w:val="20"/>
      <w:szCs w:val="20"/>
      <w:lang w:eastAsia="en-GB"/>
    </w:rPr>
  </w:style>
  <w:style w:type="character" w:styleId="EndnoteReference">
    <w:name w:val="endnote reference"/>
    <w:basedOn w:val="DefaultParagraphFont"/>
    <w:uiPriority w:val="99"/>
    <w:semiHidden/>
    <w:unhideWhenUsed/>
    <w:rsid w:val="002A6D10"/>
    <w:rPr>
      <w:vertAlign w:val="superscript"/>
    </w:rPr>
  </w:style>
  <w:style w:type="paragraph" w:customStyle="1" w:styleId="AppendiceSection">
    <w:name w:val="Appendice Section"/>
    <w:basedOn w:val="Normal"/>
    <w:next w:val="Heading1"/>
    <w:qFormat/>
    <w:rsid w:val="00282E44"/>
    <w:rPr>
      <w:rFonts w:asciiTheme="majorHAnsi" w:hAnsiTheme="majorHAnsi"/>
      <w:color w:val="31378B" w:themeColor="text2"/>
      <w:sz w:val="32"/>
      <w:lang w:eastAsia="fi-FI"/>
    </w:rPr>
  </w:style>
  <w:style w:type="paragraph" w:customStyle="1" w:styleId="Appendice">
    <w:name w:val="Appendice"/>
    <w:basedOn w:val="Heading2"/>
    <w:qFormat/>
    <w:rsid w:val="00282E44"/>
    <w:rPr>
      <w:sz w:val="28"/>
      <w:lang w:eastAsia="fi-FI"/>
    </w:rPr>
  </w:style>
  <w:style w:type="paragraph" w:customStyle="1" w:styleId="QuestionEsoteric">
    <w:name w:val="Question Esoteric"/>
    <w:basedOn w:val="Normal"/>
    <w:qFormat/>
    <w:rsid w:val="00282E44"/>
    <w:rPr>
      <w:color w:val="4BACC6" w:themeColor="accent5"/>
    </w:rPr>
  </w:style>
  <w:style w:type="paragraph" w:customStyle="1" w:styleId="ToDoSection">
    <w:name w:val="ToDo Section"/>
    <w:basedOn w:val="Heading1"/>
    <w:qFormat/>
    <w:rsid w:val="00282E44"/>
  </w:style>
  <w:style w:type="paragraph" w:customStyle="1" w:styleId="ToDoQuestionHeader">
    <w:name w:val="ToDo Question Header"/>
    <w:basedOn w:val="Question"/>
    <w:qFormat/>
    <w:rsid w:val="00282E44"/>
  </w:style>
  <w:style w:type="paragraph" w:customStyle="1" w:styleId="ToDoDetails">
    <w:name w:val="ToDoDetails"/>
    <w:basedOn w:val="Normal"/>
    <w:qFormat/>
    <w:rsid w:val="00282E44"/>
  </w:style>
  <w:style w:type="paragraph" w:customStyle="1" w:styleId="CodeExampleCode">
    <w:name w:val="Code Example Code"/>
    <w:basedOn w:val="Normal"/>
    <w:rsid w:val="00282E44"/>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282E44"/>
    <w:pPr>
      <w:spacing w:after="160" w:line="240" w:lineRule="auto"/>
    </w:pPr>
    <w:rPr>
      <w:b/>
      <w:color w:val="auto"/>
      <w:lang w:eastAsia="fi-FI"/>
    </w:rPr>
  </w:style>
  <w:style w:type="paragraph" w:customStyle="1" w:styleId="CodeExampleRuntime">
    <w:name w:val="Code Example Runtime"/>
    <w:basedOn w:val="Normal"/>
    <w:qFormat/>
    <w:rsid w:val="00282E44"/>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282E44"/>
    <w:rPr>
      <w:b/>
      <w:smallCaps/>
      <w:color w:val="31378B" w:themeColor="text2"/>
      <w:sz w:val="28"/>
      <w:lang w:eastAsia="fi-FI"/>
    </w:rPr>
  </w:style>
  <w:style w:type="paragraph" w:styleId="List3">
    <w:name w:val="List 3"/>
    <w:basedOn w:val="Normal"/>
    <w:uiPriority w:val="99"/>
    <w:unhideWhenUsed/>
    <w:rsid w:val="00DE0DFE"/>
    <w:pPr>
      <w:ind w:left="849" w:hanging="283"/>
      <w:contextualSpacing/>
    </w:pPr>
  </w:style>
  <w:style w:type="paragraph" w:customStyle="1" w:styleId="p1">
    <w:name w:val="p1"/>
    <w:basedOn w:val="Normal"/>
    <w:rsid w:val="006F4A61"/>
    <w:rPr>
      <w:rFonts w:ascii="Helvetica" w:hAnsi="Helvetica" w:cs="Times New Roman"/>
      <w:sz w:val="21"/>
      <w:szCs w:val="21"/>
    </w:rPr>
  </w:style>
  <w:style w:type="paragraph" w:customStyle="1" w:styleId="p2">
    <w:name w:val="p2"/>
    <w:basedOn w:val="Normal"/>
    <w:rsid w:val="006F4A61"/>
    <w:rPr>
      <w:rFonts w:ascii="Helvetica" w:hAnsi="Helvetica" w:cs="Times New Roman"/>
      <w:sz w:val="21"/>
      <w:szCs w:val="21"/>
    </w:rPr>
  </w:style>
  <w:style w:type="character" w:customStyle="1" w:styleId="s1">
    <w:name w:val="s1"/>
    <w:basedOn w:val="DefaultParagraphFont"/>
    <w:rsid w:val="006F4A61"/>
    <w:rPr>
      <w:rFonts w:ascii="Helvetica" w:hAnsi="Helvetica" w:hint="default"/>
      <w:b w:val="0"/>
      <w:bCs w:val="0"/>
      <w:i w:val="0"/>
      <w:iCs w:val="0"/>
      <w:sz w:val="28"/>
      <w:szCs w:val="28"/>
    </w:rPr>
  </w:style>
  <w:style w:type="character" w:customStyle="1" w:styleId="apple-converted-space">
    <w:name w:val="apple-converted-space"/>
    <w:basedOn w:val="DefaultParagraphFont"/>
    <w:rsid w:val="006F4A61"/>
  </w:style>
  <w:style w:type="paragraph" w:customStyle="1" w:styleId="Headin">
    <w:name w:val="Headin"/>
    <w:basedOn w:val="Normal"/>
    <w:qFormat/>
    <w:rsid w:val="00282E44"/>
  </w:style>
  <w:style w:type="paragraph" w:customStyle="1" w:styleId="questionsubsection2">
    <w:name w:val="question sub section 2"/>
    <w:basedOn w:val="Heading4"/>
    <w:qFormat/>
    <w:rsid w:val="00282E44"/>
  </w:style>
  <w:style w:type="paragraph" w:customStyle="1" w:styleId="ListBulletHeader2">
    <w:name w:val="List Bullet Header 2"/>
    <w:basedOn w:val="Normal"/>
    <w:next w:val="ListBullet"/>
    <w:qFormat/>
    <w:rsid w:val="00282E44"/>
    <w:pPr>
      <w:spacing w:after="120"/>
    </w:pPr>
    <w:rPr>
      <w:b/>
      <w:color w:val="00B050"/>
    </w:rPr>
  </w:style>
  <w:style w:type="paragraph" w:customStyle="1" w:styleId="Def">
    <w:name w:val="Def"/>
    <w:basedOn w:val="Heading5"/>
    <w:link w:val="DefChar"/>
    <w:qFormat/>
    <w:rsid w:val="00282E44"/>
    <w:rPr>
      <w:color w:val="31378B" w:themeColor="text2"/>
    </w:rPr>
  </w:style>
  <w:style w:type="character" w:customStyle="1" w:styleId="CodeExampleHeadingChar">
    <w:name w:val="Code Example Heading Char"/>
    <w:basedOn w:val="DefaultParagraphFont"/>
    <w:link w:val="CodeExampleHeading"/>
    <w:rsid w:val="00282E44"/>
    <w:rPr>
      <w:rFonts w:eastAsiaTheme="minorEastAsia"/>
      <w:b/>
      <w:smallCaps/>
      <w:color w:val="31378B" w:themeColor="text2"/>
      <w:sz w:val="28"/>
      <w:lang w:eastAsia="fi-FI"/>
    </w:rPr>
  </w:style>
  <w:style w:type="character" w:customStyle="1" w:styleId="DefChar">
    <w:name w:val="Def Char"/>
    <w:basedOn w:val="CodeExampleHeadingChar"/>
    <w:link w:val="Def"/>
    <w:rsid w:val="00282E44"/>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282E44"/>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201763">
      <w:bodyDiv w:val="1"/>
      <w:marLeft w:val="0"/>
      <w:marRight w:val="0"/>
      <w:marTop w:val="0"/>
      <w:marBottom w:val="0"/>
      <w:divBdr>
        <w:top w:val="none" w:sz="0" w:space="0" w:color="auto"/>
        <w:left w:val="none" w:sz="0" w:space="0" w:color="auto"/>
        <w:bottom w:val="none" w:sz="0" w:space="0" w:color="auto"/>
        <w:right w:val="none" w:sz="0" w:space="0" w:color="auto"/>
      </w:divBdr>
    </w:div>
    <w:div w:id="116197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8.emf"/><Relationship Id="rId26" Type="http://schemas.openxmlformats.org/officeDocument/2006/relationships/image" Target="media/image13.png"/><Relationship Id="rId39" Type="http://schemas.openxmlformats.org/officeDocument/2006/relationships/oleObject" Target="embeddings/oleObject11.bin"/><Relationship Id="rId21" Type="http://schemas.openxmlformats.org/officeDocument/2006/relationships/oleObject" Target="embeddings/oleObject5.bin"/><Relationship Id="rId34" Type="http://schemas.openxmlformats.org/officeDocument/2006/relationships/image" Target="media/image19.emf"/><Relationship Id="rId42" Type="http://schemas.openxmlformats.org/officeDocument/2006/relationships/image" Target="media/image23.png"/><Relationship Id="rId47" Type="http://schemas.openxmlformats.org/officeDocument/2006/relationships/image" Target="media/image26.emf"/><Relationship Id="rId50" Type="http://schemas.openxmlformats.org/officeDocument/2006/relationships/oleObject" Target="embeddings/oleObject16.bin"/><Relationship Id="rId55" Type="http://schemas.openxmlformats.org/officeDocument/2006/relationships/oleObject" Target="embeddings/oleObject19.bin"/><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9.emf"/><Relationship Id="rId29" Type="http://schemas.openxmlformats.org/officeDocument/2006/relationships/image" Target="media/image15.png"/><Relationship Id="rId41" Type="http://schemas.openxmlformats.org/officeDocument/2006/relationships/oleObject" Target="embeddings/oleObject12.bin"/><Relationship Id="rId54" Type="http://schemas.openxmlformats.org/officeDocument/2006/relationships/image" Target="media/image29.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oleObject" Target="embeddings/oleObject6.bin"/><Relationship Id="rId32" Type="http://schemas.openxmlformats.org/officeDocument/2006/relationships/image" Target="media/image17.png"/><Relationship Id="rId37" Type="http://schemas.openxmlformats.org/officeDocument/2006/relationships/oleObject" Target="embeddings/oleObject10.bin"/><Relationship Id="rId40" Type="http://schemas.openxmlformats.org/officeDocument/2006/relationships/image" Target="media/image22.emf"/><Relationship Id="rId45" Type="http://schemas.openxmlformats.org/officeDocument/2006/relationships/image" Target="media/image25.emf"/><Relationship Id="rId53" Type="http://schemas.openxmlformats.org/officeDocument/2006/relationships/oleObject" Target="embeddings/oleObject18.bin"/><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1.emf"/><Relationship Id="rId28" Type="http://schemas.openxmlformats.org/officeDocument/2006/relationships/oleObject" Target="embeddings/oleObject7.bin"/><Relationship Id="rId36" Type="http://schemas.openxmlformats.org/officeDocument/2006/relationships/image" Target="media/image20.emf"/><Relationship Id="rId49" Type="http://schemas.openxmlformats.org/officeDocument/2006/relationships/image" Target="media/image27.emf"/><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oleObject" Target="embeddings/oleObject4.bin"/><Relationship Id="rId31" Type="http://schemas.openxmlformats.org/officeDocument/2006/relationships/oleObject" Target="embeddings/oleObject8.bin"/><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4.emf"/><Relationship Id="rId30" Type="http://schemas.openxmlformats.org/officeDocument/2006/relationships/image" Target="media/image16.emf"/><Relationship Id="rId35" Type="http://schemas.openxmlformats.org/officeDocument/2006/relationships/oleObject" Target="embeddings/oleObject9.bin"/><Relationship Id="rId43" Type="http://schemas.openxmlformats.org/officeDocument/2006/relationships/image" Target="media/image24.emf"/><Relationship Id="rId48" Type="http://schemas.openxmlformats.org/officeDocument/2006/relationships/oleObject" Target="embeddings/oleObject15.bin"/><Relationship Id="rId56" Type="http://schemas.openxmlformats.org/officeDocument/2006/relationships/header" Target="header1.xml"/><Relationship Id="rId8" Type="http://schemas.openxmlformats.org/officeDocument/2006/relationships/image" Target="media/image1.emf"/><Relationship Id="rId51" Type="http://schemas.openxmlformats.org/officeDocument/2006/relationships/image" Target="media/image28.emf"/><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1.emf"/><Relationship Id="rId46" Type="http://schemas.openxmlformats.org/officeDocument/2006/relationships/oleObject" Target="embeddings/oleObject14.bin"/><Relationship Id="rId5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A07DA7-E60E-4A6C-AF0C-C1E61E27D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3862</TotalTime>
  <Pages>25</Pages>
  <Words>2914</Words>
  <Characters>1661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462</cp:revision>
  <cp:lastPrinted>2019-11-18T17:09:00Z</cp:lastPrinted>
  <dcterms:created xsi:type="dcterms:W3CDTF">2018-10-09T16:13:00Z</dcterms:created>
  <dcterms:modified xsi:type="dcterms:W3CDTF">2019-11-19T09:32:00Z</dcterms:modified>
</cp:coreProperties>
</file>